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92F30" w14:textId="771F9996" w:rsidR="00E12E79" w:rsidRDefault="00E12E79" w:rsidP="009D6C31">
      <w:pPr>
        <w:pStyle w:val="Title"/>
        <w:spacing w:after="560"/>
        <w:contextualSpacing w:val="0"/>
        <w:jc w:val="center"/>
      </w:pPr>
      <w:bookmarkStart w:id="0" w:name="_Toc23165186"/>
      <w:r>
        <w:t>General Plan Safety Ele</w:t>
      </w:r>
      <w:bookmarkStart w:id="1" w:name="_GoBack"/>
      <w:bookmarkEnd w:id="1"/>
      <w:r>
        <w:t>ment Assessment</w:t>
      </w:r>
      <w:bookmarkEnd w:id="0"/>
    </w:p>
    <w:p w14:paraId="2C1EE38C" w14:textId="3513F7B3" w:rsidR="00921B19" w:rsidRDefault="00E12E79" w:rsidP="009D6C31">
      <w:pPr>
        <w:pStyle w:val="Title"/>
        <w:spacing w:after="560"/>
        <w:jc w:val="center"/>
      </w:pPr>
      <w:bookmarkStart w:id="2" w:name="_Toc23165187"/>
      <w:r w:rsidRPr="00C82697">
        <w:t>Board of Forest</w:t>
      </w:r>
      <w:r w:rsidRPr="00C82697">
        <w:rPr>
          <w:spacing w:val="1"/>
        </w:rPr>
        <w:t>r</w:t>
      </w:r>
      <w:r w:rsidRPr="00C82697">
        <w:t>y</w:t>
      </w:r>
      <w:r w:rsidRPr="00C82697">
        <w:rPr>
          <w:spacing w:val="-2"/>
        </w:rPr>
        <w:t xml:space="preserve"> </w:t>
      </w:r>
      <w:r w:rsidRPr="00C82697">
        <w:t>and Fire Protection</w:t>
      </w:r>
      <w:bookmarkEnd w:id="2"/>
    </w:p>
    <w:p w14:paraId="0E8C878D" w14:textId="5BC2A6B8" w:rsidR="0063621B" w:rsidRDefault="0063621B" w:rsidP="00921B19">
      <w:pPr>
        <w:widowControl w:val="0"/>
        <w:autoSpaceDE w:val="0"/>
        <w:autoSpaceDN w:val="0"/>
        <w:adjustRightInd w:val="0"/>
        <w:spacing w:after="2760"/>
        <w:jc w:val="center"/>
        <w:rPr>
          <w:rFonts w:ascii="Times New Roman" w:hAnsi="Times New Roman"/>
          <w:sz w:val="20"/>
          <w:szCs w:val="20"/>
        </w:rPr>
      </w:pPr>
      <w:r w:rsidRPr="00921B19">
        <w:rPr>
          <w:b/>
          <w:bCs/>
          <w:noProof/>
        </w:rPr>
        <w:drawing>
          <wp:inline distT="0" distB="0" distL="0" distR="0" wp14:anchorId="6CE9B8F5" wp14:editId="068B5493">
            <wp:extent cx="2136775" cy="2171700"/>
            <wp:effectExtent l="0" t="0" r="0" b="0"/>
            <wp:docPr id="7" name="Picture 7" descr="Board of Forestry and Fire Prote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inline>
        </w:drawing>
      </w:r>
      <w:r w:rsidR="009D6C31" w:rsidRPr="00921B19">
        <w:rPr>
          <w:b/>
          <w:bCs/>
          <w:noProof/>
        </w:rPr>
        <w:drawing>
          <wp:inline distT="0" distB="0" distL="0" distR="0" wp14:anchorId="70E1FCD3" wp14:editId="28AD1773">
            <wp:extent cx="1654175" cy="2136140"/>
            <wp:effectExtent l="0" t="0" r="3175" b="0"/>
            <wp:docPr id="3" name="Picture 3"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inline>
        </w:drawing>
      </w:r>
    </w:p>
    <w:p w14:paraId="5582B7AF" w14:textId="56990243" w:rsidR="009D6C31" w:rsidRPr="009D6C31" w:rsidRDefault="009D6C31" w:rsidP="00921B19">
      <w:pPr>
        <w:widowControl w:val="0"/>
        <w:autoSpaceDE w:val="0"/>
        <w:autoSpaceDN w:val="0"/>
        <w:adjustRightInd w:val="0"/>
        <w:spacing w:after="2760"/>
        <w:jc w:val="center"/>
        <w:rPr>
          <w:rFonts w:asciiTheme="majorHAnsi" w:hAnsiTheme="majorHAnsi"/>
          <w:sz w:val="40"/>
          <w:szCs w:val="20"/>
        </w:rPr>
      </w:pPr>
      <w:r w:rsidRPr="009D6C31">
        <w:rPr>
          <w:rFonts w:asciiTheme="majorHAnsi" w:hAnsiTheme="majorHAnsi"/>
          <w:sz w:val="40"/>
          <w:szCs w:val="20"/>
        </w:rPr>
        <w:t>October 2019</w:t>
      </w:r>
    </w:p>
    <w:p w14:paraId="0D200ABA" w14:textId="77777777" w:rsidR="0063621B" w:rsidRDefault="0063621B">
      <w:pPr>
        <w:spacing w:after="0"/>
        <w:rPr>
          <w:rFonts w:ascii="Times New Roman" w:hAnsi="Times New Roman"/>
          <w:sz w:val="20"/>
          <w:szCs w:val="20"/>
        </w:rPr>
      </w:pPr>
      <w:r>
        <w:rPr>
          <w:rFonts w:ascii="Times New Roman" w:hAnsi="Times New Roman"/>
          <w:sz w:val="20"/>
          <w:szCs w:val="20"/>
        </w:rPr>
        <w:br w:type="page"/>
      </w:r>
    </w:p>
    <w:sdt>
      <w:sdtPr>
        <w:rPr>
          <w:rFonts w:ascii="Arial" w:eastAsia="Times New Roman" w:hAnsi="Arial" w:cs="Times New Roman"/>
          <w:b w:val="0"/>
          <w:bCs w:val="0"/>
          <w:color w:val="auto"/>
          <w:sz w:val="24"/>
          <w:szCs w:val="24"/>
          <w:lang w:eastAsia="en-US"/>
        </w:rPr>
        <w:id w:val="-42518251"/>
        <w:docPartObj>
          <w:docPartGallery w:val="Table of Contents"/>
          <w:docPartUnique/>
        </w:docPartObj>
      </w:sdtPr>
      <w:sdtEndPr>
        <w:rPr>
          <w:noProof/>
        </w:rPr>
      </w:sdtEndPr>
      <w:sdtContent>
        <w:p w14:paraId="4038F7FA" w14:textId="69E12E5C" w:rsidR="0063621B" w:rsidRDefault="0063621B" w:rsidP="00B144E9">
          <w:pPr>
            <w:pStyle w:val="TOCHeading"/>
          </w:pPr>
          <w:r>
            <w:t>Contents</w:t>
          </w:r>
        </w:p>
        <w:p w14:paraId="60BB9DC8" w14:textId="548A64FE" w:rsidR="009D6C31" w:rsidRDefault="0063621B">
          <w:pPr>
            <w:pStyle w:val="TOC1"/>
            <w:tabs>
              <w:tab w:val="right" w:leader="dot" w:pos="10070"/>
            </w:tabs>
            <w:rPr>
              <w:noProof/>
              <w:lang w:eastAsia="en-US"/>
            </w:rPr>
          </w:pPr>
          <w:r>
            <w:fldChar w:fldCharType="begin"/>
          </w:r>
          <w:r>
            <w:instrText xml:space="preserve"> TOC \o "1-3" \h \z \u </w:instrText>
          </w:r>
          <w:r>
            <w:fldChar w:fldCharType="separate"/>
          </w:r>
          <w:hyperlink w:anchor="_Toc23168266" w:history="1">
            <w:r w:rsidR="009D6C31" w:rsidRPr="005D5B0B">
              <w:rPr>
                <w:rStyle w:val="Hyperlink"/>
                <w:noProof/>
              </w:rPr>
              <w:t>Purpose and Backg</w:t>
            </w:r>
            <w:r w:rsidR="009D6C31" w:rsidRPr="005D5B0B">
              <w:rPr>
                <w:rStyle w:val="Hyperlink"/>
                <w:noProof/>
                <w:spacing w:val="1"/>
              </w:rPr>
              <w:t>r</w:t>
            </w:r>
            <w:r w:rsidR="009D6C31" w:rsidRPr="005D5B0B">
              <w:rPr>
                <w:rStyle w:val="Hyperlink"/>
                <w:noProof/>
              </w:rPr>
              <w:t>ound</w:t>
            </w:r>
            <w:r w:rsidR="009D6C31">
              <w:rPr>
                <w:noProof/>
                <w:webHidden/>
              </w:rPr>
              <w:tab/>
            </w:r>
            <w:r w:rsidR="009D6C31">
              <w:rPr>
                <w:noProof/>
                <w:webHidden/>
              </w:rPr>
              <w:fldChar w:fldCharType="begin"/>
            </w:r>
            <w:r w:rsidR="009D6C31">
              <w:rPr>
                <w:noProof/>
                <w:webHidden/>
              </w:rPr>
              <w:instrText xml:space="preserve"> PAGEREF _Toc23168266 \h </w:instrText>
            </w:r>
            <w:r w:rsidR="009D6C31">
              <w:rPr>
                <w:noProof/>
                <w:webHidden/>
              </w:rPr>
            </w:r>
            <w:r w:rsidR="009D6C31">
              <w:rPr>
                <w:noProof/>
                <w:webHidden/>
              </w:rPr>
              <w:fldChar w:fldCharType="separate"/>
            </w:r>
            <w:r w:rsidR="009D6C31">
              <w:rPr>
                <w:noProof/>
                <w:webHidden/>
              </w:rPr>
              <w:t>1</w:t>
            </w:r>
            <w:r w:rsidR="009D6C31">
              <w:rPr>
                <w:noProof/>
                <w:webHidden/>
              </w:rPr>
              <w:fldChar w:fldCharType="end"/>
            </w:r>
          </w:hyperlink>
        </w:p>
        <w:p w14:paraId="18A0DA13" w14:textId="72CE091B" w:rsidR="009D6C31" w:rsidRDefault="00610A65">
          <w:pPr>
            <w:pStyle w:val="TOC1"/>
            <w:tabs>
              <w:tab w:val="right" w:leader="dot" w:pos="10070"/>
            </w:tabs>
            <w:rPr>
              <w:noProof/>
              <w:lang w:eastAsia="en-US"/>
            </w:rPr>
          </w:pPr>
          <w:hyperlink w:anchor="_Toc23168267" w:history="1">
            <w:r w:rsidR="009D6C31" w:rsidRPr="005D5B0B">
              <w:rPr>
                <w:rStyle w:val="Hyperlink"/>
                <w:rFonts w:eastAsia="PMingLiU"/>
                <w:noProof/>
              </w:rPr>
              <w:t>Methodology</w:t>
            </w:r>
            <w:r w:rsidR="009D6C31" w:rsidRPr="005D5B0B">
              <w:rPr>
                <w:rStyle w:val="Hyperlink"/>
                <w:rFonts w:eastAsia="PMingLiU"/>
                <w:noProof/>
                <w:spacing w:val="-2"/>
              </w:rPr>
              <w:t xml:space="preserve"> </w:t>
            </w:r>
            <w:r w:rsidR="009D6C31" w:rsidRPr="005D5B0B">
              <w:rPr>
                <w:rStyle w:val="Hyperlink"/>
                <w:rFonts w:eastAsia="PMingLiU"/>
                <w:noProof/>
              </w:rPr>
              <w:t>for Revi</w:t>
            </w:r>
            <w:r w:rsidR="009D6C31" w:rsidRPr="005D5B0B">
              <w:rPr>
                <w:rStyle w:val="Hyperlink"/>
                <w:rFonts w:eastAsia="PMingLiU"/>
                <w:noProof/>
                <w:spacing w:val="-2"/>
              </w:rPr>
              <w:t>e</w:t>
            </w:r>
            <w:r w:rsidR="009D6C31" w:rsidRPr="005D5B0B">
              <w:rPr>
                <w:rStyle w:val="Hyperlink"/>
                <w:rFonts w:eastAsia="PMingLiU"/>
                <w:noProof/>
              </w:rPr>
              <w:t>w</w:t>
            </w:r>
            <w:r w:rsidR="009D6C31" w:rsidRPr="005D5B0B">
              <w:rPr>
                <w:rStyle w:val="Hyperlink"/>
                <w:rFonts w:eastAsia="PMingLiU"/>
                <w:noProof/>
                <w:spacing w:val="2"/>
              </w:rPr>
              <w:t xml:space="preserve"> </w:t>
            </w:r>
            <w:r w:rsidR="009D6C31" w:rsidRPr="005D5B0B">
              <w:rPr>
                <w:rStyle w:val="Hyperlink"/>
                <w:rFonts w:eastAsia="PMingLiU"/>
                <w:noProof/>
              </w:rPr>
              <w:t xml:space="preserve">and </w:t>
            </w:r>
            <w:r w:rsidR="009D6C31" w:rsidRPr="005D5B0B">
              <w:rPr>
                <w:rStyle w:val="Hyperlink"/>
                <w:rFonts w:eastAsia="PMingLiU"/>
                <w:noProof/>
                <w:spacing w:val="-2"/>
              </w:rPr>
              <w:t>R</w:t>
            </w:r>
            <w:r w:rsidR="009D6C31" w:rsidRPr="005D5B0B">
              <w:rPr>
                <w:rStyle w:val="Hyperlink"/>
                <w:rFonts w:eastAsia="PMingLiU"/>
                <w:noProof/>
              </w:rPr>
              <w:t>ecommendations</w:t>
            </w:r>
            <w:r w:rsidR="009D6C31">
              <w:rPr>
                <w:noProof/>
                <w:webHidden/>
              </w:rPr>
              <w:tab/>
            </w:r>
            <w:r w:rsidR="009D6C31">
              <w:rPr>
                <w:noProof/>
                <w:webHidden/>
              </w:rPr>
              <w:fldChar w:fldCharType="begin"/>
            </w:r>
            <w:r w:rsidR="009D6C31">
              <w:rPr>
                <w:noProof/>
                <w:webHidden/>
              </w:rPr>
              <w:instrText xml:space="preserve"> PAGEREF _Toc23168267 \h </w:instrText>
            </w:r>
            <w:r w:rsidR="009D6C31">
              <w:rPr>
                <w:noProof/>
                <w:webHidden/>
              </w:rPr>
            </w:r>
            <w:r w:rsidR="009D6C31">
              <w:rPr>
                <w:noProof/>
                <w:webHidden/>
              </w:rPr>
              <w:fldChar w:fldCharType="separate"/>
            </w:r>
            <w:r w:rsidR="009D6C31">
              <w:rPr>
                <w:noProof/>
                <w:webHidden/>
              </w:rPr>
              <w:t>2</w:t>
            </w:r>
            <w:r w:rsidR="009D6C31">
              <w:rPr>
                <w:noProof/>
                <w:webHidden/>
              </w:rPr>
              <w:fldChar w:fldCharType="end"/>
            </w:r>
          </w:hyperlink>
        </w:p>
        <w:p w14:paraId="6DDACB43" w14:textId="40865177" w:rsidR="009D6C31" w:rsidRDefault="00610A65">
          <w:pPr>
            <w:pStyle w:val="TOC1"/>
            <w:tabs>
              <w:tab w:val="right" w:leader="dot" w:pos="10070"/>
            </w:tabs>
            <w:rPr>
              <w:noProof/>
              <w:lang w:eastAsia="en-US"/>
            </w:rPr>
          </w:pPr>
          <w:hyperlink w:anchor="_Toc23168268" w:history="1">
            <w:r w:rsidR="009D6C31" w:rsidRPr="005D5B0B">
              <w:rPr>
                <w:rStyle w:val="Hyperlink"/>
                <w:rFonts w:eastAsia="PMingLiU"/>
                <w:noProof/>
              </w:rPr>
              <w:t>General Plan Safety Element Assessment</w:t>
            </w:r>
            <w:r w:rsidR="009D6C31">
              <w:rPr>
                <w:noProof/>
                <w:webHidden/>
              </w:rPr>
              <w:tab/>
            </w:r>
            <w:r w:rsidR="009D6C31">
              <w:rPr>
                <w:noProof/>
                <w:webHidden/>
              </w:rPr>
              <w:fldChar w:fldCharType="begin"/>
            </w:r>
            <w:r w:rsidR="009D6C31">
              <w:rPr>
                <w:noProof/>
                <w:webHidden/>
              </w:rPr>
              <w:instrText xml:space="preserve"> PAGEREF _Toc23168268 \h </w:instrText>
            </w:r>
            <w:r w:rsidR="009D6C31">
              <w:rPr>
                <w:noProof/>
                <w:webHidden/>
              </w:rPr>
            </w:r>
            <w:r w:rsidR="009D6C31">
              <w:rPr>
                <w:noProof/>
                <w:webHidden/>
              </w:rPr>
              <w:fldChar w:fldCharType="separate"/>
            </w:r>
            <w:r w:rsidR="009D6C31">
              <w:rPr>
                <w:noProof/>
                <w:webHidden/>
              </w:rPr>
              <w:t>3</w:t>
            </w:r>
            <w:r w:rsidR="009D6C31">
              <w:rPr>
                <w:noProof/>
                <w:webHidden/>
              </w:rPr>
              <w:fldChar w:fldCharType="end"/>
            </w:r>
          </w:hyperlink>
        </w:p>
        <w:p w14:paraId="7DB4CAAA" w14:textId="092F20E9" w:rsidR="009D6C31" w:rsidRDefault="00610A65">
          <w:pPr>
            <w:pStyle w:val="TOC2"/>
            <w:tabs>
              <w:tab w:val="right" w:leader="dot" w:pos="10070"/>
            </w:tabs>
            <w:rPr>
              <w:noProof/>
              <w:lang w:eastAsia="en-US"/>
            </w:rPr>
          </w:pPr>
          <w:hyperlink w:anchor="_Toc23168269" w:history="1">
            <w:r w:rsidR="009D6C31" w:rsidRPr="005D5B0B">
              <w:rPr>
                <w:rStyle w:val="Hyperlink"/>
                <w:noProof/>
              </w:rPr>
              <w:t>Background Information Summary</w:t>
            </w:r>
            <w:r w:rsidR="009D6C31">
              <w:rPr>
                <w:noProof/>
                <w:webHidden/>
              </w:rPr>
              <w:tab/>
            </w:r>
            <w:r w:rsidR="009D6C31">
              <w:rPr>
                <w:noProof/>
                <w:webHidden/>
              </w:rPr>
              <w:fldChar w:fldCharType="begin"/>
            </w:r>
            <w:r w:rsidR="009D6C31">
              <w:rPr>
                <w:noProof/>
                <w:webHidden/>
              </w:rPr>
              <w:instrText xml:space="preserve"> PAGEREF _Toc23168269 \h </w:instrText>
            </w:r>
            <w:r w:rsidR="009D6C31">
              <w:rPr>
                <w:noProof/>
                <w:webHidden/>
              </w:rPr>
            </w:r>
            <w:r w:rsidR="009D6C31">
              <w:rPr>
                <w:noProof/>
                <w:webHidden/>
              </w:rPr>
              <w:fldChar w:fldCharType="separate"/>
            </w:r>
            <w:r w:rsidR="009D6C31">
              <w:rPr>
                <w:noProof/>
                <w:webHidden/>
              </w:rPr>
              <w:t>3</w:t>
            </w:r>
            <w:r w:rsidR="009D6C31">
              <w:rPr>
                <w:noProof/>
                <w:webHidden/>
              </w:rPr>
              <w:fldChar w:fldCharType="end"/>
            </w:r>
          </w:hyperlink>
        </w:p>
        <w:p w14:paraId="1BCFC961" w14:textId="47292F75" w:rsidR="009D6C31" w:rsidRDefault="00610A65">
          <w:pPr>
            <w:pStyle w:val="TOC2"/>
            <w:tabs>
              <w:tab w:val="right" w:leader="dot" w:pos="10070"/>
            </w:tabs>
            <w:rPr>
              <w:noProof/>
              <w:lang w:eastAsia="en-US"/>
            </w:rPr>
          </w:pPr>
          <w:hyperlink w:anchor="_Toc23168270" w:history="1">
            <w:r w:rsidR="009D6C31" w:rsidRPr="005D5B0B">
              <w:rPr>
                <w:rStyle w:val="Hyperlink"/>
                <w:noProof/>
              </w:rPr>
              <w:t>Goals, Policies, Objectives, and Feasible Implementation Measures</w:t>
            </w:r>
            <w:r w:rsidR="009D6C31">
              <w:rPr>
                <w:noProof/>
                <w:webHidden/>
              </w:rPr>
              <w:tab/>
            </w:r>
            <w:r w:rsidR="009D6C31">
              <w:rPr>
                <w:noProof/>
                <w:webHidden/>
              </w:rPr>
              <w:fldChar w:fldCharType="begin"/>
            </w:r>
            <w:r w:rsidR="009D6C31">
              <w:rPr>
                <w:noProof/>
                <w:webHidden/>
              </w:rPr>
              <w:instrText xml:space="preserve"> PAGEREF _Toc23168270 \h </w:instrText>
            </w:r>
            <w:r w:rsidR="009D6C31">
              <w:rPr>
                <w:noProof/>
                <w:webHidden/>
              </w:rPr>
            </w:r>
            <w:r w:rsidR="009D6C31">
              <w:rPr>
                <w:noProof/>
                <w:webHidden/>
              </w:rPr>
              <w:fldChar w:fldCharType="separate"/>
            </w:r>
            <w:r w:rsidR="009D6C31">
              <w:rPr>
                <w:noProof/>
                <w:webHidden/>
              </w:rPr>
              <w:t>4</w:t>
            </w:r>
            <w:r w:rsidR="009D6C31">
              <w:rPr>
                <w:noProof/>
                <w:webHidden/>
              </w:rPr>
              <w:fldChar w:fldCharType="end"/>
            </w:r>
          </w:hyperlink>
        </w:p>
        <w:p w14:paraId="0D6D5E31" w14:textId="33339F38" w:rsidR="009D6C31" w:rsidRDefault="00610A65">
          <w:pPr>
            <w:pStyle w:val="TOC3"/>
            <w:tabs>
              <w:tab w:val="right" w:leader="dot" w:pos="10070"/>
            </w:tabs>
            <w:rPr>
              <w:noProof/>
              <w:lang w:eastAsia="en-US"/>
            </w:rPr>
          </w:pPr>
          <w:hyperlink w:anchor="_Toc23168271" w:history="1">
            <w:r w:rsidR="009D6C31" w:rsidRPr="005D5B0B">
              <w:rPr>
                <w:rStyle w:val="Hyperlink"/>
                <w:rFonts w:eastAsia="Calibri"/>
                <w:noProof/>
              </w:rPr>
              <w:t>Section 1 Avoiding or minimizing the wildfire hazards associated with new uses of land</w:t>
            </w:r>
            <w:r w:rsidR="009D6C31">
              <w:rPr>
                <w:noProof/>
                <w:webHidden/>
              </w:rPr>
              <w:tab/>
            </w:r>
            <w:r w:rsidR="009D6C31">
              <w:rPr>
                <w:noProof/>
                <w:webHidden/>
              </w:rPr>
              <w:fldChar w:fldCharType="begin"/>
            </w:r>
            <w:r w:rsidR="009D6C31">
              <w:rPr>
                <w:noProof/>
                <w:webHidden/>
              </w:rPr>
              <w:instrText xml:space="preserve"> PAGEREF _Toc23168271 \h </w:instrText>
            </w:r>
            <w:r w:rsidR="009D6C31">
              <w:rPr>
                <w:noProof/>
                <w:webHidden/>
              </w:rPr>
            </w:r>
            <w:r w:rsidR="009D6C31">
              <w:rPr>
                <w:noProof/>
                <w:webHidden/>
              </w:rPr>
              <w:fldChar w:fldCharType="separate"/>
            </w:r>
            <w:r w:rsidR="009D6C31">
              <w:rPr>
                <w:noProof/>
                <w:webHidden/>
              </w:rPr>
              <w:t>4</w:t>
            </w:r>
            <w:r w:rsidR="009D6C31">
              <w:rPr>
                <w:noProof/>
                <w:webHidden/>
              </w:rPr>
              <w:fldChar w:fldCharType="end"/>
            </w:r>
          </w:hyperlink>
        </w:p>
        <w:p w14:paraId="37C32A02" w14:textId="45595377" w:rsidR="009D6C31" w:rsidRDefault="00610A65">
          <w:pPr>
            <w:pStyle w:val="TOC3"/>
            <w:tabs>
              <w:tab w:val="right" w:leader="dot" w:pos="10070"/>
            </w:tabs>
            <w:rPr>
              <w:noProof/>
              <w:lang w:eastAsia="en-US"/>
            </w:rPr>
          </w:pPr>
          <w:hyperlink w:anchor="_Toc23168272" w:history="1">
            <w:r w:rsidR="009D6C31" w:rsidRPr="005D5B0B">
              <w:rPr>
                <w:rStyle w:val="Hyperlink"/>
                <w:rFonts w:eastAsia="Calibri"/>
                <w:noProof/>
              </w:rPr>
              <w:t>Section 2 Develop adequate infrastructure if a new development is located in SRAs or VHFHSZs.</w:t>
            </w:r>
            <w:r w:rsidR="009D6C31">
              <w:rPr>
                <w:noProof/>
                <w:webHidden/>
              </w:rPr>
              <w:tab/>
            </w:r>
            <w:r w:rsidR="009D6C31">
              <w:rPr>
                <w:noProof/>
                <w:webHidden/>
              </w:rPr>
              <w:fldChar w:fldCharType="begin"/>
            </w:r>
            <w:r w:rsidR="009D6C31">
              <w:rPr>
                <w:noProof/>
                <w:webHidden/>
              </w:rPr>
              <w:instrText xml:space="preserve"> PAGEREF _Toc23168272 \h </w:instrText>
            </w:r>
            <w:r w:rsidR="009D6C31">
              <w:rPr>
                <w:noProof/>
                <w:webHidden/>
              </w:rPr>
            </w:r>
            <w:r w:rsidR="009D6C31">
              <w:rPr>
                <w:noProof/>
                <w:webHidden/>
              </w:rPr>
              <w:fldChar w:fldCharType="separate"/>
            </w:r>
            <w:r w:rsidR="009D6C31">
              <w:rPr>
                <w:noProof/>
                <w:webHidden/>
              </w:rPr>
              <w:t>5</w:t>
            </w:r>
            <w:r w:rsidR="009D6C31">
              <w:rPr>
                <w:noProof/>
                <w:webHidden/>
              </w:rPr>
              <w:fldChar w:fldCharType="end"/>
            </w:r>
          </w:hyperlink>
        </w:p>
        <w:p w14:paraId="552F6F02" w14:textId="6524DF3B" w:rsidR="009D6C31" w:rsidRDefault="00610A65">
          <w:pPr>
            <w:pStyle w:val="TOC3"/>
            <w:tabs>
              <w:tab w:val="right" w:leader="dot" w:pos="10070"/>
            </w:tabs>
            <w:rPr>
              <w:noProof/>
              <w:lang w:eastAsia="en-US"/>
            </w:rPr>
          </w:pPr>
          <w:hyperlink w:anchor="_Toc23168273" w:history="1">
            <w:r w:rsidR="009D6C31" w:rsidRPr="005D5B0B">
              <w:rPr>
                <w:rStyle w:val="Hyperlink"/>
                <w:rFonts w:eastAsia="Calibri"/>
                <w:noProof/>
              </w:rPr>
              <w:t>Section 3 Working cooperatively with public agencies responsible for fire protection.</w:t>
            </w:r>
            <w:r w:rsidR="009D6C31">
              <w:rPr>
                <w:noProof/>
                <w:webHidden/>
              </w:rPr>
              <w:tab/>
            </w:r>
            <w:r w:rsidR="009D6C31">
              <w:rPr>
                <w:noProof/>
                <w:webHidden/>
              </w:rPr>
              <w:fldChar w:fldCharType="begin"/>
            </w:r>
            <w:r w:rsidR="009D6C31">
              <w:rPr>
                <w:noProof/>
                <w:webHidden/>
              </w:rPr>
              <w:instrText xml:space="preserve"> PAGEREF _Toc23168273 \h </w:instrText>
            </w:r>
            <w:r w:rsidR="009D6C31">
              <w:rPr>
                <w:noProof/>
                <w:webHidden/>
              </w:rPr>
            </w:r>
            <w:r w:rsidR="009D6C31">
              <w:rPr>
                <w:noProof/>
                <w:webHidden/>
              </w:rPr>
              <w:fldChar w:fldCharType="separate"/>
            </w:r>
            <w:r w:rsidR="009D6C31">
              <w:rPr>
                <w:noProof/>
                <w:webHidden/>
              </w:rPr>
              <w:t>5</w:t>
            </w:r>
            <w:r w:rsidR="009D6C31">
              <w:rPr>
                <w:noProof/>
                <w:webHidden/>
              </w:rPr>
              <w:fldChar w:fldCharType="end"/>
            </w:r>
          </w:hyperlink>
        </w:p>
        <w:p w14:paraId="17C2893A" w14:textId="429A44E0" w:rsidR="009D6C31" w:rsidRDefault="00610A65">
          <w:pPr>
            <w:pStyle w:val="TOC1"/>
            <w:tabs>
              <w:tab w:val="right" w:leader="dot" w:pos="10070"/>
            </w:tabs>
            <w:rPr>
              <w:noProof/>
              <w:lang w:eastAsia="en-US"/>
            </w:rPr>
          </w:pPr>
          <w:hyperlink w:anchor="_Toc23168274" w:history="1">
            <w:r w:rsidR="009D6C31" w:rsidRPr="005D5B0B">
              <w:rPr>
                <w:rStyle w:val="Hyperlink"/>
                <w:rFonts w:eastAsia="Calibri"/>
                <w:noProof/>
              </w:rPr>
              <w:t>Sample Safety Element Recommendations</w:t>
            </w:r>
            <w:r w:rsidR="009D6C31">
              <w:rPr>
                <w:noProof/>
                <w:webHidden/>
              </w:rPr>
              <w:tab/>
            </w:r>
            <w:r w:rsidR="009D6C31">
              <w:rPr>
                <w:noProof/>
                <w:webHidden/>
              </w:rPr>
              <w:fldChar w:fldCharType="begin"/>
            </w:r>
            <w:r w:rsidR="009D6C31">
              <w:rPr>
                <w:noProof/>
                <w:webHidden/>
              </w:rPr>
              <w:instrText xml:space="preserve"> PAGEREF _Toc23168274 \h </w:instrText>
            </w:r>
            <w:r w:rsidR="009D6C31">
              <w:rPr>
                <w:noProof/>
                <w:webHidden/>
              </w:rPr>
            </w:r>
            <w:r w:rsidR="009D6C31">
              <w:rPr>
                <w:noProof/>
                <w:webHidden/>
              </w:rPr>
              <w:fldChar w:fldCharType="separate"/>
            </w:r>
            <w:r w:rsidR="009D6C31">
              <w:rPr>
                <w:noProof/>
                <w:webHidden/>
              </w:rPr>
              <w:t>7</w:t>
            </w:r>
            <w:r w:rsidR="009D6C31">
              <w:rPr>
                <w:noProof/>
                <w:webHidden/>
              </w:rPr>
              <w:fldChar w:fldCharType="end"/>
            </w:r>
          </w:hyperlink>
        </w:p>
        <w:p w14:paraId="1D174652" w14:textId="155589E4" w:rsidR="009D6C31" w:rsidRDefault="00610A65">
          <w:pPr>
            <w:pStyle w:val="TOC2"/>
            <w:tabs>
              <w:tab w:val="right" w:leader="dot" w:pos="10070"/>
            </w:tabs>
            <w:rPr>
              <w:noProof/>
              <w:lang w:eastAsia="en-US"/>
            </w:rPr>
          </w:pPr>
          <w:hyperlink w:anchor="_Toc23168275" w:history="1">
            <w:r w:rsidR="009D6C31" w:rsidRPr="005D5B0B">
              <w:rPr>
                <w:rStyle w:val="Hyperlink"/>
                <w:noProof/>
              </w:rPr>
              <w:t>A. Maps, Plans and Historical Information</w:t>
            </w:r>
            <w:r w:rsidR="009D6C31">
              <w:rPr>
                <w:noProof/>
                <w:webHidden/>
              </w:rPr>
              <w:tab/>
            </w:r>
            <w:r w:rsidR="009D6C31">
              <w:rPr>
                <w:noProof/>
                <w:webHidden/>
              </w:rPr>
              <w:fldChar w:fldCharType="begin"/>
            </w:r>
            <w:r w:rsidR="009D6C31">
              <w:rPr>
                <w:noProof/>
                <w:webHidden/>
              </w:rPr>
              <w:instrText xml:space="preserve"> PAGEREF _Toc23168275 \h </w:instrText>
            </w:r>
            <w:r w:rsidR="009D6C31">
              <w:rPr>
                <w:noProof/>
                <w:webHidden/>
              </w:rPr>
            </w:r>
            <w:r w:rsidR="009D6C31">
              <w:rPr>
                <w:noProof/>
                <w:webHidden/>
              </w:rPr>
              <w:fldChar w:fldCharType="separate"/>
            </w:r>
            <w:r w:rsidR="009D6C31">
              <w:rPr>
                <w:noProof/>
                <w:webHidden/>
              </w:rPr>
              <w:t>7</w:t>
            </w:r>
            <w:r w:rsidR="009D6C31">
              <w:rPr>
                <w:noProof/>
                <w:webHidden/>
              </w:rPr>
              <w:fldChar w:fldCharType="end"/>
            </w:r>
          </w:hyperlink>
        </w:p>
        <w:p w14:paraId="20F17FDF" w14:textId="2DA9E3CA" w:rsidR="009D6C31" w:rsidRDefault="00610A65">
          <w:pPr>
            <w:pStyle w:val="TOC2"/>
            <w:tabs>
              <w:tab w:val="right" w:leader="dot" w:pos="10070"/>
            </w:tabs>
            <w:rPr>
              <w:noProof/>
              <w:lang w:eastAsia="en-US"/>
            </w:rPr>
          </w:pPr>
          <w:hyperlink w:anchor="_Toc23168276" w:history="1">
            <w:r w:rsidR="009D6C31" w:rsidRPr="005D5B0B">
              <w:rPr>
                <w:rStyle w:val="Hyperlink"/>
                <w:noProof/>
              </w:rPr>
              <w:t>B. Land Use</w:t>
            </w:r>
            <w:r w:rsidR="009D6C31">
              <w:rPr>
                <w:noProof/>
                <w:webHidden/>
              </w:rPr>
              <w:tab/>
            </w:r>
            <w:r w:rsidR="009D6C31">
              <w:rPr>
                <w:noProof/>
                <w:webHidden/>
              </w:rPr>
              <w:fldChar w:fldCharType="begin"/>
            </w:r>
            <w:r w:rsidR="009D6C31">
              <w:rPr>
                <w:noProof/>
                <w:webHidden/>
              </w:rPr>
              <w:instrText xml:space="preserve"> PAGEREF _Toc23168276 \h </w:instrText>
            </w:r>
            <w:r w:rsidR="009D6C31">
              <w:rPr>
                <w:noProof/>
                <w:webHidden/>
              </w:rPr>
            </w:r>
            <w:r w:rsidR="009D6C31">
              <w:rPr>
                <w:noProof/>
                <w:webHidden/>
              </w:rPr>
              <w:fldChar w:fldCharType="separate"/>
            </w:r>
            <w:r w:rsidR="009D6C31">
              <w:rPr>
                <w:noProof/>
                <w:webHidden/>
              </w:rPr>
              <w:t>7</w:t>
            </w:r>
            <w:r w:rsidR="009D6C31">
              <w:rPr>
                <w:noProof/>
                <w:webHidden/>
              </w:rPr>
              <w:fldChar w:fldCharType="end"/>
            </w:r>
          </w:hyperlink>
        </w:p>
        <w:p w14:paraId="6BC35DCF" w14:textId="1CF86A7F" w:rsidR="009D6C31" w:rsidRDefault="00610A65">
          <w:pPr>
            <w:pStyle w:val="TOC2"/>
            <w:tabs>
              <w:tab w:val="right" w:leader="dot" w:pos="10070"/>
            </w:tabs>
            <w:rPr>
              <w:noProof/>
              <w:lang w:eastAsia="en-US"/>
            </w:rPr>
          </w:pPr>
          <w:hyperlink w:anchor="_Toc23168277" w:history="1">
            <w:r w:rsidR="009D6C31" w:rsidRPr="005D5B0B">
              <w:rPr>
                <w:rStyle w:val="Hyperlink"/>
                <w:noProof/>
              </w:rPr>
              <w:t>C. Fuel Modification</w:t>
            </w:r>
            <w:r w:rsidR="009D6C31">
              <w:rPr>
                <w:noProof/>
                <w:webHidden/>
              </w:rPr>
              <w:tab/>
            </w:r>
            <w:r w:rsidR="009D6C31">
              <w:rPr>
                <w:noProof/>
                <w:webHidden/>
              </w:rPr>
              <w:fldChar w:fldCharType="begin"/>
            </w:r>
            <w:r w:rsidR="009D6C31">
              <w:rPr>
                <w:noProof/>
                <w:webHidden/>
              </w:rPr>
              <w:instrText xml:space="preserve"> PAGEREF _Toc23168277 \h </w:instrText>
            </w:r>
            <w:r w:rsidR="009D6C31">
              <w:rPr>
                <w:noProof/>
                <w:webHidden/>
              </w:rPr>
            </w:r>
            <w:r w:rsidR="009D6C31">
              <w:rPr>
                <w:noProof/>
                <w:webHidden/>
              </w:rPr>
              <w:fldChar w:fldCharType="separate"/>
            </w:r>
            <w:r w:rsidR="009D6C31">
              <w:rPr>
                <w:noProof/>
                <w:webHidden/>
              </w:rPr>
              <w:t>7</w:t>
            </w:r>
            <w:r w:rsidR="009D6C31">
              <w:rPr>
                <w:noProof/>
                <w:webHidden/>
              </w:rPr>
              <w:fldChar w:fldCharType="end"/>
            </w:r>
          </w:hyperlink>
        </w:p>
        <w:p w14:paraId="40F2B932" w14:textId="685D88E0" w:rsidR="009D6C31" w:rsidRDefault="00610A65">
          <w:pPr>
            <w:pStyle w:val="TOC2"/>
            <w:tabs>
              <w:tab w:val="right" w:leader="dot" w:pos="10070"/>
            </w:tabs>
            <w:rPr>
              <w:noProof/>
              <w:lang w:eastAsia="en-US"/>
            </w:rPr>
          </w:pPr>
          <w:hyperlink w:anchor="_Toc23168278" w:history="1">
            <w:r w:rsidR="009D6C31" w:rsidRPr="005D5B0B">
              <w:rPr>
                <w:rStyle w:val="Hyperlink"/>
                <w:noProof/>
              </w:rPr>
              <w:t>D. Access</w:t>
            </w:r>
            <w:r w:rsidR="009D6C31">
              <w:rPr>
                <w:noProof/>
                <w:webHidden/>
              </w:rPr>
              <w:tab/>
            </w:r>
            <w:r w:rsidR="009D6C31">
              <w:rPr>
                <w:noProof/>
                <w:webHidden/>
              </w:rPr>
              <w:fldChar w:fldCharType="begin"/>
            </w:r>
            <w:r w:rsidR="009D6C31">
              <w:rPr>
                <w:noProof/>
                <w:webHidden/>
              </w:rPr>
              <w:instrText xml:space="preserve"> PAGEREF _Toc23168278 \h </w:instrText>
            </w:r>
            <w:r w:rsidR="009D6C31">
              <w:rPr>
                <w:noProof/>
                <w:webHidden/>
              </w:rPr>
            </w:r>
            <w:r w:rsidR="009D6C31">
              <w:rPr>
                <w:noProof/>
                <w:webHidden/>
              </w:rPr>
              <w:fldChar w:fldCharType="separate"/>
            </w:r>
            <w:r w:rsidR="009D6C31">
              <w:rPr>
                <w:noProof/>
                <w:webHidden/>
              </w:rPr>
              <w:t>8</w:t>
            </w:r>
            <w:r w:rsidR="009D6C31">
              <w:rPr>
                <w:noProof/>
                <w:webHidden/>
              </w:rPr>
              <w:fldChar w:fldCharType="end"/>
            </w:r>
          </w:hyperlink>
        </w:p>
        <w:p w14:paraId="3AB79BB1" w14:textId="71A7E890" w:rsidR="009D6C31" w:rsidRDefault="00610A65">
          <w:pPr>
            <w:pStyle w:val="TOC2"/>
            <w:tabs>
              <w:tab w:val="right" w:leader="dot" w:pos="10070"/>
            </w:tabs>
            <w:rPr>
              <w:noProof/>
              <w:lang w:eastAsia="en-US"/>
            </w:rPr>
          </w:pPr>
          <w:hyperlink w:anchor="_Toc23168279" w:history="1">
            <w:r w:rsidR="009D6C31" w:rsidRPr="005D5B0B">
              <w:rPr>
                <w:rStyle w:val="Hyperlink"/>
                <w:noProof/>
              </w:rPr>
              <w:t>E. Fire Protection</w:t>
            </w:r>
            <w:r w:rsidR="009D6C31">
              <w:rPr>
                <w:noProof/>
                <w:webHidden/>
              </w:rPr>
              <w:tab/>
            </w:r>
            <w:r w:rsidR="009D6C31">
              <w:rPr>
                <w:noProof/>
                <w:webHidden/>
              </w:rPr>
              <w:fldChar w:fldCharType="begin"/>
            </w:r>
            <w:r w:rsidR="009D6C31">
              <w:rPr>
                <w:noProof/>
                <w:webHidden/>
              </w:rPr>
              <w:instrText xml:space="preserve"> PAGEREF _Toc23168279 \h </w:instrText>
            </w:r>
            <w:r w:rsidR="009D6C31">
              <w:rPr>
                <w:noProof/>
                <w:webHidden/>
              </w:rPr>
            </w:r>
            <w:r w:rsidR="009D6C31">
              <w:rPr>
                <w:noProof/>
                <w:webHidden/>
              </w:rPr>
              <w:fldChar w:fldCharType="separate"/>
            </w:r>
            <w:r w:rsidR="009D6C31">
              <w:rPr>
                <w:noProof/>
                <w:webHidden/>
              </w:rPr>
              <w:t>8</w:t>
            </w:r>
            <w:r w:rsidR="009D6C31">
              <w:rPr>
                <w:noProof/>
                <w:webHidden/>
              </w:rPr>
              <w:fldChar w:fldCharType="end"/>
            </w:r>
          </w:hyperlink>
        </w:p>
        <w:p w14:paraId="30DC97B0" w14:textId="17400C46" w:rsidR="009D6C31" w:rsidRDefault="00610A65">
          <w:pPr>
            <w:pStyle w:val="TOC1"/>
            <w:tabs>
              <w:tab w:val="right" w:leader="dot" w:pos="10070"/>
            </w:tabs>
            <w:rPr>
              <w:noProof/>
              <w:lang w:eastAsia="en-US"/>
            </w:rPr>
          </w:pPr>
          <w:hyperlink w:anchor="_Toc23168280" w:history="1">
            <w:r w:rsidR="009D6C31" w:rsidRPr="005D5B0B">
              <w:rPr>
                <w:rStyle w:val="Hyperlink"/>
                <w:rFonts w:eastAsia="Calibri"/>
                <w:noProof/>
              </w:rPr>
              <w:t>Fire Hazard Planning in Other Elements of the General Plan</w:t>
            </w:r>
            <w:r w:rsidR="009D6C31">
              <w:rPr>
                <w:noProof/>
                <w:webHidden/>
              </w:rPr>
              <w:tab/>
            </w:r>
            <w:r w:rsidR="009D6C31">
              <w:rPr>
                <w:noProof/>
                <w:webHidden/>
              </w:rPr>
              <w:fldChar w:fldCharType="begin"/>
            </w:r>
            <w:r w:rsidR="009D6C31">
              <w:rPr>
                <w:noProof/>
                <w:webHidden/>
              </w:rPr>
              <w:instrText xml:space="preserve"> PAGEREF _Toc23168280 \h </w:instrText>
            </w:r>
            <w:r w:rsidR="009D6C31">
              <w:rPr>
                <w:noProof/>
                <w:webHidden/>
              </w:rPr>
            </w:r>
            <w:r w:rsidR="009D6C31">
              <w:rPr>
                <w:noProof/>
                <w:webHidden/>
              </w:rPr>
              <w:fldChar w:fldCharType="separate"/>
            </w:r>
            <w:r w:rsidR="009D6C31">
              <w:rPr>
                <w:noProof/>
                <w:webHidden/>
              </w:rPr>
              <w:t>9</w:t>
            </w:r>
            <w:r w:rsidR="009D6C31">
              <w:rPr>
                <w:noProof/>
                <w:webHidden/>
              </w:rPr>
              <w:fldChar w:fldCharType="end"/>
            </w:r>
          </w:hyperlink>
        </w:p>
        <w:p w14:paraId="19B4123B" w14:textId="27DC9371" w:rsidR="009D6C31" w:rsidRDefault="00610A65">
          <w:pPr>
            <w:pStyle w:val="TOC2"/>
            <w:tabs>
              <w:tab w:val="right" w:leader="dot" w:pos="10070"/>
            </w:tabs>
            <w:rPr>
              <w:noProof/>
              <w:lang w:eastAsia="en-US"/>
            </w:rPr>
          </w:pPr>
          <w:hyperlink w:anchor="_Toc23168281" w:history="1">
            <w:r w:rsidR="009D6C31" w:rsidRPr="005D5B0B">
              <w:rPr>
                <w:rStyle w:val="Hyperlink"/>
                <w:noProof/>
              </w:rPr>
              <w:t>Land Use Element</w:t>
            </w:r>
            <w:r w:rsidR="009D6C31">
              <w:rPr>
                <w:noProof/>
                <w:webHidden/>
              </w:rPr>
              <w:tab/>
            </w:r>
            <w:r w:rsidR="009D6C31">
              <w:rPr>
                <w:noProof/>
                <w:webHidden/>
              </w:rPr>
              <w:fldChar w:fldCharType="begin"/>
            </w:r>
            <w:r w:rsidR="009D6C31">
              <w:rPr>
                <w:noProof/>
                <w:webHidden/>
              </w:rPr>
              <w:instrText xml:space="preserve"> PAGEREF _Toc23168281 \h </w:instrText>
            </w:r>
            <w:r w:rsidR="009D6C31">
              <w:rPr>
                <w:noProof/>
                <w:webHidden/>
              </w:rPr>
            </w:r>
            <w:r w:rsidR="009D6C31">
              <w:rPr>
                <w:noProof/>
                <w:webHidden/>
              </w:rPr>
              <w:fldChar w:fldCharType="separate"/>
            </w:r>
            <w:r w:rsidR="009D6C31">
              <w:rPr>
                <w:noProof/>
                <w:webHidden/>
              </w:rPr>
              <w:t>9</w:t>
            </w:r>
            <w:r w:rsidR="009D6C31">
              <w:rPr>
                <w:noProof/>
                <w:webHidden/>
              </w:rPr>
              <w:fldChar w:fldCharType="end"/>
            </w:r>
          </w:hyperlink>
        </w:p>
        <w:p w14:paraId="2C2C2C5D" w14:textId="6A9B7F6B" w:rsidR="009D6C31" w:rsidRDefault="00610A65">
          <w:pPr>
            <w:pStyle w:val="TOC2"/>
            <w:tabs>
              <w:tab w:val="right" w:leader="dot" w:pos="10070"/>
            </w:tabs>
            <w:rPr>
              <w:noProof/>
              <w:lang w:eastAsia="en-US"/>
            </w:rPr>
          </w:pPr>
          <w:hyperlink w:anchor="_Toc23168282" w:history="1">
            <w:r w:rsidR="009D6C31" w:rsidRPr="005D5B0B">
              <w:rPr>
                <w:rStyle w:val="Hyperlink"/>
                <w:noProof/>
              </w:rPr>
              <w:t>Housing Element</w:t>
            </w:r>
            <w:r w:rsidR="009D6C31">
              <w:rPr>
                <w:noProof/>
                <w:webHidden/>
              </w:rPr>
              <w:tab/>
            </w:r>
            <w:r w:rsidR="009D6C31">
              <w:rPr>
                <w:noProof/>
                <w:webHidden/>
              </w:rPr>
              <w:fldChar w:fldCharType="begin"/>
            </w:r>
            <w:r w:rsidR="009D6C31">
              <w:rPr>
                <w:noProof/>
                <w:webHidden/>
              </w:rPr>
              <w:instrText xml:space="preserve"> PAGEREF _Toc23168282 \h </w:instrText>
            </w:r>
            <w:r w:rsidR="009D6C31">
              <w:rPr>
                <w:noProof/>
                <w:webHidden/>
              </w:rPr>
            </w:r>
            <w:r w:rsidR="009D6C31">
              <w:rPr>
                <w:noProof/>
                <w:webHidden/>
              </w:rPr>
              <w:fldChar w:fldCharType="separate"/>
            </w:r>
            <w:r w:rsidR="009D6C31">
              <w:rPr>
                <w:noProof/>
                <w:webHidden/>
              </w:rPr>
              <w:t>9</w:t>
            </w:r>
            <w:r w:rsidR="009D6C31">
              <w:rPr>
                <w:noProof/>
                <w:webHidden/>
              </w:rPr>
              <w:fldChar w:fldCharType="end"/>
            </w:r>
          </w:hyperlink>
        </w:p>
        <w:p w14:paraId="35AEB7D7" w14:textId="03123783" w:rsidR="009D6C31" w:rsidRDefault="00610A65">
          <w:pPr>
            <w:pStyle w:val="TOC2"/>
            <w:tabs>
              <w:tab w:val="right" w:leader="dot" w:pos="10070"/>
            </w:tabs>
            <w:rPr>
              <w:noProof/>
              <w:lang w:eastAsia="en-US"/>
            </w:rPr>
          </w:pPr>
          <w:hyperlink w:anchor="_Toc23168283" w:history="1">
            <w:r w:rsidR="009D6C31" w:rsidRPr="005D5B0B">
              <w:rPr>
                <w:rStyle w:val="Hyperlink"/>
                <w:noProof/>
              </w:rPr>
              <w:t>Open Space and Conservation Elements</w:t>
            </w:r>
            <w:r w:rsidR="009D6C31">
              <w:rPr>
                <w:noProof/>
                <w:webHidden/>
              </w:rPr>
              <w:tab/>
            </w:r>
            <w:r w:rsidR="009D6C31">
              <w:rPr>
                <w:noProof/>
                <w:webHidden/>
              </w:rPr>
              <w:fldChar w:fldCharType="begin"/>
            </w:r>
            <w:r w:rsidR="009D6C31">
              <w:rPr>
                <w:noProof/>
                <w:webHidden/>
              </w:rPr>
              <w:instrText xml:space="preserve"> PAGEREF _Toc23168283 \h </w:instrText>
            </w:r>
            <w:r w:rsidR="009D6C31">
              <w:rPr>
                <w:noProof/>
                <w:webHidden/>
              </w:rPr>
            </w:r>
            <w:r w:rsidR="009D6C31">
              <w:rPr>
                <w:noProof/>
                <w:webHidden/>
              </w:rPr>
              <w:fldChar w:fldCharType="separate"/>
            </w:r>
            <w:r w:rsidR="009D6C31">
              <w:rPr>
                <w:noProof/>
                <w:webHidden/>
              </w:rPr>
              <w:t>9</w:t>
            </w:r>
            <w:r w:rsidR="009D6C31">
              <w:rPr>
                <w:noProof/>
                <w:webHidden/>
              </w:rPr>
              <w:fldChar w:fldCharType="end"/>
            </w:r>
          </w:hyperlink>
        </w:p>
        <w:p w14:paraId="0ACF7499" w14:textId="4E1097B3" w:rsidR="009D6C31" w:rsidRDefault="00610A65">
          <w:pPr>
            <w:pStyle w:val="TOC2"/>
            <w:tabs>
              <w:tab w:val="right" w:leader="dot" w:pos="10070"/>
            </w:tabs>
            <w:rPr>
              <w:noProof/>
              <w:lang w:eastAsia="en-US"/>
            </w:rPr>
          </w:pPr>
          <w:hyperlink w:anchor="_Toc23168284" w:history="1">
            <w:r w:rsidR="009D6C31" w:rsidRPr="005D5B0B">
              <w:rPr>
                <w:rStyle w:val="Hyperlink"/>
                <w:noProof/>
              </w:rPr>
              <w:t>Circulation Element</w:t>
            </w:r>
            <w:r w:rsidR="009D6C31">
              <w:rPr>
                <w:noProof/>
                <w:webHidden/>
              </w:rPr>
              <w:tab/>
            </w:r>
            <w:r w:rsidR="009D6C31">
              <w:rPr>
                <w:noProof/>
                <w:webHidden/>
              </w:rPr>
              <w:fldChar w:fldCharType="begin"/>
            </w:r>
            <w:r w:rsidR="009D6C31">
              <w:rPr>
                <w:noProof/>
                <w:webHidden/>
              </w:rPr>
              <w:instrText xml:space="preserve"> PAGEREF _Toc23168284 \h </w:instrText>
            </w:r>
            <w:r w:rsidR="009D6C31">
              <w:rPr>
                <w:noProof/>
                <w:webHidden/>
              </w:rPr>
            </w:r>
            <w:r w:rsidR="009D6C31">
              <w:rPr>
                <w:noProof/>
                <w:webHidden/>
              </w:rPr>
              <w:fldChar w:fldCharType="separate"/>
            </w:r>
            <w:r w:rsidR="009D6C31">
              <w:rPr>
                <w:noProof/>
                <w:webHidden/>
              </w:rPr>
              <w:t>9</w:t>
            </w:r>
            <w:r w:rsidR="009D6C31">
              <w:rPr>
                <w:noProof/>
                <w:webHidden/>
              </w:rPr>
              <w:fldChar w:fldCharType="end"/>
            </w:r>
          </w:hyperlink>
        </w:p>
        <w:p w14:paraId="648DFDCC" w14:textId="45F846A9" w:rsidR="0063621B" w:rsidRDefault="0063621B">
          <w:r>
            <w:rPr>
              <w:b/>
              <w:bCs/>
              <w:noProof/>
            </w:rPr>
            <w:fldChar w:fldCharType="end"/>
          </w:r>
        </w:p>
      </w:sdtContent>
    </w:sdt>
    <w:p w14:paraId="56B258C5" w14:textId="77777777" w:rsidR="00B144E9" w:rsidRDefault="0063621B">
      <w:pPr>
        <w:spacing w:after="0"/>
        <w:rPr>
          <w:rFonts w:cs="Arial"/>
          <w:b/>
          <w:bCs/>
          <w:sz w:val="28"/>
        </w:rPr>
        <w:sectPr w:rsidR="00B144E9" w:rsidSect="0043426F">
          <w:footerReference w:type="default" r:id="rId10"/>
          <w:pgSz w:w="12240" w:h="15840" w:code="1"/>
          <w:pgMar w:top="720" w:right="1080" w:bottom="720" w:left="1080" w:header="720" w:footer="288" w:gutter="0"/>
          <w:pgNumType w:start="1"/>
          <w:cols w:space="720"/>
          <w:docGrid w:linePitch="360"/>
        </w:sectPr>
      </w:pPr>
      <w:r>
        <w:rPr>
          <w:rFonts w:cs="Arial"/>
          <w:b/>
          <w:bCs/>
          <w:sz w:val="28"/>
        </w:rPr>
        <w:br w:type="page"/>
      </w:r>
    </w:p>
    <w:p w14:paraId="2E67E141" w14:textId="36031BA6" w:rsidR="00BD35C9" w:rsidRPr="00BE5630" w:rsidRDefault="00E12E79" w:rsidP="00B144E9">
      <w:pPr>
        <w:pStyle w:val="Heading1"/>
      </w:pPr>
      <w:bookmarkStart w:id="3" w:name="_Toc23168266"/>
      <w:r w:rsidRPr="00BE5630">
        <w:lastRenderedPageBreak/>
        <w:t>Purpose and Backg</w:t>
      </w:r>
      <w:r w:rsidRPr="00BE5630">
        <w:rPr>
          <w:spacing w:val="1"/>
        </w:rPr>
        <w:t>r</w:t>
      </w:r>
      <w:r w:rsidR="00BD35C9" w:rsidRPr="00BE5630">
        <w:t>ound</w:t>
      </w:r>
      <w:bookmarkEnd w:id="3"/>
    </w:p>
    <w:p w14:paraId="3E52B2A5" w14:textId="77777777" w:rsidR="00F75849"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subd.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3768A4A6" w14:textId="5B649FC8"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subd. </w:t>
      </w:r>
      <w:r w:rsidRPr="00FE6FD6">
        <w:rPr>
          <w:rFonts w:cs="Arial"/>
          <w:bCs/>
          <w:sz w:val="22"/>
        </w:rPr>
        <w:t>(g)(3)(A)</w:t>
      </w:r>
      <w:r w:rsidR="00E91CB1">
        <w:rPr>
          <w:rFonts w:cs="Arial"/>
          <w:bCs/>
          <w:sz w:val="22"/>
        </w:rPr>
        <w:t>.</w:t>
      </w:r>
      <w:r w:rsidRPr="00FE6FD6">
        <w:rPr>
          <w:rFonts w:cs="Arial"/>
          <w:bCs/>
          <w:sz w:val="22"/>
        </w:rPr>
        <w:t>)</w:t>
      </w: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subd.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are located in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is located in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1B24D53D" w14:textId="29CD16AD" w:rsidR="00B32BE3" w:rsidRPr="00F75849" w:rsidRDefault="00E12E79" w:rsidP="0063621B">
      <w:pPr>
        <w:pStyle w:val="ListParagraph"/>
        <w:widowControl w:val="0"/>
        <w:numPr>
          <w:ilvl w:val="0"/>
          <w:numId w:val="32"/>
        </w:numPr>
        <w:autoSpaceDE w:val="0"/>
        <w:autoSpaceDN w:val="0"/>
        <w:adjustRightInd w:val="0"/>
        <w:spacing w:after="0"/>
        <w:ind w:right="43"/>
        <w:jc w:val="both"/>
        <w:rPr>
          <w:rFonts w:cs="Arial"/>
          <w:bCs/>
          <w:sz w:val="22"/>
        </w:rPr>
      </w:pPr>
      <w:r w:rsidRPr="00F75849">
        <w:rPr>
          <w:rFonts w:cs="Arial"/>
          <w:bCs/>
          <w:sz w:val="22"/>
        </w:rPr>
        <w:t>Working cooperatively with public agencies with res</w:t>
      </w:r>
      <w:r w:rsidR="00DE463E" w:rsidRPr="00F75849">
        <w:rPr>
          <w:rFonts w:cs="Arial"/>
          <w:bCs/>
          <w:sz w:val="22"/>
        </w:rPr>
        <w:t>ponsibility for fire protection</w:t>
      </w:r>
      <w:r w:rsidR="00C220FB" w:rsidRPr="00F75849">
        <w:rPr>
          <w:rFonts w:cs="Arial"/>
          <w:bCs/>
          <w:sz w:val="22"/>
        </w:rPr>
        <w:t>.</w:t>
      </w:r>
      <w:r w:rsidR="00DE463E" w:rsidRPr="00F75849">
        <w:rPr>
          <w:rFonts w:cs="Arial"/>
          <w:bCs/>
          <w:sz w:val="22"/>
        </w:rPr>
        <w:t xml:space="preserve"> </w:t>
      </w:r>
      <w:r w:rsidRPr="00F75849">
        <w:rPr>
          <w:rFonts w:cs="Arial"/>
          <w:bCs/>
          <w:sz w:val="22"/>
        </w:rPr>
        <w:t>(</w:t>
      </w:r>
      <w:r w:rsidR="00C220FB" w:rsidRPr="00F75849">
        <w:rPr>
          <w:rFonts w:cs="Arial"/>
          <w:bCs/>
          <w:sz w:val="22"/>
        </w:rPr>
        <w:t xml:space="preserve">Gov. Code, </w:t>
      </w:r>
      <w:r w:rsidRPr="00F75849">
        <w:rPr>
          <w:rFonts w:cs="Arial"/>
          <w:bCs/>
          <w:sz w:val="22"/>
        </w:rPr>
        <w:t>§ 65302</w:t>
      </w:r>
      <w:r w:rsidR="00C220FB" w:rsidRPr="00F75849">
        <w:rPr>
          <w:rFonts w:cs="Arial"/>
          <w:bCs/>
          <w:sz w:val="22"/>
        </w:rPr>
        <w:t xml:space="preserve">, subd. </w:t>
      </w:r>
      <w:r w:rsidRPr="00F75849">
        <w:rPr>
          <w:rFonts w:cs="Arial"/>
          <w:bCs/>
          <w:sz w:val="22"/>
        </w:rPr>
        <w:t>(g)(3)(C)</w:t>
      </w:r>
      <w:r w:rsidR="00C220FB" w:rsidRPr="00F75849">
        <w:rPr>
          <w:rFonts w:cs="Arial"/>
          <w:bCs/>
          <w:sz w:val="22"/>
        </w:rPr>
        <w:t>.</w:t>
      </w:r>
      <w:r w:rsidRPr="00F75849">
        <w:rPr>
          <w:rFonts w:cs="Arial"/>
          <w:bCs/>
          <w:sz w:val="22"/>
        </w:rPr>
        <w:t xml:space="preserve">) </w:t>
      </w:r>
    </w:p>
    <w:p w14:paraId="1F15F544" w14:textId="5D85243A" w:rsidR="00E24D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subd.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6141A962" w14:textId="7571EA3F"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w:t>
      </w:r>
      <w:r w:rsidR="003F5725">
        <w:rPr>
          <w:rFonts w:cs="Arial"/>
          <w:bCs/>
          <w:sz w:val="22"/>
        </w:rPr>
        <w:t xml:space="preserve"> (OPR)</w:t>
      </w:r>
      <w:r w:rsidR="00B16558" w:rsidRPr="00FE6FD6">
        <w:rPr>
          <w:rFonts w:cs="Arial"/>
          <w:bCs/>
          <w:sz w:val="22"/>
        </w:rPr>
        <w:t xml:space="preserve">,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39830E12" w:rsidR="002744E0" w:rsidRDefault="003F5725" w:rsidP="00B24AC4">
      <w:pPr>
        <w:widowControl w:val="0"/>
        <w:autoSpaceDE w:val="0"/>
        <w:autoSpaceDN w:val="0"/>
        <w:adjustRightInd w:val="0"/>
        <w:spacing w:after="0"/>
        <w:ind w:right="43"/>
        <w:jc w:val="center"/>
        <w:rPr>
          <w:rFonts w:cs="Arial"/>
          <w:bCs/>
          <w:sz w:val="22"/>
        </w:rPr>
      </w:pPr>
      <w:r>
        <w:rPr>
          <w:rFonts w:cs="Arial"/>
          <w:bCs/>
          <w:sz w:val="22"/>
        </w:rPr>
        <w:t xml:space="preserve">Phone: </w:t>
      </w:r>
      <w:r w:rsidR="002744E0">
        <w:rPr>
          <w:rFonts w:cs="Arial"/>
          <w:bCs/>
          <w:sz w:val="22"/>
        </w:rPr>
        <w:t>(916) 322-2318</w:t>
      </w:r>
    </w:p>
    <w:p w14:paraId="276693B9" w14:textId="1C99045D" w:rsidR="003E1B86" w:rsidRPr="003E1B86" w:rsidRDefault="003F5725" w:rsidP="003E1B86">
      <w:pPr>
        <w:widowControl w:val="0"/>
        <w:autoSpaceDE w:val="0"/>
        <w:autoSpaceDN w:val="0"/>
        <w:adjustRightInd w:val="0"/>
        <w:spacing w:after="0"/>
        <w:ind w:right="43"/>
        <w:rPr>
          <w:rFonts w:cs="Arial"/>
          <w:bCs/>
          <w:sz w:val="22"/>
        </w:rPr>
      </w:pPr>
      <w:r w:rsidRPr="003E1B86">
        <w:rPr>
          <w:rFonts w:cs="Arial"/>
          <w:bCs/>
          <w:sz w:val="22"/>
        </w:rPr>
        <w:t>The Technical Advice Series is also available from the OPR website</w:t>
      </w:r>
      <w:r w:rsidR="003E1B86" w:rsidRPr="003E1B86">
        <w:rPr>
          <w:rFonts w:cs="Arial"/>
          <w:bCs/>
          <w:sz w:val="22"/>
        </w:rPr>
        <w:t xml:space="preserve"> (</w:t>
      </w:r>
      <w:hyperlink r:id="rId11" w:history="1">
        <w:r w:rsidR="003E1B86" w:rsidRPr="003E1B86">
          <w:rPr>
            <w:rStyle w:val="Hyperlink"/>
            <w:rFonts w:cs="Arial"/>
            <w:sz w:val="22"/>
          </w:rPr>
          <w:t>Technical Advice Series link</w:t>
        </w:r>
      </w:hyperlink>
      <w:r w:rsidR="003E1B86" w:rsidRPr="003E1B86">
        <w:rPr>
          <w:rFonts w:cs="Arial"/>
          <w:bCs/>
          <w:sz w:val="22"/>
        </w:rPr>
        <w:t>).</w:t>
      </w:r>
      <w:r w:rsidR="003E1B86">
        <w:rPr>
          <w:rFonts w:cs="Arial"/>
          <w:bCs/>
          <w:sz w:val="22"/>
        </w:rPr>
        <w:t>*</w:t>
      </w:r>
    </w:p>
    <w:p w14:paraId="41B6E33F" w14:textId="6B06974F" w:rsidR="00B32BE3" w:rsidRPr="00FE6FD6" w:rsidRDefault="003F5725" w:rsidP="00F75849">
      <w:pPr>
        <w:widowControl w:val="0"/>
        <w:autoSpaceDE w:val="0"/>
        <w:autoSpaceDN w:val="0"/>
        <w:adjustRightInd w:val="0"/>
        <w:spacing w:after="0"/>
        <w:ind w:right="43"/>
        <w:rPr>
          <w:rFonts w:cs="Arial"/>
          <w:bCs/>
          <w:sz w:val="22"/>
        </w:rPr>
      </w:pPr>
      <w:r w:rsidRPr="003F5725">
        <w:rPr>
          <w:rFonts w:cs="Arial"/>
          <w:bCs/>
          <w:sz w:val="22"/>
        </w:rPr>
        <w:t>The Technical Advice</w:t>
      </w:r>
      <w:r>
        <w:t xml:space="preserve"> </w:t>
      </w:r>
      <w:r w:rsidRPr="003F5725">
        <w:rPr>
          <w:rFonts w:cs="Arial"/>
          <w:bCs/>
          <w:sz w:val="22"/>
        </w:rPr>
        <w:t xml:space="preserve">Series </w:t>
      </w:r>
      <w:r w:rsidR="00B16558"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394C6B6B" w14:textId="77777777" w:rsidR="00E348AD" w:rsidRDefault="009D227D" w:rsidP="00FE6FD6">
      <w:pPr>
        <w:widowControl w:val="0"/>
        <w:autoSpaceDE w:val="0"/>
        <w:autoSpaceDN w:val="0"/>
        <w:adjustRightInd w:val="0"/>
        <w:spacing w:after="0"/>
        <w:ind w:right="43"/>
        <w:jc w:val="both"/>
        <w:rPr>
          <w:rFonts w:cs="Arial"/>
          <w:bCs/>
          <w:sz w:val="22"/>
        </w:rPr>
        <w:sectPr w:rsidR="00E348AD" w:rsidSect="0043426F">
          <w:footerReference w:type="default" r:id="rId12"/>
          <w:pgSz w:w="12240" w:h="15840" w:code="1"/>
          <w:pgMar w:top="720" w:right="1080" w:bottom="720" w:left="1080" w:header="720" w:footer="288" w:gutter="0"/>
          <w:pgNumType w:start="1"/>
          <w:cols w:space="720"/>
          <w:docGrid w:linePitch="360"/>
        </w:sect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subd.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w:t>
      </w:r>
    </w:p>
    <w:p w14:paraId="39D7ABFD" w14:textId="65EFBDAC" w:rsidR="00595F36" w:rsidRPr="00FE6FD6" w:rsidRDefault="00A049AD" w:rsidP="00FE6FD6">
      <w:pPr>
        <w:widowControl w:val="0"/>
        <w:autoSpaceDE w:val="0"/>
        <w:autoSpaceDN w:val="0"/>
        <w:adjustRightInd w:val="0"/>
        <w:spacing w:after="0"/>
        <w:ind w:right="43"/>
        <w:jc w:val="both"/>
        <w:rPr>
          <w:rFonts w:cs="Arial"/>
          <w:bCs/>
          <w:sz w:val="22"/>
        </w:rPr>
      </w:pPr>
      <w:r w:rsidRPr="00FE6FD6">
        <w:rPr>
          <w:rFonts w:cs="Arial"/>
          <w:bCs/>
          <w:sz w:val="22"/>
        </w:rPr>
        <w:lastRenderedPageBreak/>
        <w:t xml:space="preserve">unreasonable </w:t>
      </w:r>
      <w:r w:rsidR="00473539">
        <w:rPr>
          <w:rFonts w:cs="Arial"/>
          <w:bCs/>
          <w:sz w:val="22"/>
        </w:rPr>
        <w:t>risks associated with wild</w:t>
      </w:r>
      <w:r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Pr="00FE6FD6">
        <w:rPr>
          <w:rFonts w:cs="Arial"/>
          <w:bCs/>
          <w:sz w:val="22"/>
        </w:rPr>
        <w:t>(</w:t>
      </w:r>
      <w:r w:rsidR="00D51566">
        <w:rPr>
          <w:rFonts w:cs="Arial"/>
          <w:bCs/>
          <w:sz w:val="22"/>
        </w:rPr>
        <w:t>Gov. Code,</w:t>
      </w:r>
      <w:r w:rsidR="00D51566" w:rsidRPr="00FE6FD6">
        <w:rPr>
          <w:rFonts w:cs="Arial"/>
          <w:bCs/>
          <w:sz w:val="22"/>
        </w:rPr>
        <w:t xml:space="preserve"> </w:t>
      </w:r>
      <w:r w:rsidRPr="00FE6FD6">
        <w:rPr>
          <w:rFonts w:cs="Arial"/>
          <w:bCs/>
          <w:sz w:val="22"/>
        </w:rPr>
        <w:t>§ 65302.5</w:t>
      </w:r>
      <w:r w:rsidR="00D51566">
        <w:rPr>
          <w:rFonts w:cs="Arial"/>
          <w:bCs/>
          <w:sz w:val="22"/>
        </w:rPr>
        <w:t xml:space="preserve">, subd. </w:t>
      </w:r>
      <w:r w:rsidRPr="00FE6FD6">
        <w:rPr>
          <w:rFonts w:cs="Arial"/>
          <w:bCs/>
          <w:sz w:val="22"/>
        </w:rPr>
        <w:t>(b)(3)</w:t>
      </w:r>
      <w:r w:rsidR="00D51566">
        <w:rPr>
          <w:rFonts w:cs="Arial"/>
          <w:bCs/>
          <w:sz w:val="22"/>
        </w:rPr>
        <w:t>.</w:t>
      </w:r>
      <w:r w:rsidRPr="00FE6FD6">
        <w:rPr>
          <w:rFonts w:cs="Arial"/>
          <w:bCs/>
          <w:sz w:val="22"/>
        </w:rPr>
        <w:t xml:space="preserve">) </w:t>
      </w:r>
    </w:p>
    <w:p w14:paraId="3C604599" w14:textId="6BF82883" w:rsidR="00E12E79" w:rsidRPr="00BE5630" w:rsidRDefault="00700496" w:rsidP="00B144E9">
      <w:pPr>
        <w:widowControl w:val="0"/>
        <w:autoSpaceDE w:val="0"/>
        <w:autoSpaceDN w:val="0"/>
        <w:adjustRightInd w:val="0"/>
        <w:spacing w:after="240"/>
        <w:ind w:right="43"/>
        <w:jc w:val="both"/>
        <w:rPr>
          <w:rFonts w:eastAsia="PMingLiU" w:cs="Arial"/>
          <w:sz w:val="22"/>
          <w:szCs w:val="20"/>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AB7C9B8" w14:textId="2EA9BF08" w:rsidR="00A967BE" w:rsidRPr="00FE6FD6" w:rsidRDefault="00E12E79" w:rsidP="00B144E9">
      <w:pPr>
        <w:pStyle w:val="Heading1"/>
        <w:rPr>
          <w:rFonts w:eastAsia="PMingLiU"/>
          <w:sz w:val="22"/>
        </w:rPr>
      </w:pPr>
      <w:bookmarkStart w:id="4" w:name="_Toc23168267"/>
      <w:r w:rsidRPr="00BE5630">
        <w:rPr>
          <w:rFonts w:eastAsia="PMingLiU"/>
        </w:rPr>
        <w:t>Methodology</w:t>
      </w:r>
      <w:r w:rsidRPr="00BE5630">
        <w:rPr>
          <w:rFonts w:eastAsia="PMingLiU"/>
          <w:spacing w:val="-2"/>
        </w:rPr>
        <w:t xml:space="preserve"> </w:t>
      </w:r>
      <w:r w:rsidRPr="00BE5630">
        <w:rPr>
          <w:rFonts w:eastAsia="PMingLiU"/>
        </w:rPr>
        <w:t>for Revi</w:t>
      </w:r>
      <w:r w:rsidRPr="00BE5630">
        <w:rPr>
          <w:rFonts w:eastAsia="PMingLiU"/>
          <w:spacing w:val="-2"/>
        </w:rPr>
        <w:t>e</w:t>
      </w:r>
      <w:r w:rsidRPr="00BE5630">
        <w:rPr>
          <w:rFonts w:eastAsia="PMingLiU"/>
        </w:rPr>
        <w:t>w</w:t>
      </w:r>
      <w:r w:rsidRPr="00BE5630">
        <w:rPr>
          <w:rFonts w:eastAsia="PMingLiU"/>
          <w:spacing w:val="2"/>
        </w:rPr>
        <w:t xml:space="preserve"> </w:t>
      </w:r>
      <w:r w:rsidRPr="00BE5630">
        <w:rPr>
          <w:rFonts w:eastAsia="PMingLiU"/>
        </w:rPr>
        <w:t xml:space="preserve">and </w:t>
      </w:r>
      <w:r w:rsidRPr="00BE5630">
        <w:rPr>
          <w:rFonts w:eastAsia="PMingLiU"/>
          <w:spacing w:val="-2"/>
        </w:rPr>
        <w:t>R</w:t>
      </w:r>
      <w:r w:rsidRPr="00BE5630">
        <w:rPr>
          <w:rFonts w:eastAsia="PMingLiU"/>
        </w:rPr>
        <w:t>ecommendations</w:t>
      </w:r>
      <w:bookmarkEnd w:id="4"/>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subd.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381C56B7" w14:textId="1BB634B4" w:rsidR="000049E6" w:rsidRPr="00F75849" w:rsidRDefault="00E12E79" w:rsidP="0063621B">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75849">
        <w:rPr>
          <w:rFonts w:eastAsia="PMingLiU" w:cs="Arial"/>
          <w:sz w:val="22"/>
        </w:rPr>
        <w:t xml:space="preserve">making recommendations </w:t>
      </w:r>
      <w:r w:rsidR="00595F36" w:rsidRPr="00F75849">
        <w:rPr>
          <w:rFonts w:eastAsia="PMingLiU" w:cs="Arial"/>
          <w:sz w:val="22"/>
        </w:rPr>
        <w:t>for</w:t>
      </w:r>
      <w:r w:rsidRPr="00F75849">
        <w:rPr>
          <w:rFonts w:eastAsia="PMingLiU" w:cs="Arial"/>
          <w:sz w:val="22"/>
        </w:rPr>
        <w:t xml:space="preserve"> </w:t>
      </w:r>
      <w:r w:rsidR="004F60BC" w:rsidRPr="00F75849">
        <w:rPr>
          <w:rFonts w:eastAsia="PMingLiU" w:cs="Arial"/>
          <w:sz w:val="22"/>
        </w:rPr>
        <w:t xml:space="preserve">methods and strategies </w:t>
      </w:r>
      <w:r w:rsidR="00595F36" w:rsidRPr="00F75849">
        <w:rPr>
          <w:rFonts w:eastAsia="PMingLiU" w:cs="Arial"/>
          <w:sz w:val="22"/>
        </w:rPr>
        <w:t>that would reduce the risk of</w:t>
      </w:r>
      <w:r w:rsidR="004F60BC" w:rsidRPr="00F75849">
        <w:rPr>
          <w:rFonts w:eastAsia="PMingLiU" w:cs="Arial"/>
          <w:sz w:val="22"/>
        </w:rPr>
        <w:t xml:space="preserve"> wild</w:t>
      </w:r>
      <w:r w:rsidR="00FE6FD6" w:rsidRPr="00F75849">
        <w:rPr>
          <w:rFonts w:eastAsia="PMingLiU" w:cs="Arial"/>
          <w:sz w:val="22"/>
        </w:rPr>
        <w:t>fire</w:t>
      </w:r>
      <w:r w:rsidR="00595F36" w:rsidRPr="00F75849">
        <w:rPr>
          <w:rFonts w:eastAsia="PMingLiU" w:cs="Arial"/>
          <w:sz w:val="22"/>
        </w:rPr>
        <w:t>s</w:t>
      </w:r>
      <w:r w:rsidR="00FE6FD6" w:rsidRPr="00F75849">
        <w:rPr>
          <w:rFonts w:eastAsia="PMingLiU" w:cs="Arial"/>
          <w:sz w:val="22"/>
        </w:rPr>
        <w:t xml:space="preserve"> (</w:t>
      </w:r>
      <w:r w:rsidR="00753F90" w:rsidRPr="00F75849">
        <w:rPr>
          <w:rFonts w:eastAsia="PMingLiU" w:cs="Arial"/>
          <w:sz w:val="22"/>
        </w:rPr>
        <w:t xml:space="preserve">Gov. Code, </w:t>
      </w:r>
      <w:r w:rsidR="00FE6FD6" w:rsidRPr="00F75849">
        <w:rPr>
          <w:rFonts w:eastAsia="PMingLiU" w:cs="Arial"/>
          <w:sz w:val="22"/>
        </w:rPr>
        <w:t>§ 65302.5</w:t>
      </w:r>
      <w:r w:rsidR="00753F90" w:rsidRPr="00F75849">
        <w:rPr>
          <w:rFonts w:eastAsia="PMingLiU" w:cs="Arial"/>
          <w:sz w:val="22"/>
        </w:rPr>
        <w:t xml:space="preserve">, subd. </w:t>
      </w:r>
      <w:r w:rsidR="00FE6FD6" w:rsidRPr="00F75849">
        <w:rPr>
          <w:rFonts w:eastAsia="PMingLiU" w:cs="Arial"/>
          <w:sz w:val="22"/>
        </w:rPr>
        <w:t>(b)(3)(B))</w:t>
      </w:r>
      <w:r w:rsidRPr="00F75849">
        <w:rPr>
          <w:rFonts w:eastAsia="PMingLiU" w:cs="Arial"/>
          <w:sz w:val="22"/>
        </w:rPr>
        <w:t xml:space="preserve">. </w:t>
      </w:r>
      <w:r w:rsidR="00595F36" w:rsidRPr="00F75849">
        <w:rPr>
          <w:rFonts w:eastAsia="PMingLiU" w:cs="Arial"/>
          <w:sz w:val="22"/>
        </w:rPr>
        <w:t xml:space="preserve"> </w:t>
      </w:r>
    </w:p>
    <w:p w14:paraId="142A2E81" w14:textId="4362D5D3" w:rsidR="00AE0826" w:rsidRDefault="000049E6" w:rsidP="00FE6FD6">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The reviewer will answer whether or not a submitted safety element addresses the required information, and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Assessment, or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p>
    <w:p w14:paraId="4BE5DB19" w14:textId="5BB4075E" w:rsidR="0043426F" w:rsidRDefault="00700496" w:rsidP="00F75849">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policies, objectives, and implementation measures the Board recommends adopting in order to mitigate or reduce the wildfire threat</w:t>
      </w:r>
      <w:r w:rsidR="00AE0826">
        <w:rPr>
          <w:rFonts w:eastAsia="PMingLiU" w:cs="Arial"/>
          <w:sz w:val="22"/>
        </w:rPr>
        <w:t xml:space="preserve"> in the planning area</w:t>
      </w:r>
      <w:r w:rsidR="00E87BFB" w:rsidRPr="00FE6FD6">
        <w:rPr>
          <w:rFonts w:eastAsia="PMingLiU" w:cs="Arial"/>
          <w:sz w:val="22"/>
        </w:rPr>
        <w:t>.</w:t>
      </w:r>
    </w:p>
    <w:p w14:paraId="5DB1023C" w14:textId="77777777" w:rsidR="0043426F" w:rsidRDefault="0043426F">
      <w:pPr>
        <w:spacing w:after="0"/>
        <w:rPr>
          <w:rFonts w:eastAsia="PMingLiU" w:cs="Arial"/>
          <w:sz w:val="22"/>
        </w:rPr>
        <w:sectPr w:rsidR="0043426F" w:rsidSect="00E348AD">
          <w:footerReference w:type="default" r:id="rId13"/>
          <w:pgSz w:w="12240" w:h="15840" w:code="1"/>
          <w:pgMar w:top="720" w:right="1080" w:bottom="720" w:left="1080" w:header="720" w:footer="288" w:gutter="0"/>
          <w:pgNumType w:start="2"/>
          <w:cols w:space="720"/>
          <w:docGrid w:linePitch="360"/>
        </w:sectPr>
      </w:pPr>
      <w:r>
        <w:rPr>
          <w:rFonts w:eastAsia="PMingLiU" w:cs="Arial"/>
          <w:sz w:val="22"/>
        </w:rPr>
        <w:br w:type="page"/>
      </w:r>
    </w:p>
    <w:p w14:paraId="66C1592C" w14:textId="77777777" w:rsidR="0043426F" w:rsidRDefault="0043426F" w:rsidP="00B144E9">
      <w:pPr>
        <w:pStyle w:val="Heading1"/>
        <w:rPr>
          <w:rFonts w:eastAsia="PMingLiU"/>
        </w:rPr>
      </w:pPr>
      <w:bookmarkStart w:id="5" w:name="_Toc23168268"/>
      <w:r>
        <w:rPr>
          <w:rFonts w:eastAsia="PMingLiU"/>
        </w:rPr>
        <w:lastRenderedPageBreak/>
        <w:t xml:space="preserve">General Plan </w:t>
      </w:r>
      <w:r w:rsidRPr="00C53B28">
        <w:rPr>
          <w:rFonts w:eastAsia="PMingLiU"/>
        </w:rPr>
        <w:t>Safety Element Assessment</w:t>
      </w:r>
      <w:bookmarkEnd w:id="5"/>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43426F" w:rsidRPr="00F3602C" w14:paraId="68DB2E59" w14:textId="77777777" w:rsidTr="0063621B">
        <w:trPr>
          <w:trHeight w:val="305"/>
          <w:jc w:val="center"/>
        </w:trPr>
        <w:tc>
          <w:tcPr>
            <w:tcW w:w="3908" w:type="dxa"/>
            <w:shd w:val="clear" w:color="auto" w:fill="auto"/>
          </w:tcPr>
          <w:p w14:paraId="2286E625" w14:textId="39AF2B69" w:rsidR="0043426F" w:rsidRPr="00F3602C" w:rsidRDefault="0043426F" w:rsidP="0063621B">
            <w:pPr>
              <w:spacing w:after="0"/>
              <w:rPr>
                <w:rFonts w:ascii="Arial Narrow" w:hAnsi="Arial Narrow" w:cs="Arial"/>
              </w:rPr>
            </w:pPr>
            <w:r w:rsidRPr="00F3602C">
              <w:rPr>
                <w:rFonts w:ascii="Arial Narrow" w:hAnsi="Arial Narrow" w:cs="Arial"/>
              </w:rPr>
              <w:t xml:space="preserve">Jurisdiction:   </w:t>
            </w:r>
            <w:r w:rsidR="00A6370A">
              <w:rPr>
                <w:rFonts w:ascii="Arial Narrow" w:hAnsi="Arial Narrow" w:cs="Arial"/>
              </w:rPr>
              <w:t>Murrieta</w:t>
            </w:r>
          </w:p>
        </w:tc>
        <w:tc>
          <w:tcPr>
            <w:tcW w:w="3381" w:type="dxa"/>
            <w:shd w:val="clear" w:color="auto" w:fill="auto"/>
          </w:tcPr>
          <w:p w14:paraId="2C37E844" w14:textId="4CD5960C" w:rsidR="0043426F" w:rsidRPr="00F3602C" w:rsidRDefault="0043426F" w:rsidP="0063621B">
            <w:pPr>
              <w:spacing w:after="0"/>
              <w:rPr>
                <w:rFonts w:ascii="Arial Narrow" w:hAnsi="Arial Narrow" w:cs="Arial"/>
              </w:rPr>
            </w:pPr>
            <w:r w:rsidRPr="00F3602C">
              <w:rPr>
                <w:rFonts w:ascii="Arial Narrow" w:hAnsi="Arial Narrow" w:cs="Arial"/>
              </w:rPr>
              <w:t xml:space="preserve">Notes:  </w:t>
            </w:r>
            <w:r w:rsidR="006F75A5">
              <w:rPr>
                <w:rFonts w:ascii="Arial Narrow" w:hAnsi="Arial Narrow" w:cs="Arial"/>
              </w:rPr>
              <w:t>Formal Assessment</w:t>
            </w:r>
          </w:p>
        </w:tc>
        <w:tc>
          <w:tcPr>
            <w:tcW w:w="3381" w:type="dxa"/>
            <w:shd w:val="clear" w:color="auto" w:fill="auto"/>
          </w:tcPr>
          <w:p w14:paraId="77D655D6" w14:textId="5A276709" w:rsidR="0043426F" w:rsidRPr="00F3602C" w:rsidRDefault="0043426F" w:rsidP="0063621B">
            <w:pPr>
              <w:spacing w:after="0"/>
              <w:jc w:val="both"/>
              <w:rPr>
                <w:rFonts w:ascii="Arial Narrow" w:hAnsi="Arial Narrow" w:cs="Arial"/>
              </w:rPr>
            </w:pPr>
            <w:r w:rsidRPr="00F3602C">
              <w:rPr>
                <w:rFonts w:ascii="Arial Narrow" w:hAnsi="Arial Narrow" w:cs="Arial"/>
              </w:rPr>
              <w:t>CAL FIRE Unit:</w:t>
            </w:r>
            <w:r w:rsidR="00410322">
              <w:rPr>
                <w:rFonts w:ascii="Arial Narrow" w:hAnsi="Arial Narrow" w:cs="Arial"/>
              </w:rPr>
              <w:t xml:space="preserve"> </w:t>
            </w:r>
            <w:r w:rsidR="00A6370A">
              <w:rPr>
                <w:rFonts w:ascii="Arial Narrow" w:hAnsi="Arial Narrow" w:cs="Arial"/>
              </w:rPr>
              <w:t>Riverside</w:t>
            </w:r>
          </w:p>
        </w:tc>
        <w:tc>
          <w:tcPr>
            <w:tcW w:w="3556" w:type="dxa"/>
          </w:tcPr>
          <w:p w14:paraId="74A7EA7A" w14:textId="43539CE1" w:rsidR="0043426F" w:rsidRPr="00F3602C" w:rsidRDefault="0043426F" w:rsidP="0063621B">
            <w:pPr>
              <w:spacing w:after="0"/>
              <w:rPr>
                <w:rFonts w:ascii="Arial Narrow" w:hAnsi="Arial Narrow" w:cs="Arial"/>
              </w:rPr>
            </w:pPr>
            <w:r w:rsidRPr="00F3602C">
              <w:rPr>
                <w:rFonts w:ascii="Arial Narrow" w:hAnsi="Arial Narrow" w:cs="Arial"/>
              </w:rPr>
              <w:t>Date Received:</w:t>
            </w:r>
            <w:r w:rsidRPr="00F3602C">
              <w:rPr>
                <w:rFonts w:ascii="Arial Narrow" w:hAnsi="Arial Narrow" w:cs="Arial"/>
              </w:rPr>
              <w:tab/>
            </w:r>
            <w:r w:rsidR="00BE1D35">
              <w:rPr>
                <w:rFonts w:ascii="Arial Narrow" w:hAnsi="Arial Narrow" w:cs="Arial"/>
              </w:rPr>
              <w:t>05/18</w:t>
            </w:r>
            <w:r w:rsidR="00A6370A">
              <w:rPr>
                <w:rFonts w:ascii="Arial Narrow" w:hAnsi="Arial Narrow" w:cs="Arial"/>
              </w:rPr>
              <w:t>/2020</w:t>
            </w:r>
          </w:p>
        </w:tc>
      </w:tr>
      <w:tr w:rsidR="0043426F" w:rsidRPr="00F3602C" w14:paraId="589CED9B" w14:textId="77777777" w:rsidTr="0063621B">
        <w:trPr>
          <w:trHeight w:val="288"/>
          <w:jc w:val="center"/>
        </w:trPr>
        <w:tc>
          <w:tcPr>
            <w:tcW w:w="3908" w:type="dxa"/>
            <w:tcBorders>
              <w:bottom w:val="single" w:sz="4" w:space="0" w:color="808080"/>
            </w:tcBorders>
            <w:shd w:val="clear" w:color="auto" w:fill="auto"/>
          </w:tcPr>
          <w:p w14:paraId="3B8DF90E" w14:textId="07C567D3" w:rsidR="0043426F" w:rsidRPr="00F3602C" w:rsidRDefault="0043426F" w:rsidP="0063621B">
            <w:pPr>
              <w:spacing w:after="0"/>
              <w:rPr>
                <w:rFonts w:ascii="Arial Narrow" w:hAnsi="Arial Narrow" w:cs="Arial"/>
              </w:rPr>
            </w:pPr>
            <w:r w:rsidRPr="00F3602C">
              <w:rPr>
                <w:rFonts w:ascii="Arial Narrow" w:hAnsi="Arial Narrow" w:cs="Arial"/>
              </w:rPr>
              <w:t xml:space="preserve">County: </w:t>
            </w:r>
            <w:r w:rsidR="00A6370A">
              <w:rPr>
                <w:rFonts w:ascii="Arial Narrow" w:hAnsi="Arial Narrow" w:cs="Arial"/>
              </w:rPr>
              <w:t>Riverside</w:t>
            </w:r>
          </w:p>
        </w:tc>
        <w:tc>
          <w:tcPr>
            <w:tcW w:w="3381" w:type="dxa"/>
            <w:tcBorders>
              <w:bottom w:val="single" w:sz="4" w:space="0" w:color="808080"/>
            </w:tcBorders>
            <w:shd w:val="clear" w:color="auto" w:fill="auto"/>
          </w:tcPr>
          <w:p w14:paraId="50985711" w14:textId="1B9EA034" w:rsidR="0043426F" w:rsidRPr="00F3602C" w:rsidRDefault="00410322" w:rsidP="0063621B">
            <w:pPr>
              <w:spacing w:after="0"/>
              <w:rPr>
                <w:rFonts w:ascii="Arial Narrow" w:hAnsi="Arial Narrow" w:cs="Arial"/>
              </w:rPr>
            </w:pPr>
            <w:r>
              <w:rPr>
                <w:rFonts w:ascii="Arial Narrow" w:hAnsi="Arial Narrow" w:cs="Arial"/>
              </w:rPr>
              <w:t xml:space="preserve">LUPP Reviewer: </w:t>
            </w:r>
            <w:r w:rsidR="00A6370A">
              <w:rPr>
                <w:rFonts w:ascii="Arial Narrow" w:hAnsi="Arial Narrow" w:cs="Arial"/>
              </w:rPr>
              <w:t>Marcus Hernandez</w:t>
            </w:r>
          </w:p>
        </w:tc>
        <w:tc>
          <w:tcPr>
            <w:tcW w:w="3381" w:type="dxa"/>
            <w:tcBorders>
              <w:bottom w:val="single" w:sz="4" w:space="0" w:color="808080"/>
            </w:tcBorders>
            <w:shd w:val="clear" w:color="auto" w:fill="auto"/>
          </w:tcPr>
          <w:p w14:paraId="7F50FDDD" w14:textId="59940DA1" w:rsidR="0043426F" w:rsidRPr="00F3602C" w:rsidRDefault="0043426F" w:rsidP="0063621B">
            <w:pPr>
              <w:spacing w:after="0"/>
              <w:rPr>
                <w:rFonts w:ascii="Arial Narrow" w:hAnsi="Arial Narrow" w:cs="Arial"/>
              </w:rPr>
            </w:pPr>
            <w:r w:rsidRPr="00F3602C">
              <w:rPr>
                <w:rFonts w:ascii="Arial Narrow" w:hAnsi="Arial Narrow" w:cs="Arial"/>
              </w:rPr>
              <w:t>UNIT CONTACT:</w:t>
            </w:r>
            <w:r w:rsidR="00410322">
              <w:rPr>
                <w:rFonts w:ascii="Arial Narrow" w:hAnsi="Arial Narrow" w:cs="Arial"/>
              </w:rPr>
              <w:t xml:space="preserve"> </w:t>
            </w:r>
            <w:r w:rsidR="00A6370A">
              <w:rPr>
                <w:rFonts w:ascii="Arial Narrow" w:hAnsi="Arial Narrow" w:cs="Arial"/>
              </w:rPr>
              <w:t>DC Bratcher</w:t>
            </w:r>
          </w:p>
        </w:tc>
        <w:tc>
          <w:tcPr>
            <w:tcW w:w="3556" w:type="dxa"/>
            <w:tcBorders>
              <w:bottom w:val="single" w:sz="4" w:space="0" w:color="808080"/>
            </w:tcBorders>
          </w:tcPr>
          <w:p w14:paraId="61280D8E" w14:textId="4FABAB06" w:rsidR="0043426F" w:rsidRPr="00F3602C" w:rsidRDefault="0043426F" w:rsidP="0063621B">
            <w:pPr>
              <w:spacing w:after="0"/>
              <w:rPr>
                <w:rFonts w:ascii="Arial Narrow" w:hAnsi="Arial Narrow" w:cs="Arial"/>
              </w:rPr>
            </w:pPr>
            <w:r w:rsidRPr="00F3602C">
              <w:rPr>
                <w:rFonts w:ascii="Arial Narrow" w:hAnsi="Arial Narrow" w:cs="Arial"/>
              </w:rPr>
              <w:t xml:space="preserve">Date Reviewed:  </w:t>
            </w:r>
            <w:r w:rsidR="00BE1D35">
              <w:rPr>
                <w:rFonts w:ascii="Arial Narrow" w:hAnsi="Arial Narrow" w:cs="Arial"/>
              </w:rPr>
              <w:t>05/19</w:t>
            </w:r>
            <w:r w:rsidR="00A6370A">
              <w:rPr>
                <w:rFonts w:ascii="Arial Narrow" w:hAnsi="Arial Narrow" w:cs="Arial"/>
              </w:rPr>
              <w:t>/2020</w:t>
            </w:r>
          </w:p>
        </w:tc>
      </w:tr>
    </w:tbl>
    <w:p w14:paraId="301B6374" w14:textId="61CFBD2D" w:rsidR="0043426F" w:rsidRPr="009D6C31" w:rsidRDefault="0043426F" w:rsidP="009D6C31">
      <w:pPr>
        <w:pStyle w:val="Heading2"/>
      </w:pPr>
      <w:bookmarkStart w:id="6" w:name="_Toc23168269"/>
      <w:r w:rsidRPr="009D6C31">
        <w:t>Background Information Summary</w:t>
      </w:r>
      <w:bookmarkEnd w:id="6"/>
    </w:p>
    <w:p w14:paraId="25C31B87" w14:textId="7CCBD48E" w:rsidR="0043426F" w:rsidRPr="00AE6E10" w:rsidRDefault="0043426F" w:rsidP="0043426F">
      <w:pPr>
        <w:spacing w:after="0"/>
        <w:rPr>
          <w:rFonts w:ascii="Arial Narrow" w:eastAsia="Calibri" w:hAnsi="Arial Narrow"/>
        </w:rPr>
      </w:pPr>
      <w:r>
        <w:rPr>
          <w:rFonts w:ascii="Arial Narrow" w:eastAsia="Calibri" w:hAnsi="Arial Narrow"/>
        </w:rPr>
        <w:t>The safety element must contain specific background information about fire hazards in each jurisdiction.</w:t>
      </w:r>
    </w:p>
    <w:p w14:paraId="47F13BC3" w14:textId="6DA425C0" w:rsidR="00F75849" w:rsidRDefault="0043426F" w:rsidP="00B144E9">
      <w:pPr>
        <w:spacing w:after="240"/>
        <w:rPr>
          <w:rFonts w:ascii="Arial Narrow" w:eastAsia="PMingLiU" w:hAnsi="Arial Narrow" w:cs="Arial"/>
          <w:i/>
        </w:rPr>
      </w:pPr>
      <w:r>
        <w:rPr>
          <w:rFonts w:ascii="Arial Narrow" w:eastAsia="PMingLiU" w:hAnsi="Arial Narrow" w:cs="Arial"/>
          <w:i/>
        </w:rPr>
        <w:t xml:space="preserve">Instructions for this table: </w:t>
      </w: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bl>
      <w:tblPr>
        <w:tblStyle w:val="TableGrid"/>
        <w:tblW w:w="0" w:type="auto"/>
        <w:tblLook w:val="04A0" w:firstRow="1" w:lastRow="0" w:firstColumn="1" w:lastColumn="0" w:noHBand="0" w:noVBand="1"/>
        <w:tblCaption w:val="Backgound Information Summary"/>
      </w:tblPr>
      <w:tblGrid>
        <w:gridCol w:w="4796"/>
        <w:gridCol w:w="4797"/>
        <w:gridCol w:w="4797"/>
      </w:tblGrid>
      <w:tr w:rsidR="0043426F" w14:paraId="4B071423" w14:textId="77777777" w:rsidTr="0043426F">
        <w:trPr>
          <w:tblHeader/>
        </w:trPr>
        <w:tc>
          <w:tcPr>
            <w:tcW w:w="4796" w:type="dxa"/>
          </w:tcPr>
          <w:p w14:paraId="0EA62A6A" w14:textId="12AB0516" w:rsidR="0043426F" w:rsidRDefault="0043426F" w:rsidP="0043426F">
            <w:pPr>
              <w:spacing w:after="0"/>
              <w:rPr>
                <w:rFonts w:eastAsia="PMingLiU" w:cs="Arial"/>
                <w:sz w:val="22"/>
              </w:rPr>
            </w:pPr>
            <w:r>
              <w:rPr>
                <w:rFonts w:eastAsia="PMingLiU" w:cs="Arial"/>
                <w:sz w:val="22"/>
              </w:rPr>
              <w:t>Required Information</w:t>
            </w:r>
          </w:p>
        </w:tc>
        <w:tc>
          <w:tcPr>
            <w:tcW w:w="4797" w:type="dxa"/>
          </w:tcPr>
          <w:p w14:paraId="17B5D657" w14:textId="42957F38" w:rsidR="0043426F" w:rsidRDefault="00E348AD" w:rsidP="0043426F">
            <w:pPr>
              <w:spacing w:after="0"/>
              <w:rPr>
                <w:rFonts w:eastAsia="PMingLiU" w:cs="Arial"/>
                <w:sz w:val="22"/>
              </w:rPr>
            </w:pPr>
            <w:r>
              <w:rPr>
                <w:rFonts w:eastAsia="PMingLiU" w:cs="Arial"/>
                <w:sz w:val="22"/>
              </w:rPr>
              <w:t>Yes or No</w:t>
            </w:r>
          </w:p>
        </w:tc>
        <w:tc>
          <w:tcPr>
            <w:tcW w:w="4797" w:type="dxa"/>
          </w:tcPr>
          <w:p w14:paraId="35EC7311" w14:textId="4B974F8B" w:rsidR="0043426F" w:rsidRDefault="0043426F" w:rsidP="0043426F">
            <w:pPr>
              <w:spacing w:after="0"/>
              <w:rPr>
                <w:rFonts w:eastAsia="PMingLiU" w:cs="Arial"/>
                <w:sz w:val="22"/>
              </w:rPr>
            </w:pPr>
            <w:r>
              <w:rPr>
                <w:rFonts w:eastAsia="PMingLiU" w:cs="Arial"/>
                <w:sz w:val="22"/>
              </w:rPr>
              <w:t>Comments and Recommendations</w:t>
            </w:r>
          </w:p>
        </w:tc>
      </w:tr>
      <w:tr w:rsidR="0043426F" w14:paraId="3315C38C" w14:textId="77777777" w:rsidTr="0043426F">
        <w:tc>
          <w:tcPr>
            <w:tcW w:w="4796" w:type="dxa"/>
          </w:tcPr>
          <w:p w14:paraId="467DC3BB" w14:textId="77777777" w:rsidR="0043426F" w:rsidRDefault="0043426F" w:rsidP="0043426F">
            <w:pPr>
              <w:spacing w:after="0"/>
              <w:jc w:val="both"/>
              <w:rPr>
                <w:rFonts w:ascii="Arial Narrow" w:eastAsia="Calibri" w:hAnsi="Arial Narrow"/>
                <w:sz w:val="22"/>
                <w:szCs w:val="22"/>
              </w:rPr>
            </w:pPr>
            <w:r>
              <w:rPr>
                <w:rFonts w:ascii="Arial Narrow" w:eastAsia="Calibri" w:hAnsi="Arial Narrow"/>
                <w:sz w:val="22"/>
                <w:szCs w:val="22"/>
              </w:rPr>
              <w:t xml:space="preserve">Are </w:t>
            </w:r>
            <w:r w:rsidRPr="00155D22">
              <w:rPr>
                <w:rFonts w:ascii="Arial Narrow" w:eastAsia="Calibri" w:hAnsi="Arial Narrow"/>
                <w:sz w:val="22"/>
                <w:szCs w:val="22"/>
              </w:rPr>
              <w:t>Fire Hazard Severity Zone</w:t>
            </w:r>
            <w:r>
              <w:rPr>
                <w:rFonts w:ascii="Arial Narrow" w:eastAsia="Calibri" w:hAnsi="Arial Narrow"/>
                <w:sz w:val="22"/>
                <w:szCs w:val="22"/>
              </w:rPr>
              <w:t>s</w:t>
            </w:r>
            <w:r w:rsidRPr="00155D22">
              <w:rPr>
                <w:rFonts w:ascii="Arial Narrow" w:eastAsia="Calibri" w:hAnsi="Arial Narrow"/>
                <w:sz w:val="22"/>
                <w:szCs w:val="22"/>
              </w:rPr>
              <w:t xml:space="preserve"> </w:t>
            </w:r>
            <w:r>
              <w:rPr>
                <w:rFonts w:ascii="Arial Narrow" w:eastAsia="Calibri" w:hAnsi="Arial Narrow"/>
                <w:sz w:val="22"/>
                <w:szCs w:val="22"/>
              </w:rPr>
              <w:t>Identified?</w:t>
            </w:r>
          </w:p>
          <w:p w14:paraId="7B9F26E1" w14:textId="61CAC9CD" w:rsidR="0043426F" w:rsidRDefault="0043426F" w:rsidP="0043426F">
            <w:pPr>
              <w:spacing w:after="0"/>
              <w:rPr>
                <w:rFonts w:eastAsia="PMingLiU" w:cs="Arial"/>
                <w:sz w:val="22"/>
              </w:rPr>
            </w:pPr>
            <w:r w:rsidRPr="000923C1">
              <w:rPr>
                <w:rFonts w:ascii="Arial Narrow" w:eastAsia="Calibri" w:hAnsi="Arial Narrow"/>
                <w:i/>
                <w:sz w:val="22"/>
                <w:szCs w:val="22"/>
              </w:rPr>
              <w:t>CAL FIRE or Locally Adopted Maps</w:t>
            </w:r>
          </w:p>
        </w:tc>
        <w:tc>
          <w:tcPr>
            <w:tcW w:w="4797" w:type="dxa"/>
          </w:tcPr>
          <w:p w14:paraId="23A37CBA" w14:textId="7DB1D0C2" w:rsidR="0043426F" w:rsidRDefault="00A6370A" w:rsidP="0043426F">
            <w:pPr>
              <w:spacing w:after="0"/>
              <w:rPr>
                <w:rFonts w:eastAsia="PMingLiU" w:cs="Arial"/>
                <w:sz w:val="22"/>
              </w:rPr>
            </w:pPr>
            <w:r>
              <w:rPr>
                <w:rFonts w:eastAsia="PMingLiU" w:cs="Arial"/>
                <w:sz w:val="22"/>
              </w:rPr>
              <w:t>Yes</w:t>
            </w:r>
          </w:p>
        </w:tc>
        <w:tc>
          <w:tcPr>
            <w:tcW w:w="4797" w:type="dxa"/>
          </w:tcPr>
          <w:p w14:paraId="60B35C88" w14:textId="48E0DCCC" w:rsidR="00D94DCA" w:rsidRDefault="00A6370A" w:rsidP="0043426F">
            <w:pPr>
              <w:spacing w:after="0"/>
              <w:rPr>
                <w:rFonts w:eastAsia="PMingLiU" w:cs="Arial"/>
                <w:sz w:val="22"/>
              </w:rPr>
            </w:pPr>
            <w:r>
              <w:rPr>
                <w:rFonts w:eastAsia="PMingLiU" w:cs="Arial"/>
                <w:sz w:val="22"/>
              </w:rPr>
              <w:t>Exhibit 12-8: High Fire Hazard Zones. (Page 12-</w:t>
            </w:r>
            <w:r w:rsidR="00EB4734">
              <w:rPr>
                <w:rFonts w:eastAsia="PMingLiU" w:cs="Arial"/>
                <w:sz w:val="22"/>
              </w:rPr>
              <w:t>42</w:t>
            </w:r>
            <w:r>
              <w:rPr>
                <w:rFonts w:eastAsia="PMingLiU" w:cs="Arial"/>
                <w:sz w:val="22"/>
              </w:rPr>
              <w:t>)</w:t>
            </w:r>
          </w:p>
          <w:p w14:paraId="03CD275A" w14:textId="77777777" w:rsidR="00A6370A" w:rsidRDefault="00A6370A" w:rsidP="0043426F">
            <w:pPr>
              <w:spacing w:after="0"/>
              <w:rPr>
                <w:rFonts w:eastAsia="PMingLiU" w:cs="Arial"/>
                <w:sz w:val="22"/>
              </w:rPr>
            </w:pPr>
            <w:r>
              <w:rPr>
                <w:rFonts w:eastAsia="PMingLiU" w:cs="Arial"/>
                <w:sz w:val="22"/>
              </w:rPr>
              <w:t>Exhibit 12-10: Recent and Historic Fires. (Page 12-44)</w:t>
            </w:r>
          </w:p>
          <w:p w14:paraId="51F4B021" w14:textId="778A47B6" w:rsidR="00533294" w:rsidRDefault="00533294" w:rsidP="0043426F">
            <w:pPr>
              <w:spacing w:after="0"/>
              <w:rPr>
                <w:rFonts w:eastAsia="PMingLiU" w:cs="Arial"/>
                <w:sz w:val="22"/>
              </w:rPr>
            </w:pPr>
            <w:r w:rsidRPr="00533294">
              <w:rPr>
                <w:rFonts w:eastAsia="PMingLiU" w:cs="Arial"/>
                <w:sz w:val="22"/>
              </w:rPr>
              <w:t>SAF-7.8 Update General Plan Exhibit 12-8, Very High Fire Hazard Severity Zones, to maintain consistency with CAL FIRE’s recommendations.</w:t>
            </w:r>
            <w:r w:rsidR="0028365A">
              <w:rPr>
                <w:rFonts w:eastAsia="PMingLiU" w:cs="Arial"/>
                <w:sz w:val="22"/>
              </w:rPr>
              <w:t xml:space="preserve"> (Page 12-30)</w:t>
            </w:r>
          </w:p>
        </w:tc>
      </w:tr>
      <w:tr w:rsidR="0043426F" w14:paraId="02DB99C9" w14:textId="77777777" w:rsidTr="0043426F">
        <w:tc>
          <w:tcPr>
            <w:tcW w:w="4796" w:type="dxa"/>
          </w:tcPr>
          <w:p w14:paraId="64FB985D" w14:textId="3BACBAC1" w:rsidR="0043426F" w:rsidRDefault="0043426F" w:rsidP="0043426F">
            <w:pPr>
              <w:spacing w:after="0"/>
              <w:rPr>
                <w:rFonts w:eastAsia="PMingLiU" w:cs="Arial"/>
                <w:sz w:val="22"/>
              </w:rPr>
            </w:pPr>
            <w:r>
              <w:rPr>
                <w:rFonts w:ascii="Arial Narrow" w:eastAsia="Calibri" w:hAnsi="Arial Narrow"/>
                <w:sz w:val="22"/>
                <w:szCs w:val="22"/>
              </w:rPr>
              <w:t>Is historical d</w:t>
            </w:r>
            <w:r w:rsidRPr="00155D22">
              <w:rPr>
                <w:rFonts w:ascii="Arial Narrow" w:eastAsia="Calibri" w:hAnsi="Arial Narrow"/>
                <w:sz w:val="22"/>
                <w:szCs w:val="22"/>
              </w:rPr>
              <w:t>ata on wildfires or a reference to where the data can be found</w:t>
            </w:r>
            <w:r>
              <w:rPr>
                <w:rFonts w:ascii="Arial Narrow" w:eastAsia="Calibri" w:hAnsi="Arial Narrow"/>
                <w:sz w:val="22"/>
                <w:szCs w:val="22"/>
              </w:rPr>
              <w:t>, and i</w:t>
            </w:r>
            <w:r w:rsidRPr="00001F19">
              <w:rPr>
                <w:rFonts w:ascii="Arial Narrow" w:eastAsia="Calibri" w:hAnsi="Arial Narrow"/>
                <w:sz w:val="22"/>
                <w:szCs w:val="22"/>
              </w:rPr>
              <w:t>nformation about wildfire hazard areas that may be available from the United States Geological Survey</w:t>
            </w:r>
            <w:r>
              <w:rPr>
                <w:rFonts w:ascii="Arial Narrow" w:eastAsia="Calibri" w:hAnsi="Arial Narrow"/>
                <w:sz w:val="22"/>
                <w:szCs w:val="22"/>
              </w:rPr>
              <w:t>, included?</w:t>
            </w:r>
          </w:p>
        </w:tc>
        <w:tc>
          <w:tcPr>
            <w:tcW w:w="4797" w:type="dxa"/>
          </w:tcPr>
          <w:p w14:paraId="23112511" w14:textId="1FAF5456" w:rsidR="0043426F" w:rsidRDefault="00EE2030" w:rsidP="0043426F">
            <w:pPr>
              <w:spacing w:after="0"/>
              <w:rPr>
                <w:rFonts w:eastAsia="PMingLiU" w:cs="Arial"/>
                <w:sz w:val="22"/>
              </w:rPr>
            </w:pPr>
            <w:r>
              <w:rPr>
                <w:rFonts w:eastAsia="PMingLiU" w:cs="Arial"/>
                <w:sz w:val="22"/>
              </w:rPr>
              <w:t>Yes</w:t>
            </w:r>
          </w:p>
        </w:tc>
        <w:tc>
          <w:tcPr>
            <w:tcW w:w="4797" w:type="dxa"/>
          </w:tcPr>
          <w:p w14:paraId="39E6C508" w14:textId="62EB089E" w:rsidR="0082133A" w:rsidRDefault="0082133A" w:rsidP="0043426F">
            <w:pPr>
              <w:spacing w:after="0"/>
              <w:rPr>
                <w:rFonts w:eastAsia="PMingLiU" w:cs="Arial"/>
                <w:sz w:val="22"/>
              </w:rPr>
            </w:pPr>
            <w:r>
              <w:rPr>
                <w:rFonts w:eastAsia="PMingLiU" w:cs="Arial"/>
                <w:sz w:val="22"/>
              </w:rPr>
              <w:t>“</w:t>
            </w:r>
            <w:r w:rsidRPr="0082133A">
              <w:rPr>
                <w:rFonts w:eastAsia="PMingLiU" w:cs="Arial"/>
                <w:sz w:val="22"/>
              </w:rPr>
              <w:t>The undeveloped hillside areas in and adjacent to the City present a potentially serious hazard due to the high potential for large scale wildland fires, as shown in Exhibit 12-8, Very High Fire Hazard Zones.</w:t>
            </w:r>
            <w:r>
              <w:rPr>
                <w:rFonts w:eastAsia="PMingLiU" w:cs="Arial"/>
                <w:sz w:val="22"/>
              </w:rPr>
              <w:t>” (Page 12-8)</w:t>
            </w:r>
          </w:p>
          <w:p w14:paraId="6DB682CB" w14:textId="55138401" w:rsidR="0082133A" w:rsidRDefault="0082133A" w:rsidP="0043426F">
            <w:pPr>
              <w:spacing w:after="0"/>
              <w:rPr>
                <w:rFonts w:eastAsia="PMingLiU" w:cs="Arial"/>
                <w:sz w:val="22"/>
              </w:rPr>
            </w:pPr>
            <w:r w:rsidRPr="0082133A">
              <w:rPr>
                <w:rFonts w:eastAsia="PMingLiU" w:cs="Arial"/>
                <w:sz w:val="22"/>
              </w:rPr>
              <w:t>SAF-1.3 Collect and maintain current information on local hazards, and make it available for public use.</w:t>
            </w:r>
            <w:r>
              <w:rPr>
                <w:rFonts w:eastAsia="PMingLiU" w:cs="Arial"/>
                <w:sz w:val="22"/>
              </w:rPr>
              <w:t xml:space="preserve"> (Page 12-25)</w:t>
            </w:r>
          </w:p>
          <w:p w14:paraId="22F19215" w14:textId="5D4EFA57" w:rsidR="0043426F" w:rsidRDefault="00EE2030" w:rsidP="0043426F">
            <w:pPr>
              <w:spacing w:after="0"/>
              <w:rPr>
                <w:rFonts w:eastAsia="PMingLiU" w:cs="Arial"/>
                <w:sz w:val="22"/>
              </w:rPr>
            </w:pPr>
            <w:r w:rsidRPr="00EE2030">
              <w:rPr>
                <w:rFonts w:eastAsia="PMingLiU" w:cs="Arial"/>
                <w:sz w:val="22"/>
              </w:rPr>
              <w:t>Exhibit 12-10: Recent and Historic Fires. (Page 12-44)</w:t>
            </w:r>
          </w:p>
          <w:p w14:paraId="029F3848" w14:textId="77777777" w:rsidR="0082133A" w:rsidRPr="0082133A" w:rsidRDefault="0082133A" w:rsidP="0082133A">
            <w:pPr>
              <w:spacing w:after="0"/>
              <w:rPr>
                <w:rFonts w:eastAsia="PMingLiU" w:cs="Arial"/>
                <w:sz w:val="22"/>
              </w:rPr>
            </w:pPr>
            <w:r w:rsidRPr="0082133A">
              <w:rPr>
                <w:rFonts w:eastAsia="PMingLiU" w:cs="Arial"/>
                <w:sz w:val="22"/>
              </w:rPr>
              <w:t xml:space="preserve">Riverside Operational Area Multi-Jurisdictional Local Hazard Mitigation Plan (LHMP) – Table 20: Riverside County Large Fires 300 Acres and Greater (2001-2017). (LHMP Page 221) </w:t>
            </w:r>
          </w:p>
          <w:p w14:paraId="63C7CBA0" w14:textId="6B27A92E" w:rsidR="00DE30EB" w:rsidRDefault="0082133A" w:rsidP="0082133A">
            <w:pPr>
              <w:spacing w:after="0"/>
              <w:rPr>
                <w:rFonts w:eastAsia="PMingLiU" w:cs="Arial"/>
                <w:sz w:val="22"/>
              </w:rPr>
            </w:pPr>
            <w:r w:rsidRPr="0082133A">
              <w:rPr>
                <w:rFonts w:eastAsia="PMingLiU" w:cs="Arial"/>
                <w:sz w:val="22"/>
              </w:rPr>
              <w:t>“The City of Murrieta has experienced the following Incidents since 2012…”(Murrieta LHMP Annex Page 24)</w:t>
            </w:r>
          </w:p>
        </w:tc>
      </w:tr>
      <w:tr w:rsidR="0043426F" w14:paraId="2EB7B23A" w14:textId="77777777" w:rsidTr="0043426F">
        <w:tc>
          <w:tcPr>
            <w:tcW w:w="4796" w:type="dxa"/>
          </w:tcPr>
          <w:p w14:paraId="3DA773A2" w14:textId="6C854C90" w:rsidR="0043426F" w:rsidRDefault="0043426F" w:rsidP="0043426F">
            <w:pPr>
              <w:spacing w:after="0"/>
              <w:rPr>
                <w:rFonts w:eastAsia="PMingLiU" w:cs="Arial"/>
                <w:sz w:val="22"/>
              </w:rPr>
            </w:pPr>
            <w:r>
              <w:rPr>
                <w:rFonts w:ascii="Arial Narrow" w:eastAsia="Calibri" w:hAnsi="Arial Narrow"/>
                <w:sz w:val="22"/>
                <w:szCs w:val="22"/>
              </w:rPr>
              <w:t>Has the g</w:t>
            </w:r>
            <w:r w:rsidRPr="00155D22">
              <w:rPr>
                <w:rFonts w:ascii="Arial Narrow" w:eastAsia="Calibri" w:hAnsi="Arial Narrow"/>
                <w:sz w:val="22"/>
                <w:szCs w:val="22"/>
              </w:rPr>
              <w:t xml:space="preserve">eneral location and distribution of existing and planned uses of land in very high fire hazard severity zones </w:t>
            </w:r>
            <w:r>
              <w:rPr>
                <w:rFonts w:ascii="Arial Narrow" w:eastAsia="Calibri" w:hAnsi="Arial Narrow"/>
                <w:sz w:val="22"/>
                <w:szCs w:val="22"/>
              </w:rPr>
              <w:t xml:space="preserve">(VHFHSZs) </w:t>
            </w:r>
            <w:r w:rsidRPr="00155D22">
              <w:rPr>
                <w:rFonts w:ascii="Arial Narrow" w:eastAsia="Calibri" w:hAnsi="Arial Narrow"/>
                <w:sz w:val="22"/>
                <w:szCs w:val="22"/>
              </w:rPr>
              <w:t>an</w:t>
            </w:r>
            <w:r>
              <w:rPr>
                <w:rFonts w:ascii="Arial Narrow" w:eastAsia="Calibri" w:hAnsi="Arial Narrow"/>
                <w:sz w:val="22"/>
                <w:szCs w:val="22"/>
              </w:rPr>
              <w:t xml:space="preserve">d in state responsibility areas </w:t>
            </w:r>
            <w:r>
              <w:rPr>
                <w:rFonts w:ascii="Arial Narrow" w:eastAsia="Calibri" w:hAnsi="Arial Narrow"/>
                <w:sz w:val="22"/>
                <w:szCs w:val="22"/>
              </w:rPr>
              <w:lastRenderedPageBreak/>
              <w:t>(SRAs),</w:t>
            </w:r>
            <w:r w:rsidRPr="00155D22">
              <w:rPr>
                <w:rFonts w:ascii="Arial Narrow" w:eastAsia="Calibri" w:hAnsi="Arial Narrow"/>
                <w:sz w:val="22"/>
                <w:szCs w:val="22"/>
              </w:rPr>
              <w:t xml:space="preserve"> including structures, roads, utilities, and essential public facilities</w:t>
            </w:r>
            <w:r>
              <w:rPr>
                <w:rFonts w:ascii="Arial Narrow" w:eastAsia="Calibri" w:hAnsi="Arial Narrow"/>
                <w:sz w:val="22"/>
                <w:szCs w:val="22"/>
              </w:rPr>
              <w:t>, been identified?</w:t>
            </w:r>
          </w:p>
        </w:tc>
        <w:tc>
          <w:tcPr>
            <w:tcW w:w="4797" w:type="dxa"/>
          </w:tcPr>
          <w:p w14:paraId="5C0BEFDC" w14:textId="7F249241" w:rsidR="0043426F" w:rsidRDefault="00BE1D35" w:rsidP="0043426F">
            <w:pPr>
              <w:spacing w:after="0"/>
              <w:rPr>
                <w:rFonts w:eastAsia="PMingLiU" w:cs="Arial"/>
                <w:sz w:val="22"/>
              </w:rPr>
            </w:pPr>
            <w:r>
              <w:rPr>
                <w:rFonts w:eastAsia="PMingLiU" w:cs="Arial"/>
                <w:sz w:val="22"/>
              </w:rPr>
              <w:lastRenderedPageBreak/>
              <w:t>Yes</w:t>
            </w:r>
          </w:p>
        </w:tc>
        <w:tc>
          <w:tcPr>
            <w:tcW w:w="4797" w:type="dxa"/>
          </w:tcPr>
          <w:p w14:paraId="50FDABE1" w14:textId="603C2E57" w:rsidR="0043426F" w:rsidRDefault="00BE1D35" w:rsidP="0043426F">
            <w:pPr>
              <w:spacing w:after="0"/>
              <w:rPr>
                <w:rFonts w:eastAsia="PMingLiU" w:cs="Arial"/>
                <w:sz w:val="22"/>
              </w:rPr>
            </w:pPr>
            <w:r w:rsidRPr="00BE1D35">
              <w:rPr>
                <w:rFonts w:eastAsia="PMingLiU" w:cs="Arial"/>
                <w:sz w:val="22"/>
              </w:rPr>
              <w:t>Exhibit 12-10: Recent and Historic Fires. (Page 12-44)</w:t>
            </w:r>
          </w:p>
        </w:tc>
      </w:tr>
      <w:tr w:rsidR="0043426F" w14:paraId="7AA985A4" w14:textId="77777777" w:rsidTr="0043426F">
        <w:tc>
          <w:tcPr>
            <w:tcW w:w="4796" w:type="dxa"/>
          </w:tcPr>
          <w:p w14:paraId="583D2C97" w14:textId="50D710F8" w:rsidR="0043426F" w:rsidRDefault="0043426F" w:rsidP="0043426F">
            <w:pPr>
              <w:spacing w:after="0"/>
              <w:rPr>
                <w:rFonts w:eastAsia="PMingLiU" w:cs="Arial"/>
                <w:sz w:val="22"/>
              </w:rPr>
            </w:pPr>
            <w:r>
              <w:rPr>
                <w:rFonts w:ascii="Arial Narrow" w:eastAsia="Calibri" w:hAnsi="Arial Narrow"/>
                <w:sz w:val="22"/>
                <w:szCs w:val="22"/>
              </w:rPr>
              <w:t>Have l</w:t>
            </w:r>
            <w:r w:rsidRPr="00155D22">
              <w:rPr>
                <w:rFonts w:ascii="Arial Narrow" w:eastAsia="Calibri" w:hAnsi="Arial Narrow"/>
                <w:sz w:val="22"/>
                <w:szCs w:val="22"/>
              </w:rPr>
              <w:t>oc</w:t>
            </w:r>
            <w:r>
              <w:rPr>
                <w:rFonts w:ascii="Arial Narrow" w:eastAsia="Calibri" w:hAnsi="Arial Narrow"/>
                <w:sz w:val="22"/>
                <w:szCs w:val="22"/>
              </w:rPr>
              <w:t>al, state, and federal agencies</w:t>
            </w:r>
            <w:r w:rsidRPr="00155D22">
              <w:rPr>
                <w:rFonts w:ascii="Arial Narrow" w:eastAsia="Calibri" w:hAnsi="Arial Narrow"/>
                <w:sz w:val="22"/>
                <w:szCs w:val="22"/>
              </w:rPr>
              <w:t xml:space="preserve"> with responsibility for fire protection, including special districts and local offices of emergency services</w:t>
            </w:r>
            <w:r>
              <w:rPr>
                <w:rFonts w:ascii="Arial Narrow" w:eastAsia="Calibri" w:hAnsi="Arial Narrow"/>
                <w:sz w:val="22"/>
                <w:szCs w:val="22"/>
              </w:rPr>
              <w:t>, been identified?</w:t>
            </w:r>
          </w:p>
        </w:tc>
        <w:tc>
          <w:tcPr>
            <w:tcW w:w="4797" w:type="dxa"/>
          </w:tcPr>
          <w:p w14:paraId="3DE48EAC" w14:textId="7B394BA0" w:rsidR="0043426F" w:rsidRDefault="00DE30EB" w:rsidP="0043426F">
            <w:pPr>
              <w:spacing w:after="0"/>
              <w:rPr>
                <w:rFonts w:eastAsia="PMingLiU" w:cs="Arial"/>
                <w:sz w:val="22"/>
              </w:rPr>
            </w:pPr>
            <w:r>
              <w:rPr>
                <w:rFonts w:eastAsia="PMingLiU" w:cs="Arial"/>
                <w:sz w:val="22"/>
              </w:rPr>
              <w:t>Yes</w:t>
            </w:r>
          </w:p>
        </w:tc>
        <w:tc>
          <w:tcPr>
            <w:tcW w:w="4797" w:type="dxa"/>
          </w:tcPr>
          <w:p w14:paraId="3EDD0E77" w14:textId="77777777" w:rsidR="0043426F" w:rsidRDefault="00DE30EB" w:rsidP="0043426F">
            <w:pPr>
              <w:spacing w:after="0"/>
              <w:rPr>
                <w:rFonts w:eastAsia="PMingLiU" w:cs="Arial"/>
                <w:sz w:val="22"/>
              </w:rPr>
            </w:pPr>
            <w:r>
              <w:rPr>
                <w:rFonts w:eastAsia="PMingLiU" w:cs="Arial"/>
                <w:sz w:val="22"/>
              </w:rPr>
              <w:t>“</w:t>
            </w:r>
            <w:r w:rsidRPr="00DE30EB">
              <w:rPr>
                <w:rFonts w:eastAsia="PMingLiU" w:cs="Arial"/>
                <w:sz w:val="22"/>
              </w:rPr>
              <w:t>Murrieta Fire &amp; Rescue is the primary provider of fire suppression and fire prevention services in the City of Murrieta, while the Sphere of Influence is served by the Riverside County Fire Department.</w:t>
            </w:r>
            <w:r>
              <w:t xml:space="preserve"> </w:t>
            </w:r>
            <w:r w:rsidRPr="00DE30EB">
              <w:rPr>
                <w:rFonts w:eastAsia="PMingLiU" w:cs="Arial"/>
                <w:sz w:val="22"/>
              </w:rPr>
              <w:t>However, Murrieta Fire &amp; Rescue participates in an Automatic Aid Agreement with the County Fire Department to expedite service delivery to the eastern portion of the City.</w:t>
            </w:r>
            <w:r>
              <w:rPr>
                <w:rFonts w:eastAsia="PMingLiU" w:cs="Arial"/>
                <w:sz w:val="22"/>
              </w:rPr>
              <w:t>” (Page 12-9)</w:t>
            </w:r>
          </w:p>
          <w:p w14:paraId="7B9D8F20" w14:textId="77777777" w:rsidR="00DE30EB" w:rsidRDefault="00DE30EB" w:rsidP="0043426F">
            <w:pPr>
              <w:spacing w:after="0"/>
              <w:rPr>
                <w:rFonts w:eastAsia="PMingLiU" w:cs="Arial"/>
                <w:sz w:val="22"/>
              </w:rPr>
            </w:pPr>
            <w:r>
              <w:rPr>
                <w:rFonts w:eastAsia="PMingLiU" w:cs="Arial"/>
                <w:sz w:val="22"/>
              </w:rPr>
              <w:t>“</w:t>
            </w:r>
            <w:r w:rsidRPr="00DE30EB">
              <w:rPr>
                <w:rFonts w:eastAsia="PMingLiU" w:cs="Arial"/>
                <w:sz w:val="22"/>
              </w:rPr>
              <w:t>MFR participates in the California Master Mutual Aid Agreement. In the event of a major fire, outside resources can be brought into the City as needed.</w:t>
            </w:r>
            <w:r>
              <w:rPr>
                <w:rFonts w:eastAsia="PMingLiU" w:cs="Arial"/>
                <w:sz w:val="22"/>
              </w:rPr>
              <w:t>” (Page 12-9)</w:t>
            </w:r>
          </w:p>
          <w:p w14:paraId="2B2C5B3D" w14:textId="77777777" w:rsidR="00DE30EB" w:rsidRDefault="00DE30EB" w:rsidP="0043426F">
            <w:pPr>
              <w:spacing w:after="0"/>
              <w:rPr>
                <w:rFonts w:eastAsia="PMingLiU" w:cs="Arial"/>
                <w:sz w:val="22"/>
              </w:rPr>
            </w:pPr>
            <w:r w:rsidRPr="00DE30EB">
              <w:rPr>
                <w:rFonts w:eastAsia="PMingLiU" w:cs="Arial"/>
                <w:sz w:val="22"/>
              </w:rPr>
              <w:t>SAF-5.3 Continue to coordinate emergency services with Riverside County, CAL FIRE, and all other agencies and districts with fire protection powers through automatic and mutual aid agreements.</w:t>
            </w:r>
            <w:r>
              <w:rPr>
                <w:rFonts w:eastAsia="PMingLiU" w:cs="Arial"/>
                <w:sz w:val="22"/>
              </w:rPr>
              <w:t xml:space="preserve"> (Page 12-27)</w:t>
            </w:r>
          </w:p>
          <w:p w14:paraId="044232F5" w14:textId="7D700324" w:rsidR="00DE30EB" w:rsidRDefault="00DE30EB" w:rsidP="0043426F">
            <w:pPr>
              <w:spacing w:after="0"/>
              <w:rPr>
                <w:rFonts w:eastAsia="PMingLiU" w:cs="Arial"/>
                <w:sz w:val="22"/>
              </w:rPr>
            </w:pPr>
            <w:r w:rsidRPr="00DE30EB">
              <w:rPr>
                <w:rFonts w:eastAsia="PMingLiU" w:cs="Arial"/>
                <w:sz w:val="22"/>
              </w:rPr>
              <w:t>SAF-12.7 Continue to participate in maintaining the Riverside County Multi-Jurisdictional Local Hazard Mitigation Plan, and incorporate it into City planning efforts as appropriate.</w:t>
            </w:r>
            <w:r>
              <w:rPr>
                <w:rFonts w:eastAsia="PMingLiU" w:cs="Arial"/>
                <w:sz w:val="22"/>
              </w:rPr>
              <w:t xml:space="preserve"> (Page 12-34)</w:t>
            </w:r>
          </w:p>
        </w:tc>
      </w:tr>
      <w:tr w:rsidR="0043426F" w14:paraId="33FD710E" w14:textId="77777777" w:rsidTr="0043426F">
        <w:tc>
          <w:tcPr>
            <w:tcW w:w="4796" w:type="dxa"/>
          </w:tcPr>
          <w:p w14:paraId="5478DDF6" w14:textId="65B2E038" w:rsidR="0043426F" w:rsidRDefault="0043426F" w:rsidP="0043426F">
            <w:pPr>
              <w:spacing w:after="0"/>
              <w:rPr>
                <w:rFonts w:eastAsia="PMingLiU" w:cs="Arial"/>
                <w:sz w:val="22"/>
              </w:rPr>
            </w:pPr>
            <w:r>
              <w:rPr>
                <w:rFonts w:ascii="Arial Narrow" w:eastAsia="Calibri" w:hAnsi="Arial Narrow"/>
                <w:sz w:val="22"/>
                <w:szCs w:val="22"/>
              </w:rPr>
              <w:t>Are other fire protection plans, such as Community Wildfire Protection Plans, Local Hazard Mitigation Plans, CAL FIRE Unit or Contract County Fire Plans, referenced or incorporated into the Safety Element?</w:t>
            </w:r>
          </w:p>
        </w:tc>
        <w:tc>
          <w:tcPr>
            <w:tcW w:w="4797" w:type="dxa"/>
          </w:tcPr>
          <w:p w14:paraId="3BE80A19" w14:textId="3397F183" w:rsidR="0043426F" w:rsidRDefault="00FF39F3" w:rsidP="0043426F">
            <w:pPr>
              <w:spacing w:after="0"/>
              <w:rPr>
                <w:rFonts w:eastAsia="PMingLiU" w:cs="Arial"/>
                <w:sz w:val="22"/>
              </w:rPr>
            </w:pPr>
            <w:r w:rsidRPr="00FF39F3">
              <w:rPr>
                <w:rFonts w:eastAsia="PMingLiU" w:cs="Arial"/>
                <w:sz w:val="22"/>
              </w:rPr>
              <w:t>Yes</w:t>
            </w:r>
          </w:p>
        </w:tc>
        <w:tc>
          <w:tcPr>
            <w:tcW w:w="4797" w:type="dxa"/>
          </w:tcPr>
          <w:p w14:paraId="154412BE" w14:textId="77777777" w:rsidR="0043426F" w:rsidRDefault="006C603A" w:rsidP="0043426F">
            <w:pPr>
              <w:spacing w:after="0"/>
              <w:rPr>
                <w:rFonts w:eastAsia="PMingLiU" w:cs="Arial"/>
                <w:sz w:val="22"/>
              </w:rPr>
            </w:pPr>
            <w:r w:rsidRPr="006C603A">
              <w:rPr>
                <w:rFonts w:eastAsia="PMingLiU" w:cs="Arial"/>
                <w:sz w:val="22"/>
              </w:rPr>
              <w:t>SAF-12.1 Maintain an effective, coordinated and up-to-date Emergency Operations Plan in partnership with the Riverside County and other agencies.</w:t>
            </w:r>
            <w:r>
              <w:rPr>
                <w:rFonts w:eastAsia="PMingLiU" w:cs="Arial"/>
                <w:sz w:val="22"/>
              </w:rPr>
              <w:t xml:space="preserve"> (Page 12-33)</w:t>
            </w:r>
          </w:p>
          <w:p w14:paraId="4FD831DB" w14:textId="7A9119B5" w:rsidR="006C603A" w:rsidRDefault="006C603A" w:rsidP="0043426F">
            <w:pPr>
              <w:spacing w:after="0"/>
              <w:rPr>
                <w:rFonts w:eastAsia="PMingLiU" w:cs="Arial"/>
                <w:sz w:val="22"/>
              </w:rPr>
            </w:pPr>
            <w:r w:rsidRPr="006C603A">
              <w:rPr>
                <w:rFonts w:eastAsia="PMingLiU" w:cs="Arial"/>
                <w:sz w:val="22"/>
              </w:rPr>
              <w:t>SAF-12.7 Continue to participate in maintaining the Riverside County Multi-Jurisdictional Local Hazard Mitigation Plan, and incorporate it into City planning efforts as appropriate.</w:t>
            </w:r>
            <w:r>
              <w:rPr>
                <w:rFonts w:eastAsia="PMingLiU" w:cs="Arial"/>
                <w:sz w:val="22"/>
              </w:rPr>
              <w:t xml:space="preserve"> (Page 12-34)</w:t>
            </w:r>
          </w:p>
        </w:tc>
      </w:tr>
    </w:tbl>
    <w:p w14:paraId="0806B9C7" w14:textId="4AFA92C5" w:rsidR="0043426F" w:rsidRDefault="0043426F" w:rsidP="00B144E9">
      <w:pPr>
        <w:spacing w:after="240"/>
        <w:rPr>
          <w:rFonts w:eastAsia="PMingLiU" w:cs="Arial"/>
          <w:sz w:val="22"/>
        </w:rPr>
      </w:pPr>
    </w:p>
    <w:tbl>
      <w:tblPr>
        <w:tblStyle w:val="TableGrid"/>
        <w:tblW w:w="0" w:type="auto"/>
        <w:tblLook w:val="04A0" w:firstRow="1" w:lastRow="0" w:firstColumn="1" w:lastColumn="0" w:noHBand="0" w:noVBand="1"/>
        <w:tblDescription w:val="&#10;&#10;"/>
      </w:tblPr>
      <w:tblGrid>
        <w:gridCol w:w="14390"/>
      </w:tblGrid>
      <w:tr w:rsidR="0063621B" w14:paraId="16A085F7" w14:textId="77777777" w:rsidTr="0063621B">
        <w:trPr>
          <w:tblHeader/>
        </w:trPr>
        <w:tc>
          <w:tcPr>
            <w:tcW w:w="14390" w:type="dxa"/>
          </w:tcPr>
          <w:p w14:paraId="3724B780" w14:textId="6C85F7B2" w:rsidR="0063621B" w:rsidRDefault="0063621B" w:rsidP="0043426F">
            <w:pPr>
              <w:spacing w:after="0"/>
              <w:rPr>
                <w:rFonts w:eastAsia="PMingLiU" w:cs="Arial"/>
                <w:sz w:val="22"/>
              </w:rPr>
            </w:pPr>
            <w:r>
              <w:rPr>
                <w:rFonts w:eastAsia="PMingLiU" w:cs="Arial"/>
                <w:sz w:val="22"/>
              </w:rPr>
              <w:t>Is there any other information in the Safety Element regarding fire hazards in SRAs or VHFHSZs?</w:t>
            </w:r>
          </w:p>
        </w:tc>
      </w:tr>
      <w:tr w:rsidR="0043426F" w14:paraId="15A00446" w14:textId="77777777" w:rsidTr="0063621B">
        <w:tc>
          <w:tcPr>
            <w:tcW w:w="14390" w:type="dxa"/>
          </w:tcPr>
          <w:p w14:paraId="4C2A80E7" w14:textId="29CE2C10" w:rsidR="0043426F" w:rsidRDefault="00AC23AD" w:rsidP="0043426F">
            <w:pPr>
              <w:spacing w:after="0"/>
              <w:rPr>
                <w:rFonts w:eastAsia="PMingLiU" w:cs="Arial"/>
                <w:sz w:val="22"/>
              </w:rPr>
            </w:pPr>
            <w:r>
              <w:rPr>
                <w:rFonts w:eastAsia="PMingLiU" w:cs="Arial"/>
                <w:sz w:val="22"/>
              </w:rPr>
              <w:t>No</w:t>
            </w:r>
          </w:p>
        </w:tc>
      </w:tr>
    </w:tbl>
    <w:p w14:paraId="783CB57E" w14:textId="56D57B8E" w:rsidR="0043426F" w:rsidRDefault="0043426F">
      <w:pPr>
        <w:spacing w:after="0"/>
        <w:rPr>
          <w:rFonts w:eastAsia="PMingLiU" w:cs="Arial"/>
          <w:sz w:val="22"/>
        </w:rPr>
      </w:pPr>
      <w:r>
        <w:rPr>
          <w:rFonts w:eastAsia="PMingLiU" w:cs="Arial"/>
          <w:sz w:val="22"/>
        </w:rPr>
        <w:br w:type="page"/>
      </w:r>
    </w:p>
    <w:p w14:paraId="16341B3B" w14:textId="77777777" w:rsidR="0043426F" w:rsidRDefault="0043426F" w:rsidP="009D6C31">
      <w:pPr>
        <w:pStyle w:val="Heading2"/>
      </w:pPr>
      <w:bookmarkStart w:id="7" w:name="_Toc23168270"/>
      <w:r>
        <w:lastRenderedPageBreak/>
        <w:t>Goals, P</w:t>
      </w:r>
      <w:r w:rsidRPr="00D9262A">
        <w:t>olicies</w:t>
      </w:r>
      <w:r>
        <w:t>, Objectives,</w:t>
      </w:r>
      <w:r w:rsidRPr="00D9262A">
        <w:t xml:space="preserve"> and </w:t>
      </w:r>
      <w:r>
        <w:t>Feasible Implementation Measures</w:t>
      </w:r>
      <w:bookmarkEnd w:id="7"/>
    </w:p>
    <w:p w14:paraId="68056D2A" w14:textId="57C1145D" w:rsidR="0043426F" w:rsidRDefault="0043426F" w:rsidP="0043426F">
      <w:pPr>
        <w:spacing w:after="0"/>
        <w:jc w:val="both"/>
        <w:rPr>
          <w:rFonts w:ascii="Arial Narrow" w:eastAsia="Calibri" w:hAnsi="Arial Narrow"/>
        </w:rPr>
      </w:pPr>
      <w:r>
        <w:rPr>
          <w:rFonts w:ascii="Arial Narrow" w:eastAsia="Calibri" w:hAnsi="Arial Narrow"/>
        </w:rPr>
        <w:t>The safety element must contain a set of goals, policies, and objectives based on the above information to protect the community from unreasonable risk of wildfire and implementation measures to accomplish those stated goals, policies, and objectives.</w:t>
      </w:r>
    </w:p>
    <w:p w14:paraId="56F1DA17" w14:textId="30C6A9F4" w:rsidR="0043426F" w:rsidRDefault="0043426F" w:rsidP="0043426F">
      <w:pPr>
        <w:spacing w:after="0"/>
        <w:rPr>
          <w:rFonts w:ascii="Arial Narrow" w:eastAsia="Calibri" w:hAnsi="Arial Narrow"/>
          <w:i/>
        </w:rPr>
      </w:pPr>
      <w:r>
        <w:rPr>
          <w:rFonts w:ascii="Arial Narrow" w:eastAsia="Calibri" w:hAnsi="Arial Narrow"/>
          <w:i/>
        </w:rPr>
        <w:t xml:space="preserve">Instructions for this table: Critically examine the submitted safety element and determine if it is adequate to address the jurisdiction’s unique fire hazard. Answer YES or NO appropriately for each question below. If the recommendation is irrelevant or unrelated to the jurisdiction’s fire hazard, answer N/A. For NO, provide information in the Comments/Recommendations section to help the jurisdiction incorporate that change into their safety element revision. This information may utilize example recommendations from </w:t>
      </w:r>
      <w:r w:rsidRPr="00782D6E">
        <w:rPr>
          <w:rFonts w:ascii="Arial Narrow" w:eastAsia="Calibri" w:hAnsi="Arial Narrow"/>
          <w:i/>
          <w:u w:val="single"/>
        </w:rPr>
        <w:t xml:space="preserve">Sample </w:t>
      </w:r>
      <w:r w:rsidRPr="000D6D53">
        <w:rPr>
          <w:rFonts w:ascii="Arial Narrow" w:eastAsia="Calibri" w:hAnsi="Arial Narrow"/>
          <w:i/>
          <w:u w:val="single"/>
        </w:rPr>
        <w:t>Safety Element Recommendations</w:t>
      </w:r>
      <w:r>
        <w:rPr>
          <w:rFonts w:ascii="Arial Narrow" w:eastAsia="Calibri" w:hAnsi="Arial Narrow"/>
          <w:i/>
        </w:rPr>
        <w:t xml:space="preserve"> and</w:t>
      </w:r>
      <w:r>
        <w:rPr>
          <w:rFonts w:ascii="Arial Narrow" w:eastAsia="Calibri" w:hAnsi="Arial Narrow"/>
          <w:b/>
          <w:i/>
        </w:rPr>
        <w:t xml:space="preserve"> </w:t>
      </w:r>
      <w:r w:rsidRPr="000D6D53">
        <w:rPr>
          <w:rFonts w:ascii="Arial Narrow" w:eastAsia="Calibri" w:hAnsi="Arial Narrow"/>
          <w:i/>
          <w:u w:val="single"/>
        </w:rPr>
        <w:t>Fire Hazard Planning in Other Elements of the General Plan</w:t>
      </w:r>
      <w:r>
        <w:rPr>
          <w:rFonts w:ascii="Arial Narrow" w:eastAsia="Calibri" w:hAnsi="Arial Narrow"/>
          <w:b/>
          <w:i/>
        </w:rPr>
        <w:t xml:space="preserve"> </w:t>
      </w:r>
      <w:r>
        <w:rPr>
          <w:rFonts w:ascii="Arial Narrow" w:eastAsia="Calibri" w:hAnsi="Arial Narrow"/>
          <w:i/>
        </w:rPr>
        <w:t>below, may indicate how high of a priority this recommendation is for a jurisdiction, or may include other jurisdiction-specific information or recommendations.</w:t>
      </w:r>
    </w:p>
    <w:p w14:paraId="5072B421" w14:textId="7F6BBFE3" w:rsidR="0043426F" w:rsidRPr="0043426F" w:rsidRDefault="0043426F" w:rsidP="00742FF3">
      <w:pPr>
        <w:pStyle w:val="Heading3"/>
        <w:rPr>
          <w:rFonts w:eastAsia="Calibri"/>
        </w:rPr>
      </w:pPr>
      <w:bookmarkStart w:id="8" w:name="_Toc23168271"/>
      <w:r>
        <w:rPr>
          <w:rFonts w:eastAsia="Calibri"/>
        </w:rPr>
        <w:t>Section 1 Avoiding or minimizing the wildfire hazards associated with new uses of land</w:t>
      </w:r>
      <w:bookmarkEnd w:id="8"/>
    </w:p>
    <w:tbl>
      <w:tblPr>
        <w:tblStyle w:val="TableGrid"/>
        <w:tblW w:w="0" w:type="auto"/>
        <w:tblLook w:val="04A0" w:firstRow="1" w:lastRow="0" w:firstColumn="1" w:lastColumn="0" w:noHBand="0" w:noVBand="1"/>
        <w:tblCaption w:val="Section 1 Table"/>
      </w:tblPr>
      <w:tblGrid>
        <w:gridCol w:w="4796"/>
        <w:gridCol w:w="4797"/>
        <w:gridCol w:w="4797"/>
      </w:tblGrid>
      <w:tr w:rsidR="0043426F" w14:paraId="30C41970" w14:textId="77777777" w:rsidTr="0043426F">
        <w:trPr>
          <w:tblHeader/>
        </w:trPr>
        <w:tc>
          <w:tcPr>
            <w:tcW w:w="4796" w:type="dxa"/>
          </w:tcPr>
          <w:p w14:paraId="0FC6EB14" w14:textId="07C44AAD" w:rsidR="0043426F" w:rsidRDefault="0043426F" w:rsidP="0043426F">
            <w:pPr>
              <w:spacing w:after="0"/>
              <w:rPr>
                <w:rFonts w:ascii="Arial Narrow" w:eastAsia="Calibri" w:hAnsi="Arial Narrow"/>
              </w:rPr>
            </w:pPr>
            <w:r>
              <w:rPr>
                <w:rFonts w:ascii="Arial Narrow" w:eastAsia="Calibri" w:hAnsi="Arial Narrow"/>
              </w:rPr>
              <w:t>Questions</w:t>
            </w:r>
          </w:p>
        </w:tc>
        <w:tc>
          <w:tcPr>
            <w:tcW w:w="4797" w:type="dxa"/>
          </w:tcPr>
          <w:p w14:paraId="5D3521ED" w14:textId="4BF82DD7" w:rsidR="0043426F"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5A635BC2" w14:textId="7A66FBA2" w:rsidR="0043426F" w:rsidRDefault="0043426F" w:rsidP="0043426F">
            <w:pPr>
              <w:spacing w:after="0"/>
              <w:rPr>
                <w:rFonts w:ascii="Arial Narrow" w:eastAsia="Calibri" w:hAnsi="Arial Narrow"/>
              </w:rPr>
            </w:pPr>
            <w:r>
              <w:rPr>
                <w:rFonts w:ascii="Arial Narrow" w:eastAsia="Calibri" w:hAnsi="Arial Narrow"/>
              </w:rPr>
              <w:t>Comments and Recommendations</w:t>
            </w:r>
          </w:p>
        </w:tc>
      </w:tr>
      <w:tr w:rsidR="0043426F" w14:paraId="5DA72508" w14:textId="77777777" w:rsidTr="0063621B">
        <w:tc>
          <w:tcPr>
            <w:tcW w:w="4796" w:type="dxa"/>
            <w:vAlign w:val="center"/>
          </w:tcPr>
          <w:p w14:paraId="6E10B01B" w14:textId="68A0EAD7" w:rsidR="0043426F" w:rsidRDefault="0043426F" w:rsidP="0043426F">
            <w:pPr>
              <w:spacing w:after="0"/>
              <w:rPr>
                <w:rFonts w:ascii="Arial Narrow" w:eastAsia="Calibri" w:hAnsi="Arial Narrow"/>
              </w:rPr>
            </w:pPr>
            <w:r w:rsidRPr="00E87BFB">
              <w:rPr>
                <w:rFonts w:ascii="Arial Narrow" w:hAnsi="Arial Narrow" w:cs="Calibri"/>
                <w:color w:val="000000"/>
                <w:sz w:val="22"/>
                <w:szCs w:val="22"/>
              </w:rPr>
              <w:t xml:space="preserve">Does local ordinance require development standards that meet or exceed </w:t>
            </w:r>
            <w:r w:rsidRPr="00AD1596">
              <w:rPr>
                <w:rFonts w:ascii="Arial Narrow" w:hAnsi="Arial Narrow" w:cs="Calibri"/>
                <w:color w:val="000000"/>
                <w:sz w:val="22"/>
                <w:szCs w:val="22"/>
              </w:rPr>
              <w:t>title 14, CCR, division 1.5, chapter 7, subchapter 2, articles 1-5 (commencing with section 1270) (</w:t>
            </w:r>
            <w:r w:rsidRPr="00AD1596">
              <w:rPr>
                <w:rFonts w:ascii="Arial Narrow" w:hAnsi="Arial Narrow" w:cs="Calibri"/>
                <w:b/>
                <w:color w:val="000000"/>
                <w:sz w:val="22"/>
                <w:szCs w:val="22"/>
                <w:u w:val="single"/>
              </w:rPr>
              <w:t>SRA Fire Safe Regulations</w:t>
            </w:r>
            <w:r w:rsidRPr="00AD1596">
              <w:rPr>
                <w:rFonts w:ascii="Arial Narrow" w:hAnsi="Arial Narrow" w:cs="Calibri"/>
                <w:color w:val="000000"/>
                <w:sz w:val="22"/>
                <w:szCs w:val="22"/>
              </w:rPr>
              <w:t>) and title 14, CCR, division 1.5, chapter 7, subchapter 3, article 3 (commencing with section 1299.01) (</w:t>
            </w:r>
            <w:r w:rsidRPr="00AD1596">
              <w:rPr>
                <w:rFonts w:ascii="Arial Narrow" w:hAnsi="Arial Narrow" w:cs="Calibri"/>
                <w:b/>
                <w:color w:val="000000"/>
                <w:sz w:val="22"/>
                <w:szCs w:val="22"/>
                <w:u w:val="single"/>
              </w:rPr>
              <w:t>Fire Hazard Reduction Around Buildings and Structures Regulations</w:t>
            </w:r>
            <w:r w:rsidRPr="00AD1596">
              <w:rPr>
                <w:rFonts w:ascii="Arial Narrow" w:hAnsi="Arial Narrow" w:cs="Calibri"/>
                <w:color w:val="000000"/>
                <w:sz w:val="22"/>
                <w:szCs w:val="22"/>
              </w:rPr>
              <w:t>)</w:t>
            </w:r>
            <w:r>
              <w:rPr>
                <w:rFonts w:ascii="Arial Narrow" w:hAnsi="Arial Narrow" w:cs="Calibri"/>
                <w:color w:val="000000"/>
                <w:sz w:val="22"/>
                <w:szCs w:val="22"/>
              </w:rPr>
              <w:t xml:space="preserve"> </w:t>
            </w:r>
            <w:r w:rsidRPr="00E87BFB">
              <w:rPr>
                <w:rFonts w:ascii="Arial Narrow" w:hAnsi="Arial Narrow" w:cs="Calibri"/>
                <w:color w:val="000000"/>
                <w:sz w:val="22"/>
                <w:szCs w:val="22"/>
              </w:rPr>
              <w:t>for</w:t>
            </w:r>
            <w:r>
              <w:rPr>
                <w:rFonts w:ascii="Arial Narrow" w:hAnsi="Arial Narrow" w:cs="Calibri"/>
                <w:color w:val="000000"/>
                <w:sz w:val="22"/>
                <w:szCs w:val="22"/>
              </w:rPr>
              <w:t xml:space="preserve"> SRAs and/or</w:t>
            </w:r>
            <w:r w:rsidRPr="00E87BFB">
              <w:rPr>
                <w:rFonts w:ascii="Arial Narrow" w:hAnsi="Arial Narrow" w:cs="Calibri"/>
                <w:color w:val="000000"/>
                <w:sz w:val="22"/>
                <w:szCs w:val="22"/>
              </w:rPr>
              <w:t xml:space="preserve"> VHFHSZ</w:t>
            </w:r>
            <w:r>
              <w:rPr>
                <w:rFonts w:ascii="Arial Narrow" w:hAnsi="Arial Narrow" w:cs="Calibri"/>
                <w:color w:val="000000"/>
                <w:sz w:val="22"/>
                <w:szCs w:val="22"/>
              </w:rPr>
              <w:t>s</w:t>
            </w:r>
            <w:r w:rsidRPr="00E87BFB">
              <w:rPr>
                <w:rFonts w:ascii="Arial Narrow" w:hAnsi="Arial Narrow" w:cs="Calibri"/>
                <w:color w:val="000000"/>
                <w:sz w:val="22"/>
                <w:szCs w:val="22"/>
              </w:rPr>
              <w:t>?</w:t>
            </w:r>
          </w:p>
        </w:tc>
        <w:tc>
          <w:tcPr>
            <w:tcW w:w="4797" w:type="dxa"/>
          </w:tcPr>
          <w:p w14:paraId="1140F485" w14:textId="2084BF27" w:rsidR="0043426F" w:rsidRDefault="00BE243D" w:rsidP="0043426F">
            <w:pPr>
              <w:spacing w:after="0"/>
              <w:rPr>
                <w:rFonts w:ascii="Arial Narrow" w:eastAsia="Calibri" w:hAnsi="Arial Narrow"/>
              </w:rPr>
            </w:pPr>
            <w:r>
              <w:rPr>
                <w:rFonts w:ascii="Arial Narrow" w:eastAsia="Calibri" w:hAnsi="Arial Narrow"/>
              </w:rPr>
              <w:t>Yes</w:t>
            </w:r>
          </w:p>
        </w:tc>
        <w:tc>
          <w:tcPr>
            <w:tcW w:w="4797" w:type="dxa"/>
          </w:tcPr>
          <w:p w14:paraId="21177FB5" w14:textId="18B01C21" w:rsidR="00BB572D" w:rsidRDefault="00A951F7" w:rsidP="0043426F">
            <w:pPr>
              <w:spacing w:after="0"/>
              <w:rPr>
                <w:rFonts w:ascii="Arial Narrow" w:eastAsia="Calibri" w:hAnsi="Arial Narrow"/>
              </w:rPr>
            </w:pPr>
            <w:r w:rsidRPr="00A951F7">
              <w:rPr>
                <w:rFonts w:ascii="Arial Narrow" w:eastAsia="Calibri" w:hAnsi="Arial Narrow"/>
              </w:rPr>
              <w:t>Murrieta Municipal Code Chapter 15.24 CALIFORNIA FIRE CODE AND CALIFORNIA FIRE CODE STANDARDS</w:t>
            </w:r>
          </w:p>
          <w:p w14:paraId="3733CA59" w14:textId="0B927C67" w:rsidR="00767BE3" w:rsidRDefault="00767BE3" w:rsidP="0043426F">
            <w:pPr>
              <w:spacing w:after="0"/>
              <w:rPr>
                <w:rFonts w:ascii="Arial Narrow" w:eastAsia="Calibri" w:hAnsi="Arial Narrow"/>
              </w:rPr>
            </w:pPr>
            <w:r w:rsidRPr="00767BE3">
              <w:rPr>
                <w:rFonts w:ascii="Arial Narrow" w:eastAsia="Calibri" w:hAnsi="Arial Narrow"/>
              </w:rPr>
              <w:t>“MFR in activities that are aimed at preventing fires and compliance with California Building Standards Code, Title 24, and the California Fire Code (California Code of Regulations, Title 24).” (Page 12-10)</w:t>
            </w:r>
          </w:p>
          <w:p w14:paraId="0535AC36" w14:textId="6908CE3E" w:rsidR="00A951F7" w:rsidRDefault="00A951F7" w:rsidP="0043426F">
            <w:pPr>
              <w:spacing w:after="0"/>
              <w:rPr>
                <w:rFonts w:ascii="Arial Narrow" w:eastAsia="Calibri" w:hAnsi="Arial Narrow"/>
              </w:rPr>
            </w:pPr>
            <w:r w:rsidRPr="00A951F7">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w:t>
            </w:r>
            <w:r>
              <w:rPr>
                <w:rFonts w:ascii="Arial Narrow" w:eastAsia="Calibri" w:hAnsi="Arial Narrow"/>
              </w:rPr>
              <w:t xml:space="preserve"> (Page 12-28)</w:t>
            </w:r>
          </w:p>
          <w:p w14:paraId="11DD1198" w14:textId="56970991" w:rsidR="00BE243D" w:rsidRDefault="00BE243D" w:rsidP="0043426F">
            <w:pPr>
              <w:spacing w:after="0"/>
              <w:rPr>
                <w:rFonts w:ascii="Arial Narrow" w:eastAsia="Calibri" w:hAnsi="Arial Narrow"/>
              </w:rPr>
            </w:pPr>
            <w:r w:rsidRPr="00BE243D">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01AF9B6C" w14:textId="77777777" w:rsidR="00A951F7" w:rsidRDefault="00BE243D" w:rsidP="0043426F">
            <w:pPr>
              <w:spacing w:after="0"/>
              <w:rPr>
                <w:rFonts w:ascii="Arial Narrow" w:eastAsia="Calibri" w:hAnsi="Arial Narrow"/>
              </w:rPr>
            </w:pPr>
            <w:r w:rsidRPr="00BE243D">
              <w:rPr>
                <w:rFonts w:ascii="Arial Narrow" w:eastAsia="Calibri" w:hAnsi="Arial Narrow"/>
              </w:rPr>
              <w:t xml:space="preserve">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w:t>
            </w:r>
            <w:r w:rsidRPr="00BE243D">
              <w:rPr>
                <w:rFonts w:ascii="Arial Narrow" w:eastAsia="Calibri" w:hAnsi="Arial Narrow"/>
              </w:rPr>
              <w:lastRenderedPageBreak/>
              <w:t>4290 &amp; Government Code 51175-51189.</w:t>
            </w:r>
            <w:r>
              <w:rPr>
                <w:rFonts w:ascii="Arial Narrow" w:eastAsia="Calibri" w:hAnsi="Arial Narrow"/>
              </w:rPr>
              <w:t xml:space="preserve"> (Page 12-30)</w:t>
            </w:r>
          </w:p>
          <w:p w14:paraId="03F15DC6" w14:textId="5C048EE5" w:rsidR="00A0140A" w:rsidRDefault="00A0140A" w:rsidP="0043426F">
            <w:pPr>
              <w:spacing w:after="0"/>
              <w:rPr>
                <w:rFonts w:ascii="Arial Narrow" w:eastAsia="Calibri" w:hAnsi="Arial Narrow"/>
              </w:rPr>
            </w:pPr>
            <w:r>
              <w:rPr>
                <w:rFonts w:ascii="Arial Narrow" w:eastAsia="Calibri" w:hAnsi="Arial Narrow"/>
              </w:rPr>
              <w:t>“</w:t>
            </w:r>
            <w:r w:rsidRPr="00A0140A">
              <w:rPr>
                <w:rFonts w:ascii="Arial Narrow" w:eastAsia="Calibri" w:hAnsi="Arial Narrow"/>
              </w:rPr>
              <w:t>The City must follow State and Federal laws and abide by County plans. The City coordinates with agencies from the County to Federal level in planning, enforcement, and emergency response.</w:t>
            </w:r>
            <w:r>
              <w:rPr>
                <w:rFonts w:ascii="Arial Narrow" w:eastAsia="Calibri" w:hAnsi="Arial Narrow"/>
              </w:rPr>
              <w:t>” (Page 12-34)</w:t>
            </w:r>
          </w:p>
        </w:tc>
      </w:tr>
      <w:tr w:rsidR="0043426F" w14:paraId="2DC84800" w14:textId="77777777" w:rsidTr="0063621B">
        <w:tc>
          <w:tcPr>
            <w:tcW w:w="4796" w:type="dxa"/>
            <w:vAlign w:val="center"/>
          </w:tcPr>
          <w:p w14:paraId="70449545" w14:textId="005E3824"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Are there goals and policies to avoid or minimize new residential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121F7174" w14:textId="190C82B3" w:rsidR="0043426F" w:rsidRDefault="00A0140A" w:rsidP="0043426F">
            <w:pPr>
              <w:spacing w:after="0"/>
              <w:rPr>
                <w:rFonts w:ascii="Arial Narrow" w:eastAsia="Calibri" w:hAnsi="Arial Narrow"/>
              </w:rPr>
            </w:pPr>
            <w:r>
              <w:rPr>
                <w:rFonts w:ascii="Arial Narrow" w:eastAsia="Calibri" w:hAnsi="Arial Narrow"/>
              </w:rPr>
              <w:t>No</w:t>
            </w:r>
          </w:p>
        </w:tc>
        <w:tc>
          <w:tcPr>
            <w:tcW w:w="4797" w:type="dxa"/>
          </w:tcPr>
          <w:p w14:paraId="6D7B7EC6" w14:textId="47771C20" w:rsidR="00D83A4D" w:rsidRDefault="00A0140A" w:rsidP="0043426F">
            <w:pPr>
              <w:spacing w:after="0"/>
              <w:rPr>
                <w:rFonts w:ascii="Arial Narrow" w:eastAsia="Calibri" w:hAnsi="Arial Narrow"/>
              </w:rPr>
            </w:pPr>
            <w:r>
              <w:rPr>
                <w:rFonts w:ascii="Arial Narrow" w:eastAsia="Calibri" w:hAnsi="Arial Narrow"/>
              </w:rPr>
              <w:t>Recommendation: Create a policy to avoid or minimize new development in the Very High Fire Hazard Severity Zone.</w:t>
            </w:r>
          </w:p>
          <w:p w14:paraId="3F7ECF84" w14:textId="4F85A2CE" w:rsidR="00672025" w:rsidRDefault="00672025" w:rsidP="0043426F">
            <w:pPr>
              <w:spacing w:after="0"/>
              <w:rPr>
                <w:rFonts w:ascii="Arial Narrow" w:eastAsia="Calibri" w:hAnsi="Arial Narrow"/>
              </w:rPr>
            </w:pPr>
            <w:r w:rsidRPr="00672025">
              <w:rPr>
                <w:rFonts w:ascii="Arial Narrow" w:eastAsia="Calibri" w:hAnsi="Arial Narrow"/>
              </w:rPr>
              <w:t>SAF-1.1 Encourage that areas be dedicated as open space when necessary and appropriate to protect property, minimize impacts to public health, and to provide safety from hazards such as wildland fires, earthquake fault zones or flood plains.</w:t>
            </w:r>
            <w:r>
              <w:rPr>
                <w:rFonts w:ascii="Arial Narrow" w:eastAsia="Calibri" w:hAnsi="Arial Narrow"/>
              </w:rPr>
              <w:t xml:space="preserve"> (Page 12-25)</w:t>
            </w:r>
          </w:p>
          <w:p w14:paraId="2E1715DA" w14:textId="77777777" w:rsidR="00DA341C" w:rsidRDefault="00DA341C" w:rsidP="0043426F">
            <w:pPr>
              <w:spacing w:after="0"/>
              <w:rPr>
                <w:rFonts w:ascii="Arial Narrow" w:eastAsia="Calibri" w:hAnsi="Arial Narrow"/>
              </w:rPr>
            </w:pPr>
            <w:r w:rsidRPr="00DA341C">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5B502C81" w14:textId="1114D5DB" w:rsidR="00613BFA" w:rsidRDefault="00613BFA" w:rsidP="0043426F">
            <w:pPr>
              <w:spacing w:after="0"/>
              <w:rPr>
                <w:rFonts w:ascii="Arial Narrow" w:eastAsia="Calibri" w:hAnsi="Arial Narrow"/>
              </w:rPr>
            </w:pPr>
            <w:r w:rsidRPr="00613BFA">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30)</w:t>
            </w:r>
          </w:p>
        </w:tc>
      </w:tr>
      <w:tr w:rsidR="0043426F" w14:paraId="3A1688EE" w14:textId="77777777" w:rsidTr="0063621B">
        <w:tc>
          <w:tcPr>
            <w:tcW w:w="4796" w:type="dxa"/>
            <w:vAlign w:val="center"/>
          </w:tcPr>
          <w:p w14:paraId="777EFA7E" w14:textId="399C5E1F"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Has fire safe design been incorporated into future development requirements?</w:t>
            </w:r>
          </w:p>
        </w:tc>
        <w:tc>
          <w:tcPr>
            <w:tcW w:w="4797" w:type="dxa"/>
          </w:tcPr>
          <w:p w14:paraId="5D5CB373" w14:textId="1865453D"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792B6BC6" w14:textId="77777777" w:rsidR="00D83A4D" w:rsidRDefault="00767BE3" w:rsidP="00CF5182">
            <w:pPr>
              <w:spacing w:after="0"/>
              <w:rPr>
                <w:rFonts w:ascii="Arial Narrow" w:eastAsia="Calibri" w:hAnsi="Arial Narrow"/>
              </w:rPr>
            </w:pPr>
            <w:r>
              <w:rPr>
                <w:rFonts w:ascii="Arial Narrow" w:eastAsia="Calibri" w:hAnsi="Arial Narrow"/>
              </w:rPr>
              <w:t>“</w:t>
            </w:r>
            <w:r w:rsidRPr="00767BE3">
              <w:rPr>
                <w:rFonts w:ascii="Arial Narrow" w:eastAsia="Calibri" w:hAnsi="Arial Narrow"/>
              </w:rPr>
              <w:t>MFR in activities that are aimed at preventing fires and compliance with California Building Standards Code, Title 24, and the California Fire Code (California Code of Regulations, Title 24).</w:t>
            </w:r>
            <w:r>
              <w:rPr>
                <w:rFonts w:ascii="Arial Narrow" w:eastAsia="Calibri" w:hAnsi="Arial Narrow"/>
              </w:rPr>
              <w:t>” (Page 12-10)</w:t>
            </w:r>
          </w:p>
          <w:p w14:paraId="08906165" w14:textId="77777777" w:rsidR="00D02C57" w:rsidRDefault="00D02C57" w:rsidP="00CF5182">
            <w:pPr>
              <w:spacing w:after="0"/>
              <w:rPr>
                <w:rFonts w:ascii="Arial Narrow" w:eastAsia="Calibri" w:hAnsi="Arial Narrow"/>
              </w:rPr>
            </w:pPr>
            <w:r w:rsidRPr="00D02C57">
              <w:rPr>
                <w:rFonts w:ascii="Arial Narrow" w:eastAsia="Calibri" w:hAnsi="Arial Narrow"/>
              </w:rPr>
              <w:t xml:space="preserve">SAF-5.6 Require that all structures and facilities in the City adhere to City, State and National </w:t>
            </w:r>
            <w:r w:rsidRPr="00D02C57">
              <w:rPr>
                <w:rFonts w:ascii="Arial Narrow" w:eastAsia="Calibri" w:hAnsi="Arial Narrow"/>
              </w:rPr>
              <w:lastRenderedPageBreak/>
              <w:t>regulatory standards such as the International Building and Fire Codes and other applicable fire safety standards. (Page 12-28)</w:t>
            </w:r>
          </w:p>
          <w:p w14:paraId="28A91D23" w14:textId="2D076D91" w:rsidR="00D02C57" w:rsidRDefault="00D02C57" w:rsidP="00CF5182">
            <w:pPr>
              <w:spacing w:after="0"/>
              <w:rPr>
                <w:rFonts w:ascii="Arial Narrow" w:eastAsia="Calibri" w:hAnsi="Arial Narrow"/>
              </w:rPr>
            </w:pPr>
            <w:r w:rsidRPr="00D02C57">
              <w:rPr>
                <w:rFonts w:ascii="Arial Narrow" w:eastAsia="Calibri" w:hAnsi="Arial Narrow"/>
              </w:rPr>
              <w:t>SAF-5.7 Involve MFR in the early design stage of all projects requiring review to ensure MFR input and appropriate modifications and fire safe design is incorporated in future development.</w:t>
            </w:r>
            <w:r>
              <w:rPr>
                <w:rFonts w:ascii="Arial Narrow" w:eastAsia="Calibri" w:hAnsi="Arial Narrow"/>
              </w:rPr>
              <w:t xml:space="preserve"> (Page 12-28)</w:t>
            </w:r>
          </w:p>
          <w:p w14:paraId="110316E4" w14:textId="07B82014" w:rsidR="008F494C" w:rsidRDefault="008F494C" w:rsidP="00CF5182">
            <w:pPr>
              <w:spacing w:after="0"/>
              <w:rPr>
                <w:rFonts w:ascii="Arial Narrow" w:eastAsia="Calibri" w:hAnsi="Arial Narrow"/>
              </w:rPr>
            </w:pPr>
            <w:r w:rsidRPr="008F494C">
              <w:rPr>
                <w:rFonts w:ascii="Arial Narrow" w:eastAsia="Calibri" w:hAnsi="Arial Narrow"/>
              </w:rPr>
              <w:t>SAF-6.10 Review the adequacy and accessibility of the fire protection infrastructure annually relative to growth and development. (Page 12-29)</w:t>
            </w:r>
          </w:p>
          <w:p w14:paraId="0256767A" w14:textId="77777777" w:rsidR="00D02C57" w:rsidRDefault="00D02C57" w:rsidP="00CF5182">
            <w:pPr>
              <w:spacing w:after="0"/>
              <w:rPr>
                <w:rFonts w:ascii="Arial Narrow" w:eastAsia="Calibri" w:hAnsi="Arial Narrow"/>
              </w:rPr>
            </w:pPr>
            <w:r w:rsidRPr="00D02C57">
              <w:rPr>
                <w:rFonts w:ascii="Arial Narrow" w:eastAsia="Calibri" w:hAnsi="Arial Narrow"/>
              </w:rPr>
              <w:t>SAF-6.12 Monitor and evaluate evacuation routes when new roads are constructed, improved or connected through the region in coordination with other agencies, such as adjacent cities and WRCOG.</w:t>
            </w:r>
            <w:r>
              <w:rPr>
                <w:rFonts w:ascii="Arial Narrow" w:eastAsia="Calibri" w:hAnsi="Arial Narrow"/>
              </w:rPr>
              <w:t xml:space="preserve"> (Page 12-29)</w:t>
            </w:r>
          </w:p>
          <w:p w14:paraId="6495B107" w14:textId="77777777" w:rsidR="00D02C57" w:rsidRDefault="00D02C57" w:rsidP="00CF5182">
            <w:pPr>
              <w:spacing w:after="0"/>
              <w:rPr>
                <w:rFonts w:ascii="Arial Narrow" w:eastAsia="Calibri" w:hAnsi="Arial Narrow"/>
              </w:rPr>
            </w:pPr>
            <w:r w:rsidRPr="00D02C57">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0127F73B" w14:textId="77777777" w:rsidR="00D02C57" w:rsidRDefault="00D02C57" w:rsidP="00CF5182">
            <w:pPr>
              <w:spacing w:after="0"/>
              <w:rPr>
                <w:rFonts w:ascii="Arial Narrow" w:eastAsia="Calibri" w:hAnsi="Arial Narrow"/>
              </w:rPr>
            </w:pPr>
            <w:r w:rsidRPr="00D02C57">
              <w:rPr>
                <w:rFonts w:ascii="Arial Narrow" w:eastAsia="Calibri" w:hAnsi="Arial Narrow"/>
              </w:rPr>
              <w:t>SAF-7.2 Require all new development to be located in or adjacent to wildland areas to assess its vulnerability to fire and its potential as a source of fire through a Fire Protection Plan analysis.</w:t>
            </w:r>
            <w:r>
              <w:rPr>
                <w:rFonts w:ascii="Arial Narrow" w:eastAsia="Calibri" w:hAnsi="Arial Narrow"/>
              </w:rPr>
              <w:t xml:space="preserve"> (Page 12-29).</w:t>
            </w:r>
          </w:p>
          <w:p w14:paraId="21B26175" w14:textId="77777777" w:rsidR="00D02C57" w:rsidRDefault="00D02C57" w:rsidP="00CF5182">
            <w:pPr>
              <w:spacing w:after="0"/>
              <w:rPr>
                <w:rFonts w:ascii="Arial Narrow" w:eastAsia="Calibri" w:hAnsi="Arial Narrow"/>
              </w:rPr>
            </w:pPr>
            <w:r w:rsidRPr="00D02C57">
              <w:rPr>
                <w:rFonts w:ascii="Arial Narrow" w:eastAsia="Calibri" w:hAnsi="Arial Narrow"/>
              </w:rPr>
              <w:t>SAF-7.3 Encourage the use of development features such as roads and irrigated/landscaped open space to buffer homes from wildland fire.</w:t>
            </w:r>
            <w:r>
              <w:rPr>
                <w:rFonts w:ascii="Arial Narrow" w:eastAsia="Calibri" w:hAnsi="Arial Narrow"/>
              </w:rPr>
              <w:t xml:space="preserve"> (Page 12-29)</w:t>
            </w:r>
          </w:p>
          <w:p w14:paraId="08405CA7" w14:textId="77777777" w:rsidR="00D02C57" w:rsidRDefault="00D02C57" w:rsidP="00CF5182">
            <w:pPr>
              <w:spacing w:after="0"/>
              <w:rPr>
                <w:rFonts w:ascii="Arial Narrow" w:eastAsia="Calibri" w:hAnsi="Arial Narrow"/>
              </w:rPr>
            </w:pPr>
            <w:r w:rsidRPr="00D02C57">
              <w:rPr>
                <w:rFonts w:ascii="Arial Narrow" w:eastAsia="Calibri" w:hAnsi="Arial Narrow"/>
              </w:rPr>
              <w:t xml:space="preserve">SAF-7.5 Continue to implement a proactive vegetation management program to reduce fire hazards on existing private properties and where applicable, require new development to enter into a long-term maintenance agreement for vegetation management in defensible space, fuel breaks and </w:t>
            </w:r>
            <w:r w:rsidRPr="00D02C57">
              <w:rPr>
                <w:rFonts w:ascii="Arial Narrow" w:eastAsia="Calibri" w:hAnsi="Arial Narrow"/>
              </w:rPr>
              <w:lastRenderedPageBreak/>
              <w:t>roadside fuel reduction within the Very High Fire Zones.</w:t>
            </w:r>
            <w:r>
              <w:rPr>
                <w:rFonts w:ascii="Arial Narrow" w:eastAsia="Calibri" w:hAnsi="Arial Narrow"/>
              </w:rPr>
              <w:t xml:space="preserve"> (Page 12-29)</w:t>
            </w:r>
          </w:p>
          <w:p w14:paraId="616DF9FA" w14:textId="77777777" w:rsidR="00D02C57" w:rsidRDefault="00D02C57" w:rsidP="00CF5182">
            <w:pPr>
              <w:spacing w:after="0"/>
              <w:rPr>
                <w:rFonts w:ascii="Arial Narrow" w:eastAsia="Calibri" w:hAnsi="Arial Narrow"/>
              </w:rPr>
            </w:pPr>
            <w:r w:rsidRPr="00D02C57">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29)</w:t>
            </w:r>
          </w:p>
          <w:p w14:paraId="485D3066" w14:textId="2CB637BC" w:rsidR="00D02C57" w:rsidRDefault="00D02C57" w:rsidP="00CF5182">
            <w:pPr>
              <w:spacing w:after="0"/>
              <w:rPr>
                <w:rFonts w:ascii="Arial Narrow" w:eastAsia="Calibri" w:hAnsi="Arial Narrow"/>
              </w:rPr>
            </w:pPr>
            <w:r w:rsidRPr="00D02C57">
              <w:rPr>
                <w:rFonts w:ascii="Arial Narrow" w:eastAsia="Calibri" w:hAnsi="Arial Narrow"/>
              </w:rPr>
              <w:t>SAF-11.4 Continue to ensure that each development or neighborhood in the City has adequate emergency ingress and egress.</w:t>
            </w:r>
            <w:r>
              <w:rPr>
                <w:rFonts w:ascii="Arial Narrow" w:eastAsia="Calibri" w:hAnsi="Arial Narrow"/>
              </w:rPr>
              <w:t xml:space="preserve"> (Page 12-29)</w:t>
            </w:r>
          </w:p>
        </w:tc>
      </w:tr>
      <w:tr w:rsidR="0043426F" w14:paraId="776C7A93" w14:textId="77777777" w:rsidTr="0063621B">
        <w:tc>
          <w:tcPr>
            <w:tcW w:w="4796" w:type="dxa"/>
            <w:vAlign w:val="center"/>
          </w:tcPr>
          <w:p w14:paraId="0D8FDE11" w14:textId="3ED3A913"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Are new essential public facilities located outside high fire risk areas, </w:t>
            </w:r>
            <w:r>
              <w:rPr>
                <w:rFonts w:ascii="Arial Narrow" w:hAnsi="Arial Narrow" w:cs="Calibri"/>
                <w:color w:val="000000"/>
                <w:sz w:val="22"/>
                <w:szCs w:val="22"/>
              </w:rPr>
              <w:t xml:space="preserve">such as VHFHSZs, </w:t>
            </w:r>
            <w:r w:rsidRPr="00CA5A34">
              <w:rPr>
                <w:rFonts w:ascii="Arial Narrow" w:hAnsi="Arial Narrow" w:cs="Calibri"/>
                <w:color w:val="000000"/>
                <w:sz w:val="22"/>
                <w:szCs w:val="22"/>
              </w:rPr>
              <w:t>when feasible?</w:t>
            </w:r>
          </w:p>
        </w:tc>
        <w:tc>
          <w:tcPr>
            <w:tcW w:w="4797" w:type="dxa"/>
          </w:tcPr>
          <w:p w14:paraId="6346F037" w14:textId="7736314D"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337A571B" w14:textId="5D66D769" w:rsidR="0043426F" w:rsidRDefault="00D02C57" w:rsidP="0043426F">
            <w:pPr>
              <w:spacing w:after="0"/>
              <w:rPr>
                <w:rFonts w:ascii="Arial Narrow" w:eastAsia="Calibri" w:hAnsi="Arial Narrow"/>
              </w:rPr>
            </w:pPr>
            <w:r w:rsidRPr="00D02C57">
              <w:rPr>
                <w:rFonts w:ascii="Arial Narrow" w:eastAsia="Calibri" w:hAnsi="Arial Narrow"/>
              </w:rPr>
              <w:t>SAF-7.7 Locate essential public facilities outside Very High Fire Zones when feasible with consideration that the local surrounding cities are also growing and development may fill in between and essential public facilities may be necessary in these areas.</w:t>
            </w:r>
            <w:r>
              <w:rPr>
                <w:rFonts w:ascii="Arial Narrow" w:eastAsia="Calibri" w:hAnsi="Arial Narrow"/>
              </w:rPr>
              <w:t xml:space="preserve"> (Page 12-30)</w:t>
            </w:r>
          </w:p>
        </w:tc>
      </w:tr>
      <w:tr w:rsidR="0043426F" w14:paraId="14CE653A" w14:textId="77777777" w:rsidTr="0063621B">
        <w:tc>
          <w:tcPr>
            <w:tcW w:w="4796" w:type="dxa"/>
            <w:vAlign w:val="center"/>
          </w:tcPr>
          <w:p w14:paraId="17A75C74" w14:textId="590A0FA6"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lans or actions identified to mitigate existing non-conforming development to contemporary fire safe standards, in terms of road standards and vegetative hazard?</w:t>
            </w:r>
          </w:p>
        </w:tc>
        <w:tc>
          <w:tcPr>
            <w:tcW w:w="4797" w:type="dxa"/>
          </w:tcPr>
          <w:p w14:paraId="0A929C25" w14:textId="00FFD6A4"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1F9CC3C3" w14:textId="77777777" w:rsidR="001B0510" w:rsidRDefault="00A046BB" w:rsidP="0043426F">
            <w:pPr>
              <w:spacing w:after="0"/>
              <w:rPr>
                <w:rFonts w:ascii="Arial Narrow" w:eastAsia="Calibri" w:hAnsi="Arial Narrow"/>
              </w:rPr>
            </w:pPr>
            <w:r w:rsidRPr="00A046BB">
              <w:rPr>
                <w:rFonts w:ascii="Arial Narrow" w:eastAsia="Calibri" w:hAnsi="Arial Narrow"/>
              </w:rPr>
              <w:t>SAF-5.1 Continue efforts to reduce fire hazards associated with older buildings, multi-family housing, and fire-prone industrial facilities throughout the City.</w:t>
            </w:r>
            <w:r>
              <w:rPr>
                <w:rFonts w:ascii="Arial Narrow" w:eastAsia="Calibri" w:hAnsi="Arial Narrow"/>
              </w:rPr>
              <w:t xml:space="preserve"> (Page 12-27)</w:t>
            </w:r>
          </w:p>
          <w:p w14:paraId="275A054F" w14:textId="77777777" w:rsidR="00623BE2" w:rsidRDefault="00623BE2" w:rsidP="0043426F">
            <w:pPr>
              <w:spacing w:after="0"/>
              <w:rPr>
                <w:rFonts w:ascii="Arial Narrow" w:eastAsia="Calibri" w:hAnsi="Arial Narrow"/>
              </w:rPr>
            </w:pPr>
            <w:r w:rsidRPr="00623BE2">
              <w:rPr>
                <w:rFonts w:ascii="Arial Narrow" w:eastAsia="Calibri" w:hAnsi="Arial Narrow"/>
              </w:rPr>
              <w:t>SAF-5.5 Require that all dedicated open space or undeveloped areas meet specifications for wildland fire safety.</w:t>
            </w:r>
            <w:r>
              <w:rPr>
                <w:rFonts w:ascii="Arial Narrow" w:eastAsia="Calibri" w:hAnsi="Arial Narrow"/>
              </w:rPr>
              <w:t xml:space="preserve"> (Page 12-27)</w:t>
            </w:r>
          </w:p>
          <w:p w14:paraId="7918ADE1" w14:textId="77777777" w:rsidR="00623BE2" w:rsidRDefault="00623BE2" w:rsidP="0043426F">
            <w:pPr>
              <w:spacing w:after="0"/>
              <w:rPr>
                <w:rFonts w:ascii="Arial Narrow" w:eastAsia="Calibri" w:hAnsi="Arial Narrow"/>
              </w:rPr>
            </w:pPr>
            <w:r w:rsidRPr="00623BE2">
              <w:rPr>
                <w:rFonts w:ascii="Arial Narrow" w:eastAsia="Calibri" w:hAnsi="Arial Narrow"/>
              </w:rPr>
              <w:t>SAF-6.12 Monitor and evaluate evacuation routes when new roads are constructed, improved or connected through the region in coordination with other agencies, such as adjacent cities and WRCOG.</w:t>
            </w:r>
            <w:r>
              <w:rPr>
                <w:rFonts w:ascii="Arial Narrow" w:eastAsia="Calibri" w:hAnsi="Arial Narrow"/>
              </w:rPr>
              <w:t xml:space="preserve"> (Page 12-29)</w:t>
            </w:r>
          </w:p>
          <w:p w14:paraId="4D518070" w14:textId="77777777" w:rsidR="00623BE2" w:rsidRDefault="00623BE2" w:rsidP="0043426F">
            <w:pPr>
              <w:spacing w:after="0"/>
              <w:rPr>
                <w:rFonts w:ascii="Arial Narrow" w:eastAsia="Calibri" w:hAnsi="Arial Narrow"/>
              </w:rPr>
            </w:pPr>
            <w:r w:rsidRPr="00623BE2">
              <w:rPr>
                <w:rFonts w:ascii="Arial Narrow" w:eastAsia="Calibri" w:hAnsi="Arial Narrow"/>
              </w:rPr>
              <w:t xml:space="preserve">SAF-7.5 Continue to implement a proactive vegetation management program to reduce fire hazards on existing private properties and where applicable, require new development to enter into a long-term maintenance agreement for vegetation </w:t>
            </w:r>
            <w:r w:rsidRPr="00623BE2">
              <w:rPr>
                <w:rFonts w:ascii="Arial Narrow" w:eastAsia="Calibri" w:hAnsi="Arial Narrow"/>
              </w:rPr>
              <w:lastRenderedPageBreak/>
              <w:t>management in defensible space, fuel breaks and roadside fuel reduction within the Very High Fire Zones.</w:t>
            </w:r>
            <w:r>
              <w:rPr>
                <w:rFonts w:ascii="Arial Narrow" w:eastAsia="Calibri" w:hAnsi="Arial Narrow"/>
              </w:rPr>
              <w:t xml:space="preserve"> (Page 12-29)</w:t>
            </w:r>
          </w:p>
          <w:p w14:paraId="5B5AB26D" w14:textId="77777777" w:rsidR="005E5352" w:rsidRDefault="005E5352" w:rsidP="0043426F">
            <w:pPr>
              <w:spacing w:after="0"/>
              <w:rPr>
                <w:rFonts w:ascii="Arial Narrow" w:eastAsia="Calibri" w:hAnsi="Arial Narrow"/>
              </w:rPr>
            </w:pPr>
            <w:r w:rsidRPr="005E5352">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30)</w:t>
            </w:r>
          </w:p>
          <w:p w14:paraId="357CEE4A" w14:textId="6312BE73" w:rsidR="005E5352" w:rsidRDefault="005E5352" w:rsidP="0043426F">
            <w:pPr>
              <w:spacing w:after="0"/>
              <w:rPr>
                <w:rFonts w:ascii="Arial Narrow" w:eastAsia="Calibri" w:hAnsi="Arial Narrow"/>
              </w:rPr>
            </w:pPr>
            <w:r w:rsidRPr="005E5352">
              <w:rPr>
                <w:rFonts w:ascii="Arial Narrow" w:eastAsia="Calibri" w:hAnsi="Arial Narrow"/>
              </w:rPr>
              <w:t>SAF-11.4 Continue to ensure that each development or neighborhood in the City has adequate emergency ingress and egress.</w:t>
            </w:r>
            <w:r>
              <w:rPr>
                <w:rFonts w:ascii="Arial Narrow" w:eastAsia="Calibri" w:hAnsi="Arial Narrow"/>
              </w:rPr>
              <w:t xml:space="preserve"> (Page 12-33)</w:t>
            </w:r>
          </w:p>
        </w:tc>
      </w:tr>
      <w:tr w:rsidR="0043426F" w14:paraId="2F39C75B" w14:textId="77777777" w:rsidTr="0063621B">
        <w:tc>
          <w:tcPr>
            <w:tcW w:w="4796" w:type="dxa"/>
            <w:vAlign w:val="center"/>
          </w:tcPr>
          <w:p w14:paraId="4D0E1B77" w14:textId="720733A9"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Does the plan include policies to evaluate re-development after a large fire?</w:t>
            </w:r>
          </w:p>
        </w:tc>
        <w:tc>
          <w:tcPr>
            <w:tcW w:w="4797" w:type="dxa"/>
          </w:tcPr>
          <w:p w14:paraId="31408351" w14:textId="03F3C743"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3EF1CA4B" w14:textId="77777777" w:rsidR="0043426F" w:rsidRDefault="006E509F" w:rsidP="0043426F">
            <w:pPr>
              <w:spacing w:after="0"/>
              <w:rPr>
                <w:rFonts w:ascii="Arial Narrow" w:eastAsia="Calibri" w:hAnsi="Arial Narrow"/>
              </w:rPr>
            </w:pPr>
            <w:r w:rsidRPr="006E509F">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w:t>
            </w:r>
            <w:r>
              <w:rPr>
                <w:rFonts w:ascii="Arial Narrow" w:eastAsia="Calibri" w:hAnsi="Arial Narrow"/>
              </w:rPr>
              <w:t xml:space="preserve"> (Page 12-28)</w:t>
            </w:r>
          </w:p>
          <w:p w14:paraId="40836E86" w14:textId="77777777" w:rsidR="006E509F" w:rsidRDefault="006E509F" w:rsidP="0043426F">
            <w:pPr>
              <w:spacing w:after="0"/>
              <w:rPr>
                <w:rFonts w:ascii="Arial Narrow" w:eastAsia="Calibri" w:hAnsi="Arial Narrow"/>
              </w:rPr>
            </w:pPr>
            <w:r w:rsidRPr="006E509F">
              <w:rPr>
                <w:rFonts w:ascii="Arial Narrow" w:eastAsia="Calibri" w:hAnsi="Arial Narrow"/>
              </w:rPr>
              <w:t>SAF-5.7 Involve MFR in the early design stage of all projects requiring review to ensure MFR input and appropriate modifications and fire safe design is incorporated in future development.</w:t>
            </w:r>
            <w:r>
              <w:rPr>
                <w:rFonts w:ascii="Arial Narrow" w:eastAsia="Calibri" w:hAnsi="Arial Narrow"/>
              </w:rPr>
              <w:t xml:space="preserve"> (Page 12-28)</w:t>
            </w:r>
          </w:p>
          <w:p w14:paraId="1482B035" w14:textId="77777777" w:rsidR="006E509F" w:rsidRDefault="006E509F" w:rsidP="0043426F">
            <w:pPr>
              <w:spacing w:after="0"/>
              <w:rPr>
                <w:rFonts w:ascii="Arial Narrow" w:eastAsia="Calibri" w:hAnsi="Arial Narrow"/>
              </w:rPr>
            </w:pPr>
            <w:r w:rsidRPr="006E509F">
              <w:rPr>
                <w:rFonts w:ascii="Arial Narrow" w:eastAsia="Calibri" w:hAnsi="Arial Narrow"/>
              </w:rPr>
              <w:t>SAF-6.13 Expedite reviews for building permits for the reconstruction of fire damaged structures.</w:t>
            </w:r>
            <w:r>
              <w:rPr>
                <w:rFonts w:ascii="Arial Narrow" w:eastAsia="Calibri" w:hAnsi="Arial Narrow"/>
              </w:rPr>
              <w:t xml:space="preserve"> (Page 12-29)</w:t>
            </w:r>
          </w:p>
          <w:p w14:paraId="4E04EB9A" w14:textId="77777777" w:rsidR="006E509F" w:rsidRDefault="006E509F" w:rsidP="0043426F">
            <w:pPr>
              <w:spacing w:after="0"/>
              <w:rPr>
                <w:rFonts w:ascii="Arial Narrow" w:eastAsia="Calibri" w:hAnsi="Arial Narrow"/>
              </w:rPr>
            </w:pPr>
            <w:r w:rsidRPr="006E509F">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12FA8129" w14:textId="08A093B5" w:rsidR="006E509F" w:rsidRDefault="006E509F" w:rsidP="0043426F">
            <w:pPr>
              <w:spacing w:after="0"/>
              <w:rPr>
                <w:rFonts w:ascii="Arial Narrow" w:eastAsia="Calibri" w:hAnsi="Arial Narrow"/>
              </w:rPr>
            </w:pPr>
            <w:r w:rsidRPr="006E509F">
              <w:rPr>
                <w:rFonts w:ascii="Arial Narrow" w:eastAsia="Calibri" w:hAnsi="Arial Narrow"/>
              </w:rPr>
              <w:t xml:space="preserve">SAF-7.6 MFR will consider different forms of mitigation for new residential development in Very High Fire Zones to minimize potential fire hazards through feasible project design, including but not </w:t>
            </w:r>
            <w:r w:rsidRPr="006E509F">
              <w:rPr>
                <w:rFonts w:ascii="Arial Narrow" w:eastAsia="Calibri" w:hAnsi="Arial Narrow"/>
              </w:rPr>
              <w:lastRenderedPageBreak/>
              <w:t>limited to designing development to meet or exceed compliance with current Public Resources Code 4290 &amp; Government Code 51175-51189.</w:t>
            </w:r>
            <w:r>
              <w:rPr>
                <w:rFonts w:ascii="Arial Narrow" w:eastAsia="Calibri" w:hAnsi="Arial Narrow"/>
              </w:rPr>
              <w:t xml:space="preserve"> (Page 12-30)</w:t>
            </w:r>
          </w:p>
        </w:tc>
      </w:tr>
      <w:tr w:rsidR="0043426F" w14:paraId="609482D0" w14:textId="77777777" w:rsidTr="0063621B">
        <w:tc>
          <w:tcPr>
            <w:tcW w:w="4796" w:type="dxa"/>
            <w:vAlign w:val="center"/>
          </w:tcPr>
          <w:p w14:paraId="56A1B025" w14:textId="24A3EDE7"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lastRenderedPageBreak/>
              <w:t>Is fuel modification around homes and subdivisions required for new development in SRA</w:t>
            </w:r>
            <w:r>
              <w:rPr>
                <w:rFonts w:ascii="Arial Narrow" w:hAnsi="Arial Narrow" w:cs="Calibri"/>
                <w:color w:val="000000"/>
                <w:sz w:val="22"/>
                <w:szCs w:val="22"/>
              </w:rPr>
              <w:t>s</w:t>
            </w:r>
            <w:r w:rsidRPr="003668EC">
              <w:rPr>
                <w:rFonts w:ascii="Arial Narrow" w:hAnsi="Arial Narrow" w:cs="Calibri"/>
                <w:color w:val="000000"/>
                <w:sz w:val="22"/>
                <w:szCs w:val="22"/>
              </w:rPr>
              <w:t xml:space="preserve"> or VHFHSZ</w:t>
            </w:r>
            <w:r>
              <w:rPr>
                <w:rFonts w:ascii="Arial Narrow" w:hAnsi="Arial Narrow" w:cs="Calibri"/>
                <w:color w:val="000000"/>
                <w:sz w:val="22"/>
                <w:szCs w:val="22"/>
              </w:rPr>
              <w:t>s</w:t>
            </w:r>
            <w:r w:rsidRPr="003668EC">
              <w:rPr>
                <w:rFonts w:ascii="Arial Narrow" w:hAnsi="Arial Narrow" w:cs="Calibri"/>
                <w:color w:val="000000"/>
                <w:sz w:val="22"/>
                <w:szCs w:val="22"/>
              </w:rPr>
              <w:t>?</w:t>
            </w:r>
          </w:p>
        </w:tc>
        <w:tc>
          <w:tcPr>
            <w:tcW w:w="4797" w:type="dxa"/>
          </w:tcPr>
          <w:p w14:paraId="13EF5D3A" w14:textId="0FCF59FE"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66F096E9" w14:textId="77777777" w:rsidR="0043426F" w:rsidRDefault="006E509F" w:rsidP="0043426F">
            <w:pPr>
              <w:spacing w:after="0"/>
              <w:rPr>
                <w:rFonts w:ascii="Arial Narrow" w:eastAsia="Calibri" w:hAnsi="Arial Narrow"/>
              </w:rPr>
            </w:pPr>
            <w:r w:rsidRPr="006E509F">
              <w:rPr>
                <w:rFonts w:ascii="Arial Narrow" w:eastAsia="Calibri" w:hAnsi="Arial Narrow"/>
              </w:rPr>
              <w:t>SAF-5.5 Require that all dedicated open space or undeveloped areas meet specifications for wildland fire safety.</w:t>
            </w:r>
            <w:r>
              <w:rPr>
                <w:rFonts w:ascii="Arial Narrow" w:eastAsia="Calibri" w:hAnsi="Arial Narrow"/>
              </w:rPr>
              <w:t xml:space="preserve"> (Page 12-27)</w:t>
            </w:r>
          </w:p>
          <w:p w14:paraId="2F3F35B2" w14:textId="144B0BF0" w:rsidR="006E509F" w:rsidRDefault="006E509F" w:rsidP="0043426F">
            <w:pPr>
              <w:spacing w:after="0"/>
              <w:rPr>
                <w:rFonts w:ascii="Arial Narrow" w:eastAsia="Calibri" w:hAnsi="Arial Narrow"/>
              </w:rPr>
            </w:pPr>
            <w:r w:rsidRPr="006E509F">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w:t>
            </w:r>
            <w:r>
              <w:rPr>
                <w:rFonts w:ascii="Arial Narrow" w:eastAsia="Calibri" w:hAnsi="Arial Narrow"/>
              </w:rPr>
              <w:t xml:space="preserve"> (Page 12-28)</w:t>
            </w:r>
          </w:p>
          <w:p w14:paraId="4ACF23EA" w14:textId="77777777" w:rsidR="00EB4E97" w:rsidRPr="00EB4E97" w:rsidRDefault="00EB4E97" w:rsidP="00EB4E97">
            <w:pPr>
              <w:spacing w:after="0"/>
              <w:rPr>
                <w:rFonts w:ascii="Arial Narrow" w:eastAsia="Calibri" w:hAnsi="Arial Narrow"/>
              </w:rPr>
            </w:pPr>
            <w:r w:rsidRPr="00EB4E97">
              <w:rPr>
                <w:rFonts w:ascii="Arial Narrow" w:eastAsia="Calibri" w:hAnsi="Arial Narrow"/>
              </w:rPr>
              <w:t>SAF-5.7 Involve MFR in the early design stage of all projects requiring review to ensure MFR input and appropriate modifications and fire safe design is incorporated in future development. (Page 12-28)</w:t>
            </w:r>
          </w:p>
          <w:p w14:paraId="1E15B461" w14:textId="07A196E9" w:rsidR="00EB4E97" w:rsidRDefault="00EB4E97" w:rsidP="00EB4E97">
            <w:pPr>
              <w:spacing w:after="0"/>
              <w:rPr>
                <w:rFonts w:ascii="Arial Narrow" w:eastAsia="Calibri" w:hAnsi="Arial Narrow"/>
              </w:rPr>
            </w:pPr>
            <w:r w:rsidRPr="00EB4E97">
              <w:rPr>
                <w:rFonts w:ascii="Arial Narrow" w:eastAsia="Calibri" w:hAnsi="Arial Narrow"/>
              </w:rPr>
              <w:t>SAF-6.13 Expedite reviews for building permits for the reconstruction of fire damaged structures. (Page 12-29)</w:t>
            </w:r>
          </w:p>
          <w:p w14:paraId="2F7C305E" w14:textId="77777777" w:rsidR="004F0220" w:rsidRDefault="004F0220" w:rsidP="0043426F">
            <w:pPr>
              <w:spacing w:after="0"/>
              <w:rPr>
                <w:rFonts w:ascii="Arial Narrow" w:eastAsia="Calibri" w:hAnsi="Arial Narrow"/>
              </w:rPr>
            </w:pPr>
            <w:r w:rsidRPr="004F0220">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4ACE81DD" w14:textId="77777777" w:rsidR="004F0220" w:rsidRDefault="004F0220" w:rsidP="0043426F">
            <w:pPr>
              <w:spacing w:after="0"/>
              <w:rPr>
                <w:rFonts w:ascii="Arial Narrow" w:eastAsia="Calibri" w:hAnsi="Arial Narrow"/>
              </w:rPr>
            </w:pPr>
            <w:r w:rsidRPr="004F0220">
              <w:rPr>
                <w:rFonts w:ascii="Arial Narrow" w:eastAsia="Calibri" w:hAnsi="Arial Narrow"/>
              </w:rPr>
              <w:t>SAF-7.3 Encourage the use of development features such as roads and irrigated/landscaped open space to buffer homes from wildland fire.</w:t>
            </w:r>
            <w:r>
              <w:rPr>
                <w:rFonts w:ascii="Arial Narrow" w:eastAsia="Calibri" w:hAnsi="Arial Narrow"/>
              </w:rPr>
              <w:t xml:space="preserve"> (Page 12-29)</w:t>
            </w:r>
          </w:p>
          <w:p w14:paraId="12232BFA" w14:textId="77777777" w:rsidR="004F0220" w:rsidRDefault="004F0220" w:rsidP="0043426F">
            <w:pPr>
              <w:spacing w:after="0"/>
              <w:rPr>
                <w:rFonts w:ascii="Arial Narrow" w:eastAsia="Calibri" w:hAnsi="Arial Narrow"/>
              </w:rPr>
            </w:pPr>
            <w:r w:rsidRPr="004F0220">
              <w:rPr>
                <w:rFonts w:ascii="Arial Narrow" w:eastAsia="Calibri" w:hAnsi="Arial Narrow"/>
              </w:rPr>
              <w:t>SAF-7.5 Continue to implement a proactive vegetation management program to reduce fire hazards on existing private properties and where applicable, require new development to enter into a long-term maintenance agreement for vegetation management in defensible space, fuel breaks and roadside fuel reduction within the Very High Fire Zones.</w:t>
            </w:r>
            <w:r>
              <w:rPr>
                <w:rFonts w:ascii="Arial Narrow" w:eastAsia="Calibri" w:hAnsi="Arial Narrow"/>
              </w:rPr>
              <w:t xml:space="preserve"> (Page 12-29)</w:t>
            </w:r>
          </w:p>
          <w:p w14:paraId="60D82F1E" w14:textId="42207E0F" w:rsidR="004F0220" w:rsidRDefault="004F0220" w:rsidP="0043426F">
            <w:pPr>
              <w:spacing w:after="0"/>
              <w:rPr>
                <w:rFonts w:ascii="Arial Narrow" w:eastAsia="Calibri" w:hAnsi="Arial Narrow"/>
              </w:rPr>
            </w:pPr>
            <w:r w:rsidRPr="004F0220">
              <w:rPr>
                <w:rFonts w:ascii="Arial Narrow" w:eastAsia="Calibri" w:hAnsi="Arial Narrow"/>
              </w:rPr>
              <w:lastRenderedPageBreak/>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30)</w:t>
            </w:r>
          </w:p>
        </w:tc>
      </w:tr>
      <w:tr w:rsidR="0043426F" w14:paraId="01351C17" w14:textId="77777777" w:rsidTr="0063621B">
        <w:tc>
          <w:tcPr>
            <w:tcW w:w="4796" w:type="dxa"/>
            <w:vAlign w:val="center"/>
          </w:tcPr>
          <w:p w14:paraId="1B99B509" w14:textId="3FEA774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Are fire protection plans required for new development in </w:t>
            </w:r>
            <w:r>
              <w:rPr>
                <w:rFonts w:ascii="Arial Narrow" w:hAnsi="Arial Narrow" w:cs="Calibri"/>
                <w:color w:val="000000"/>
                <w:sz w:val="22"/>
                <w:szCs w:val="22"/>
              </w:rPr>
              <w:t>VHFHSZs?</w:t>
            </w:r>
          </w:p>
        </w:tc>
        <w:tc>
          <w:tcPr>
            <w:tcW w:w="4797" w:type="dxa"/>
          </w:tcPr>
          <w:p w14:paraId="72C2CB92" w14:textId="1AB204CA"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36088DCF" w14:textId="7EA65752" w:rsidR="0043426F" w:rsidRDefault="000D115D" w:rsidP="0043426F">
            <w:pPr>
              <w:spacing w:after="0"/>
              <w:rPr>
                <w:rFonts w:ascii="Arial Narrow" w:eastAsia="Calibri" w:hAnsi="Arial Narrow"/>
              </w:rPr>
            </w:pPr>
            <w:r w:rsidRPr="000D115D">
              <w:rPr>
                <w:rFonts w:ascii="Arial Narrow" w:eastAsia="Calibri" w:hAnsi="Arial Narrow"/>
              </w:rPr>
              <w:t>SAF-7.2 Require all new development to be located in or adjacent to wildland areas to assess its vulnerability to fire and its potential as a source of fire through a Fire Protection Plan analysis.</w:t>
            </w:r>
            <w:r>
              <w:rPr>
                <w:rFonts w:ascii="Arial Narrow" w:eastAsia="Calibri" w:hAnsi="Arial Narrow"/>
              </w:rPr>
              <w:t xml:space="preserve"> (Page 12-29)</w:t>
            </w:r>
          </w:p>
        </w:tc>
      </w:tr>
      <w:tr w:rsidR="0043426F" w14:paraId="5743EEBE" w14:textId="77777777" w:rsidTr="0063621B">
        <w:tc>
          <w:tcPr>
            <w:tcW w:w="4796" w:type="dxa"/>
            <w:vAlign w:val="center"/>
          </w:tcPr>
          <w:p w14:paraId="6D834252" w14:textId="20EEE01F"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the plan address long term maintenance of fire hazard reduction projects</w:t>
            </w:r>
            <w:r>
              <w:rPr>
                <w:rFonts w:ascii="Arial Narrow" w:hAnsi="Arial Narrow" w:cs="Calibri"/>
                <w:color w:val="000000"/>
                <w:sz w:val="22"/>
                <w:szCs w:val="22"/>
              </w:rPr>
              <w:t>, including community fire breaks and private road and public road clearance</w:t>
            </w:r>
            <w:r w:rsidRPr="003668EC">
              <w:rPr>
                <w:rFonts w:ascii="Arial Narrow" w:hAnsi="Arial Narrow" w:cs="Calibri"/>
                <w:color w:val="000000"/>
                <w:sz w:val="22"/>
                <w:szCs w:val="22"/>
              </w:rPr>
              <w:t>?</w:t>
            </w:r>
          </w:p>
        </w:tc>
        <w:tc>
          <w:tcPr>
            <w:tcW w:w="4797" w:type="dxa"/>
          </w:tcPr>
          <w:p w14:paraId="5F9424D2" w14:textId="2EE17BAE"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60094415" w14:textId="77777777" w:rsidR="0043426F" w:rsidRDefault="00193ABE" w:rsidP="0043426F">
            <w:pPr>
              <w:spacing w:after="0"/>
              <w:rPr>
                <w:rFonts w:ascii="Arial Narrow" w:eastAsia="Calibri" w:hAnsi="Arial Narrow"/>
              </w:rPr>
            </w:pPr>
            <w:r w:rsidRPr="00193ABE">
              <w:rPr>
                <w:rFonts w:ascii="Arial Narrow" w:eastAsia="Calibri" w:hAnsi="Arial Narrow"/>
              </w:rPr>
              <w:t>SAF-5.5 Require that all dedicated open space or undeveloped areas meet specifications for wildland fire safety.</w:t>
            </w:r>
            <w:r>
              <w:rPr>
                <w:rFonts w:ascii="Arial Narrow" w:eastAsia="Calibri" w:hAnsi="Arial Narrow"/>
              </w:rPr>
              <w:t xml:space="preserve"> (Page 12-27)</w:t>
            </w:r>
          </w:p>
          <w:p w14:paraId="51557A5C" w14:textId="6CC093B4" w:rsidR="00193ABE" w:rsidRDefault="00193ABE" w:rsidP="0043426F">
            <w:pPr>
              <w:spacing w:after="0"/>
              <w:rPr>
                <w:rFonts w:ascii="Arial Narrow" w:eastAsia="Calibri" w:hAnsi="Arial Narrow"/>
              </w:rPr>
            </w:pPr>
            <w:r w:rsidRPr="00193ABE">
              <w:rPr>
                <w:rFonts w:ascii="Arial Narrow" w:eastAsia="Calibri" w:hAnsi="Arial Narrow"/>
              </w:rPr>
              <w:t>SAF-7.5 Continue to implement a proactive vegetation management program to reduce fire hazards on existing private properties and where applicable, require new development to enter into a long-term maintenance agreement for vegetation management in defensible space, fuel breaks and roadside fuel reduction within the Very High Fire Zones.</w:t>
            </w:r>
            <w:r>
              <w:rPr>
                <w:rFonts w:ascii="Arial Narrow" w:eastAsia="Calibri" w:hAnsi="Arial Narrow"/>
              </w:rPr>
              <w:t xml:space="preserve"> (Page 12-29)</w:t>
            </w:r>
          </w:p>
        </w:tc>
      </w:tr>
      <w:tr w:rsidR="0043426F" w14:paraId="07B44E4C" w14:textId="77777777" w:rsidTr="0063621B">
        <w:tc>
          <w:tcPr>
            <w:tcW w:w="4796" w:type="dxa"/>
            <w:vAlign w:val="center"/>
          </w:tcPr>
          <w:p w14:paraId="642AC843" w14:textId="290FDFFD"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 xml:space="preserve">Is there adequate access (ingress, egress) to new development in </w:t>
            </w:r>
            <w:r>
              <w:rPr>
                <w:rFonts w:ascii="Arial Narrow" w:hAnsi="Arial Narrow" w:cs="Calibri"/>
                <w:color w:val="000000"/>
                <w:sz w:val="22"/>
                <w:szCs w:val="22"/>
              </w:rPr>
              <w:t>VHFHSZs</w:t>
            </w:r>
            <w:r w:rsidRPr="00CA5A34">
              <w:rPr>
                <w:rFonts w:ascii="Arial Narrow" w:hAnsi="Arial Narrow" w:cs="Calibri"/>
                <w:color w:val="000000"/>
                <w:sz w:val="22"/>
                <w:szCs w:val="22"/>
              </w:rPr>
              <w:t>?</w:t>
            </w:r>
          </w:p>
        </w:tc>
        <w:tc>
          <w:tcPr>
            <w:tcW w:w="4797" w:type="dxa"/>
          </w:tcPr>
          <w:p w14:paraId="585198FE" w14:textId="01AAB84E"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081AE5F1" w14:textId="77777777" w:rsidR="0043426F" w:rsidRDefault="00710E16" w:rsidP="0043426F">
            <w:pPr>
              <w:spacing w:after="0"/>
              <w:rPr>
                <w:rFonts w:ascii="Arial Narrow" w:eastAsia="Calibri" w:hAnsi="Arial Narrow"/>
              </w:rPr>
            </w:pPr>
            <w:r w:rsidRPr="00710E16">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w:t>
            </w:r>
            <w:r>
              <w:rPr>
                <w:rFonts w:ascii="Arial Narrow" w:eastAsia="Calibri" w:hAnsi="Arial Narrow"/>
              </w:rPr>
              <w:t xml:space="preserve"> (Page 12-28)</w:t>
            </w:r>
          </w:p>
          <w:p w14:paraId="1A5A8BF4" w14:textId="31FA85E7" w:rsidR="00710E16" w:rsidRDefault="00710E16" w:rsidP="0043426F">
            <w:pPr>
              <w:spacing w:after="0"/>
              <w:rPr>
                <w:rFonts w:ascii="Arial Narrow" w:eastAsia="Calibri" w:hAnsi="Arial Narrow"/>
              </w:rPr>
            </w:pPr>
            <w:r w:rsidRPr="00710E16">
              <w:rPr>
                <w:rFonts w:ascii="Arial Narrow" w:eastAsia="Calibri" w:hAnsi="Arial Narrow"/>
              </w:rPr>
              <w:t>SAF-5.7 Involve MFR in the early design stage of all projects requiring review to ensure MFR input and appropriate modifications and fire safe design is incorporated in future development.</w:t>
            </w:r>
            <w:r>
              <w:rPr>
                <w:rFonts w:ascii="Arial Narrow" w:eastAsia="Calibri" w:hAnsi="Arial Narrow"/>
              </w:rPr>
              <w:t xml:space="preserve"> (Page 12-28)</w:t>
            </w:r>
          </w:p>
          <w:p w14:paraId="72EFB533" w14:textId="4ED04DC1" w:rsidR="00616031" w:rsidRDefault="00616031" w:rsidP="0043426F">
            <w:pPr>
              <w:spacing w:after="0"/>
              <w:rPr>
                <w:rFonts w:ascii="Arial Narrow" w:eastAsia="Calibri" w:hAnsi="Arial Narrow"/>
              </w:rPr>
            </w:pPr>
            <w:r w:rsidRPr="00616031">
              <w:rPr>
                <w:rFonts w:ascii="Arial Narrow" w:eastAsia="Calibri" w:hAnsi="Arial Narrow"/>
              </w:rPr>
              <w:t xml:space="preserve">SAF-6.11 Coordinate with CAL FIRE, California’s Office of Emergency Services and other local fire districts to identify strategies that ensure the capacity and resilience of escape routes potentially </w:t>
            </w:r>
            <w:r w:rsidRPr="00616031">
              <w:rPr>
                <w:rFonts w:ascii="Arial Narrow" w:eastAsia="Calibri" w:hAnsi="Arial Narrow"/>
              </w:rPr>
              <w:lastRenderedPageBreak/>
              <w:t>compromised by wildfire, including emergency evacuation and supply transportation routes. (Page 12-29)</w:t>
            </w:r>
          </w:p>
          <w:p w14:paraId="718F48B7" w14:textId="77777777" w:rsidR="00710E16" w:rsidRDefault="00710E16" w:rsidP="0043426F">
            <w:pPr>
              <w:spacing w:after="0"/>
              <w:rPr>
                <w:rFonts w:ascii="Arial Narrow" w:eastAsia="Calibri" w:hAnsi="Arial Narrow"/>
              </w:rPr>
            </w:pPr>
            <w:r w:rsidRPr="00710E16">
              <w:rPr>
                <w:rFonts w:ascii="Arial Narrow" w:eastAsia="Calibri" w:hAnsi="Arial Narrow"/>
              </w:rPr>
              <w:t>SAF-6.12 Monitor and evaluate evacuation routes when new roads are constructed, improved or connected through the region in coordination with other agencies, such as adjacent cities and WRCOG.</w:t>
            </w:r>
            <w:r>
              <w:rPr>
                <w:rFonts w:ascii="Arial Narrow" w:eastAsia="Calibri" w:hAnsi="Arial Narrow"/>
              </w:rPr>
              <w:t xml:space="preserve"> (Page 12-29)</w:t>
            </w:r>
          </w:p>
          <w:p w14:paraId="61B704B8" w14:textId="77777777" w:rsidR="00710E16" w:rsidRDefault="00710E16" w:rsidP="0043426F">
            <w:pPr>
              <w:spacing w:after="0"/>
              <w:rPr>
                <w:rFonts w:ascii="Arial Narrow" w:eastAsia="Calibri" w:hAnsi="Arial Narrow"/>
              </w:rPr>
            </w:pPr>
            <w:r w:rsidRPr="00710E16">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13FACD6D" w14:textId="77777777" w:rsidR="00710E16" w:rsidRDefault="00710E16" w:rsidP="0043426F">
            <w:pPr>
              <w:spacing w:after="0"/>
              <w:rPr>
                <w:rFonts w:ascii="Arial Narrow" w:eastAsia="Calibri" w:hAnsi="Arial Narrow"/>
              </w:rPr>
            </w:pPr>
            <w:r w:rsidRPr="00710E16">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30)</w:t>
            </w:r>
          </w:p>
          <w:p w14:paraId="4D671C44" w14:textId="0FF09ABD" w:rsidR="00881204" w:rsidRDefault="00881204" w:rsidP="0043426F">
            <w:pPr>
              <w:spacing w:after="0"/>
              <w:rPr>
                <w:rFonts w:ascii="Arial Narrow" w:eastAsia="Calibri" w:hAnsi="Arial Narrow"/>
              </w:rPr>
            </w:pPr>
            <w:r w:rsidRPr="00881204">
              <w:rPr>
                <w:rFonts w:ascii="Arial Narrow" w:eastAsia="Calibri" w:hAnsi="Arial Narrow"/>
              </w:rPr>
              <w:t>SAF-11.4 Continue to ensure that each development or neighborhood in the City has adequate emergency ingress and egress.</w:t>
            </w:r>
            <w:r>
              <w:rPr>
                <w:rFonts w:ascii="Arial Narrow" w:eastAsia="Calibri" w:hAnsi="Arial Narrow"/>
              </w:rPr>
              <w:t xml:space="preserve"> (Page 12-33)</w:t>
            </w:r>
          </w:p>
        </w:tc>
      </w:tr>
      <w:tr w:rsidR="0043426F" w14:paraId="40717326" w14:textId="77777777" w:rsidTr="0063621B">
        <w:tc>
          <w:tcPr>
            <w:tcW w:w="4796" w:type="dxa"/>
            <w:vAlign w:val="center"/>
          </w:tcPr>
          <w:p w14:paraId="2B2C7B2C" w14:textId="6110AF38"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 xml:space="preserve">Are minimum standards for evacuation of residential areas in </w:t>
            </w:r>
            <w:r>
              <w:rPr>
                <w:rFonts w:ascii="Arial Narrow" w:hAnsi="Arial Narrow" w:cs="Calibri"/>
                <w:color w:val="000000"/>
                <w:sz w:val="22"/>
                <w:szCs w:val="22"/>
              </w:rPr>
              <w:t xml:space="preserve">VHFHSZs </w:t>
            </w:r>
            <w:r w:rsidRPr="00CA5A34">
              <w:rPr>
                <w:rFonts w:ascii="Arial Narrow" w:hAnsi="Arial Narrow" w:cs="Calibri"/>
                <w:color w:val="000000"/>
                <w:sz w:val="22"/>
                <w:szCs w:val="22"/>
              </w:rPr>
              <w:t>defined?</w:t>
            </w:r>
          </w:p>
        </w:tc>
        <w:tc>
          <w:tcPr>
            <w:tcW w:w="4797" w:type="dxa"/>
          </w:tcPr>
          <w:p w14:paraId="647E1E59" w14:textId="176593A9"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75B726B4" w14:textId="31B53020" w:rsidR="0043426F" w:rsidRDefault="00881204" w:rsidP="0043426F">
            <w:pPr>
              <w:spacing w:after="0"/>
              <w:rPr>
                <w:rFonts w:ascii="Arial Narrow" w:eastAsia="Calibri" w:hAnsi="Arial Narrow"/>
              </w:rPr>
            </w:pPr>
            <w:r w:rsidRPr="00881204">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21995623" w14:textId="77777777" w:rsidR="00881204" w:rsidRDefault="00881204" w:rsidP="0043426F">
            <w:pPr>
              <w:spacing w:after="0"/>
              <w:rPr>
                <w:rFonts w:ascii="Arial Narrow" w:eastAsia="Calibri" w:hAnsi="Arial Narrow"/>
              </w:rPr>
            </w:pPr>
            <w:r w:rsidRPr="00881204">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p w14:paraId="555F3497" w14:textId="6D067972" w:rsidR="00881204" w:rsidRDefault="00881204" w:rsidP="0043426F">
            <w:pPr>
              <w:spacing w:after="0"/>
              <w:rPr>
                <w:rFonts w:ascii="Arial Narrow" w:eastAsia="Calibri" w:hAnsi="Arial Narrow"/>
              </w:rPr>
            </w:pPr>
            <w:r w:rsidRPr="00881204">
              <w:rPr>
                <w:rFonts w:ascii="Arial Narrow" w:eastAsia="Calibri" w:hAnsi="Arial Narrow"/>
              </w:rPr>
              <w:lastRenderedPageBreak/>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30)</w:t>
            </w:r>
          </w:p>
        </w:tc>
      </w:tr>
      <w:tr w:rsidR="0043426F" w14:paraId="4AC1E7C1" w14:textId="77777777" w:rsidTr="0063621B">
        <w:tc>
          <w:tcPr>
            <w:tcW w:w="4796" w:type="dxa"/>
            <w:vAlign w:val="center"/>
          </w:tcPr>
          <w:p w14:paraId="5B5B6107" w14:textId="581EEE07"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lastRenderedPageBreak/>
              <w:t>If areas exist with inadequate access/evacuation routes, are they identified? Are mitigation measures or improvement plans identified?</w:t>
            </w:r>
          </w:p>
        </w:tc>
        <w:tc>
          <w:tcPr>
            <w:tcW w:w="4797" w:type="dxa"/>
          </w:tcPr>
          <w:p w14:paraId="5BA63CC8" w14:textId="1FBFD8C8"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039E4B0E" w14:textId="136FDF23" w:rsidR="00616031" w:rsidRDefault="00616031" w:rsidP="0043426F">
            <w:pPr>
              <w:spacing w:after="0"/>
              <w:rPr>
                <w:rFonts w:ascii="Arial Narrow" w:eastAsia="Calibri" w:hAnsi="Arial Narrow"/>
              </w:rPr>
            </w:pPr>
            <w:r w:rsidRPr="00616031">
              <w:rPr>
                <w:rFonts w:ascii="Arial Narrow" w:eastAsia="Calibri" w:hAnsi="Arial Narrow"/>
              </w:rPr>
              <w:t>SAF-6.11 Coordinate with CAL FIRE, California’s Office of Emergency Services and other local fire districts to identify strategies that ensure the capacity and resilience of escape routes potentially compromised by wildfire, including emergency evacuation and supply transportation routes. (Page 12-29)</w:t>
            </w:r>
          </w:p>
          <w:p w14:paraId="7D6D7E7B" w14:textId="29FDAB38" w:rsidR="0043426F" w:rsidRDefault="00D60D6A" w:rsidP="0043426F">
            <w:pPr>
              <w:spacing w:after="0"/>
              <w:rPr>
                <w:rFonts w:ascii="Arial Narrow" w:eastAsia="Calibri" w:hAnsi="Arial Narrow"/>
              </w:rPr>
            </w:pPr>
            <w:r w:rsidRPr="00D60D6A">
              <w:rPr>
                <w:rFonts w:ascii="Arial Narrow" w:eastAsia="Calibri" w:hAnsi="Arial Narrow"/>
              </w:rPr>
              <w:t>SAF-6.12 Monitor and evaluate evacuation routes when new roads are constructed, improved or connected through the region in coordination with other agencies, such as adjacent cities and WRCOG. (Page 12-29)</w:t>
            </w:r>
          </w:p>
          <w:p w14:paraId="1376AC6F" w14:textId="5A774FFC" w:rsidR="00D60D6A" w:rsidRDefault="00D60D6A" w:rsidP="0043426F">
            <w:pPr>
              <w:spacing w:after="0"/>
              <w:rPr>
                <w:rFonts w:ascii="Arial Narrow" w:eastAsia="Calibri" w:hAnsi="Arial Narrow"/>
              </w:rPr>
            </w:pPr>
            <w:r w:rsidRPr="00D60D6A">
              <w:rPr>
                <w:rFonts w:ascii="Arial Narrow" w:eastAsia="Calibri" w:hAnsi="Arial Narrow"/>
              </w:rPr>
              <w:t>SAF-11.4 Continue to ensure that each development or neighborhood in the City has adequate emergency ingress and egress. (Page 12-33)</w:t>
            </w:r>
          </w:p>
        </w:tc>
      </w:tr>
      <w:tr w:rsidR="0043426F" w14:paraId="1230912E" w14:textId="77777777" w:rsidTr="0063621B">
        <w:tc>
          <w:tcPr>
            <w:tcW w:w="4796" w:type="dxa"/>
            <w:vAlign w:val="center"/>
          </w:tcPr>
          <w:p w14:paraId="0BE4B141" w14:textId="359E77F5" w:rsidR="0043426F" w:rsidRDefault="0043426F" w:rsidP="0043426F">
            <w:pPr>
              <w:spacing w:after="0"/>
              <w:rPr>
                <w:rFonts w:ascii="Arial Narrow" w:eastAsia="Calibri" w:hAnsi="Arial Narrow"/>
              </w:rPr>
            </w:pPr>
            <w:r w:rsidRPr="00CA5A34">
              <w:rPr>
                <w:rFonts w:ascii="Arial Narrow" w:hAnsi="Arial Narrow" w:cs="Calibri"/>
                <w:color w:val="000000"/>
                <w:sz w:val="22"/>
                <w:szCs w:val="22"/>
              </w:rPr>
              <w:t>Are there policies or programs promoting public outreach about defensible space or evacuation routes? Are there specific plans to reach at-risk populations?</w:t>
            </w:r>
          </w:p>
        </w:tc>
        <w:tc>
          <w:tcPr>
            <w:tcW w:w="4797" w:type="dxa"/>
          </w:tcPr>
          <w:p w14:paraId="5F70D1CB" w14:textId="55C8FDA1"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46ACC5F0" w14:textId="436C042E" w:rsidR="00AE7FC6" w:rsidRDefault="00AE7FC6" w:rsidP="0043426F">
            <w:pPr>
              <w:spacing w:after="0"/>
              <w:rPr>
                <w:rFonts w:ascii="Arial Narrow" w:eastAsia="Calibri" w:hAnsi="Arial Narrow"/>
              </w:rPr>
            </w:pPr>
            <w:r w:rsidRPr="00AE7FC6">
              <w:rPr>
                <w:rFonts w:ascii="Arial Narrow" w:eastAsia="Calibri" w:hAnsi="Arial Narrow"/>
              </w:rPr>
              <w:t>SAF-1.7 Prioritize community education as an essential part of creating a safe community.</w:t>
            </w:r>
            <w:r>
              <w:rPr>
                <w:rFonts w:ascii="Arial Narrow" w:eastAsia="Calibri" w:hAnsi="Arial Narrow"/>
              </w:rPr>
              <w:t xml:space="preserve"> (Page 12-25)</w:t>
            </w:r>
          </w:p>
          <w:p w14:paraId="128CD028" w14:textId="34E16A03" w:rsidR="0043426F" w:rsidRDefault="00D60D6A" w:rsidP="0043426F">
            <w:pPr>
              <w:spacing w:after="0"/>
              <w:rPr>
                <w:rFonts w:ascii="Arial Narrow" w:eastAsia="Calibri" w:hAnsi="Arial Narrow"/>
              </w:rPr>
            </w:pPr>
            <w:r w:rsidRPr="00D60D6A">
              <w:rPr>
                <w:rFonts w:ascii="Arial Narrow" w:eastAsia="Calibri" w:hAnsi="Arial Narrow"/>
              </w:rPr>
              <w:t>SAF-5.2 Provide public safety education programs through MFR to reduce accidents, injuries and fires, as well as to train members of the public to respond to emergencies.</w:t>
            </w:r>
            <w:r>
              <w:rPr>
                <w:rFonts w:ascii="Arial Narrow" w:eastAsia="Calibri" w:hAnsi="Arial Narrow"/>
              </w:rPr>
              <w:t xml:space="preserve"> (Page 12-27)</w:t>
            </w:r>
          </w:p>
          <w:p w14:paraId="36BE9683" w14:textId="77777777" w:rsidR="00D60D6A" w:rsidRDefault="00D60D6A" w:rsidP="0043426F">
            <w:pPr>
              <w:spacing w:after="0"/>
              <w:rPr>
                <w:rFonts w:ascii="Arial Narrow" w:eastAsia="Calibri" w:hAnsi="Arial Narrow"/>
              </w:rPr>
            </w:pPr>
            <w:r w:rsidRPr="00D60D6A">
              <w:rPr>
                <w:rFonts w:ascii="Arial Narrow" w:eastAsia="Calibri" w:hAnsi="Arial Narrow"/>
              </w:rPr>
              <w:t>SAF-7.4 Promote community education about preventing wildfire ignition, using fire-resistant building features, creating defensible space around homes, evacuation routes, and legal brush clearance requirements.</w:t>
            </w:r>
            <w:r>
              <w:rPr>
                <w:rFonts w:ascii="Arial Narrow" w:eastAsia="Calibri" w:hAnsi="Arial Narrow"/>
              </w:rPr>
              <w:t xml:space="preserve"> (Page 12-29)</w:t>
            </w:r>
          </w:p>
          <w:p w14:paraId="062D4805" w14:textId="665CFC2F" w:rsidR="00D60D6A" w:rsidRDefault="00D60D6A" w:rsidP="0043426F">
            <w:pPr>
              <w:spacing w:after="0"/>
              <w:rPr>
                <w:rFonts w:ascii="Arial Narrow" w:eastAsia="Calibri" w:hAnsi="Arial Narrow"/>
              </w:rPr>
            </w:pPr>
            <w:r w:rsidRPr="00D60D6A">
              <w:rPr>
                <w:rFonts w:ascii="Arial Narrow" w:eastAsia="Calibri" w:hAnsi="Arial Narrow"/>
              </w:rPr>
              <w:lastRenderedPageBreak/>
              <w:t>SAF-12.5 Provide public outreach, presentations, and information that prepares residents and businesses to safeguard life and property during and immediately after emergencies.</w:t>
            </w:r>
            <w:r>
              <w:rPr>
                <w:rFonts w:ascii="Arial Narrow" w:eastAsia="Calibri" w:hAnsi="Arial Narrow"/>
              </w:rPr>
              <w:t xml:space="preserve"> (Page 12-33)</w:t>
            </w:r>
          </w:p>
        </w:tc>
      </w:tr>
      <w:tr w:rsidR="0043426F" w14:paraId="209270DC" w14:textId="77777777" w:rsidTr="0063621B">
        <w:tc>
          <w:tcPr>
            <w:tcW w:w="4796" w:type="dxa"/>
            <w:vAlign w:val="center"/>
          </w:tcPr>
          <w:p w14:paraId="6C3E4F60" w14:textId="133A940D"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lastRenderedPageBreak/>
              <w:t>Does the plan identify future water supply for fire suppression needs?</w:t>
            </w:r>
          </w:p>
        </w:tc>
        <w:tc>
          <w:tcPr>
            <w:tcW w:w="4797" w:type="dxa"/>
          </w:tcPr>
          <w:p w14:paraId="2D780286" w14:textId="04CDFBAB"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0AAABE6D" w14:textId="77777777" w:rsidR="0043426F" w:rsidRDefault="00D60D6A" w:rsidP="0043426F">
            <w:pPr>
              <w:spacing w:after="0"/>
              <w:rPr>
                <w:rFonts w:ascii="Arial Narrow" w:eastAsia="Calibri" w:hAnsi="Arial Narrow"/>
              </w:rPr>
            </w:pPr>
            <w:r w:rsidRPr="00D60D6A">
              <w:rPr>
                <w:rFonts w:ascii="Arial Narrow" w:eastAsia="Calibri" w:hAnsi="Arial Narrow"/>
              </w:rPr>
              <w:t>SAF-1.4 Review public safety infrastructure and staff resources as new development is planned or proposed in Murrieta and the Sphere of Influence.</w:t>
            </w:r>
            <w:r>
              <w:rPr>
                <w:rFonts w:ascii="Arial Narrow" w:eastAsia="Calibri" w:hAnsi="Arial Narrow"/>
              </w:rPr>
              <w:t xml:space="preserve"> (Page 12-25)</w:t>
            </w:r>
          </w:p>
          <w:p w14:paraId="105B6EBE" w14:textId="00C10DF9" w:rsidR="00403A23" w:rsidRDefault="00403A23" w:rsidP="0043426F">
            <w:pPr>
              <w:spacing w:after="0"/>
              <w:rPr>
                <w:rFonts w:ascii="Arial Narrow" w:eastAsia="Calibri" w:hAnsi="Arial Narrow"/>
              </w:rPr>
            </w:pPr>
            <w:r w:rsidRPr="00403A23">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0941B9CA" w14:textId="06898898" w:rsidR="008F494C" w:rsidRDefault="008F494C" w:rsidP="0043426F">
            <w:pPr>
              <w:spacing w:after="0"/>
              <w:rPr>
                <w:rFonts w:ascii="Arial Narrow" w:eastAsia="Calibri" w:hAnsi="Arial Narrow"/>
              </w:rPr>
            </w:pPr>
            <w:r w:rsidRPr="008F494C">
              <w:rPr>
                <w:rFonts w:ascii="Arial Narrow" w:eastAsia="Calibri" w:hAnsi="Arial Narrow"/>
              </w:rPr>
              <w:t>SAF-6.10 Review the adequacy and accessibility of the fire protection infrastructure annually relative to growth and development. (Page 12-29)</w:t>
            </w:r>
          </w:p>
          <w:p w14:paraId="1C1953C5" w14:textId="77777777" w:rsidR="00403A23" w:rsidRDefault="00403A23" w:rsidP="0043426F">
            <w:pPr>
              <w:spacing w:after="0"/>
              <w:rPr>
                <w:rFonts w:ascii="Arial Narrow" w:eastAsia="Calibri" w:hAnsi="Arial Narrow"/>
              </w:rPr>
            </w:pPr>
            <w:r w:rsidRPr="00403A23">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p w14:paraId="700590D7" w14:textId="67237917" w:rsidR="00403A23" w:rsidRDefault="00403A23" w:rsidP="0043426F">
            <w:pPr>
              <w:spacing w:after="0"/>
              <w:rPr>
                <w:rFonts w:ascii="Arial Narrow" w:eastAsia="Calibri" w:hAnsi="Arial Narrow"/>
              </w:rPr>
            </w:pPr>
            <w:r w:rsidRPr="00403A23">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 (Page 12-30)</w:t>
            </w:r>
          </w:p>
        </w:tc>
      </w:tr>
      <w:tr w:rsidR="0043426F" w14:paraId="321EAE1B" w14:textId="77777777" w:rsidTr="0063621B">
        <w:tc>
          <w:tcPr>
            <w:tcW w:w="4796" w:type="dxa"/>
            <w:vAlign w:val="center"/>
          </w:tcPr>
          <w:p w14:paraId="2D005900" w14:textId="494E6C12" w:rsidR="0043426F" w:rsidRDefault="0043426F" w:rsidP="0043426F">
            <w:pPr>
              <w:spacing w:after="0"/>
              <w:rPr>
                <w:rFonts w:ascii="Arial Narrow" w:eastAsia="Calibri" w:hAnsi="Arial Narrow"/>
              </w:rPr>
            </w:pPr>
            <w:r w:rsidRPr="003668EC">
              <w:rPr>
                <w:rFonts w:ascii="Arial Narrow" w:hAnsi="Arial Narrow" w:cs="Calibri"/>
                <w:color w:val="000000"/>
                <w:sz w:val="22"/>
                <w:szCs w:val="22"/>
              </w:rPr>
              <w:t>Does new development have adequate fire protection?</w:t>
            </w:r>
          </w:p>
        </w:tc>
        <w:tc>
          <w:tcPr>
            <w:tcW w:w="4797" w:type="dxa"/>
          </w:tcPr>
          <w:p w14:paraId="01632DDE" w14:textId="7CC77DFF" w:rsidR="0043426F" w:rsidRDefault="00FF39F3" w:rsidP="0043426F">
            <w:pPr>
              <w:spacing w:after="0"/>
              <w:rPr>
                <w:rFonts w:ascii="Arial Narrow" w:eastAsia="Calibri" w:hAnsi="Arial Narrow"/>
              </w:rPr>
            </w:pPr>
            <w:r w:rsidRPr="00FF39F3">
              <w:rPr>
                <w:rFonts w:ascii="Arial Narrow" w:eastAsia="Calibri" w:hAnsi="Arial Narrow"/>
              </w:rPr>
              <w:t>Yes</w:t>
            </w:r>
          </w:p>
        </w:tc>
        <w:tc>
          <w:tcPr>
            <w:tcW w:w="4797" w:type="dxa"/>
          </w:tcPr>
          <w:p w14:paraId="22D2E675" w14:textId="77777777" w:rsidR="00403A23" w:rsidRDefault="00403A23" w:rsidP="0043426F">
            <w:pPr>
              <w:spacing w:after="0"/>
              <w:rPr>
                <w:rFonts w:ascii="Arial Narrow" w:eastAsia="Calibri" w:hAnsi="Arial Narrow"/>
              </w:rPr>
            </w:pPr>
            <w:r w:rsidRPr="00403A23">
              <w:rPr>
                <w:rFonts w:ascii="Arial Narrow" w:eastAsia="Calibri" w:hAnsi="Arial Narrow"/>
              </w:rPr>
              <w:t>SAF-1.4 Review public safety infrastructure and staff resources as new development is planned or proposed in Murrieta and the Sphere of Influence. (Page 12-25)</w:t>
            </w:r>
          </w:p>
          <w:p w14:paraId="0D1BB9C5" w14:textId="77777777" w:rsidR="005F5713" w:rsidRDefault="005F5713" w:rsidP="0043426F">
            <w:pPr>
              <w:spacing w:after="0"/>
              <w:rPr>
                <w:rFonts w:ascii="Arial Narrow" w:eastAsia="Calibri" w:hAnsi="Arial Narrow"/>
              </w:rPr>
            </w:pPr>
            <w:r w:rsidRPr="005F5713">
              <w:rPr>
                <w:rFonts w:ascii="Arial Narrow" w:eastAsia="Calibri" w:hAnsi="Arial Narrow"/>
              </w:rPr>
              <w:t xml:space="preserve">SAF-5.6 Require that all structures and facilities in the City adhere to City, State and National regulatory standards such as the International </w:t>
            </w:r>
            <w:r w:rsidRPr="005F5713">
              <w:rPr>
                <w:rFonts w:ascii="Arial Narrow" w:eastAsia="Calibri" w:hAnsi="Arial Narrow"/>
              </w:rPr>
              <w:lastRenderedPageBreak/>
              <w:t>Building and Fire Codes and other applicable fire safety standards. (Page 12-28)</w:t>
            </w:r>
          </w:p>
          <w:p w14:paraId="325A8938" w14:textId="77777777" w:rsidR="005F5713" w:rsidRDefault="005F5713" w:rsidP="0043426F">
            <w:pPr>
              <w:spacing w:after="0"/>
              <w:rPr>
                <w:rFonts w:ascii="Arial Narrow" w:eastAsia="Calibri" w:hAnsi="Arial Narrow"/>
              </w:rPr>
            </w:pPr>
            <w:r w:rsidRPr="005F5713">
              <w:rPr>
                <w:rFonts w:ascii="Arial Narrow" w:eastAsia="Calibri" w:hAnsi="Arial Narrow"/>
              </w:rPr>
              <w:t>SAF-5.7 Involve MFR in the early design stage of all projects requiring review to ensure MFR input and appropriate modifications and fire safe design is incorporated in future development. (Page 12-28</w:t>
            </w:r>
            <w:r>
              <w:rPr>
                <w:rFonts w:ascii="Arial Narrow" w:eastAsia="Calibri" w:hAnsi="Arial Narrow"/>
              </w:rPr>
              <w:t>)</w:t>
            </w:r>
          </w:p>
          <w:p w14:paraId="4728BAD8" w14:textId="2D0981C2" w:rsidR="005F5713" w:rsidRDefault="005F5713" w:rsidP="0043426F">
            <w:pPr>
              <w:spacing w:after="0"/>
              <w:rPr>
                <w:rFonts w:ascii="Arial Narrow" w:eastAsia="Calibri" w:hAnsi="Arial Narrow"/>
              </w:rPr>
            </w:pPr>
            <w:r w:rsidRPr="005F5713">
              <w:rPr>
                <w:rFonts w:ascii="Arial Narrow" w:eastAsia="Calibri" w:hAnsi="Arial Narrow"/>
              </w:rPr>
              <w:t>SAF-6.1 Provide a total response time within the city of 6:04 minutes for medical emergencies and an effective response force (all resources dispatched to arrive at scene) for fire incidents of 10:24 minutes as measured by NFPA 1710 Standards and the Community Risk Assessment - Standards of Cover.</w:t>
            </w:r>
            <w:r w:rsidR="00FA4583">
              <w:rPr>
                <w:rFonts w:ascii="Arial Narrow" w:eastAsia="Calibri" w:hAnsi="Arial Narrow"/>
              </w:rPr>
              <w:t xml:space="preserve"> (12-28)</w:t>
            </w:r>
          </w:p>
          <w:p w14:paraId="6ECF6182" w14:textId="77777777" w:rsidR="003C5531" w:rsidRDefault="003C5531" w:rsidP="0043426F">
            <w:pPr>
              <w:spacing w:after="0"/>
              <w:rPr>
                <w:rFonts w:ascii="Arial Narrow" w:eastAsia="Calibri" w:hAnsi="Arial Narrow"/>
              </w:rPr>
            </w:pPr>
            <w:r w:rsidRPr="003C5531">
              <w:rPr>
                <w:rFonts w:ascii="Arial Narrow" w:eastAsia="Calibri" w:hAnsi="Arial Narrow"/>
              </w:rPr>
              <w:t>SAF-6.2 Ensure that each Paramedic Engine Company provides the capability to treat moderate or greater injuries, advance a hose line for fire control, and to effect a rescue of trapped occupants among other emergency operation tasks.</w:t>
            </w:r>
            <w:r>
              <w:rPr>
                <w:rFonts w:ascii="Arial Narrow" w:eastAsia="Calibri" w:hAnsi="Arial Narrow"/>
              </w:rPr>
              <w:t xml:space="preserve"> (Page 12-28)</w:t>
            </w:r>
          </w:p>
          <w:p w14:paraId="0DD96462" w14:textId="3056A1A7" w:rsidR="003C5531" w:rsidRDefault="003C5531" w:rsidP="0043426F">
            <w:pPr>
              <w:spacing w:after="0"/>
              <w:rPr>
                <w:rFonts w:ascii="Arial Narrow" w:eastAsia="Calibri" w:hAnsi="Arial Narrow"/>
              </w:rPr>
            </w:pPr>
            <w:r w:rsidRPr="003C5531">
              <w:rPr>
                <w:rFonts w:ascii="Arial Narrow" w:eastAsia="Calibri" w:hAnsi="Arial Narrow"/>
              </w:rPr>
              <w:t>SAF-6.3 Provide adequate levels of emergency response personnel for all areas of the City.</w:t>
            </w:r>
            <w:r>
              <w:rPr>
                <w:rFonts w:ascii="Arial Narrow" w:eastAsia="Calibri" w:hAnsi="Arial Narrow"/>
              </w:rPr>
              <w:t xml:space="preserve"> (Page 12-28)</w:t>
            </w:r>
          </w:p>
          <w:p w14:paraId="2FD38290" w14:textId="77777777" w:rsidR="003C5531" w:rsidRDefault="003C5531" w:rsidP="0043426F">
            <w:pPr>
              <w:spacing w:after="0"/>
              <w:rPr>
                <w:rFonts w:ascii="Arial Narrow" w:eastAsia="Calibri" w:hAnsi="Arial Narrow"/>
              </w:rPr>
            </w:pPr>
            <w:r w:rsidRPr="003C5531">
              <w:rPr>
                <w:rFonts w:ascii="Arial Narrow" w:eastAsia="Calibri" w:hAnsi="Arial Narrow"/>
              </w:rPr>
              <w:t>SAF-6.5 Locate, staff, and equip MFR apparatus to provide service to all areas within the City within a maximum of 10:24 minutes total response time for 90 percent of all large scale emergency incidents which include structure fires, mass casualty, hazardous materials or natural or man-made disasters.</w:t>
            </w:r>
            <w:r>
              <w:rPr>
                <w:rFonts w:ascii="Arial Narrow" w:eastAsia="Calibri" w:hAnsi="Arial Narrow"/>
              </w:rPr>
              <w:t xml:space="preserve"> (Page 12-28)</w:t>
            </w:r>
          </w:p>
          <w:p w14:paraId="6943B31B" w14:textId="77777777" w:rsidR="00A9120A" w:rsidRDefault="00A9120A" w:rsidP="0043426F">
            <w:pPr>
              <w:spacing w:after="0"/>
              <w:rPr>
                <w:rFonts w:ascii="Arial Narrow" w:eastAsia="Calibri" w:hAnsi="Arial Narrow"/>
              </w:rPr>
            </w:pPr>
            <w:r w:rsidRPr="00A9120A">
              <w:rPr>
                <w:rFonts w:ascii="Arial Narrow" w:eastAsia="Calibri" w:hAnsi="Arial Narrow"/>
              </w:rPr>
              <w:t>SAF-6.8 Maintain and monitor a MFR Strategic Plan to address staffing and facility needs, service goals, deployment strategies, and other department goals.</w:t>
            </w:r>
            <w:r>
              <w:rPr>
                <w:rFonts w:ascii="Arial Narrow" w:eastAsia="Calibri" w:hAnsi="Arial Narrow"/>
              </w:rPr>
              <w:t xml:space="preserve"> (Page 12-28)</w:t>
            </w:r>
          </w:p>
          <w:p w14:paraId="4F7806D7" w14:textId="77777777" w:rsidR="008F494C" w:rsidRDefault="008F494C" w:rsidP="0043426F">
            <w:pPr>
              <w:spacing w:after="0"/>
              <w:rPr>
                <w:rFonts w:ascii="Arial Narrow" w:eastAsia="Calibri" w:hAnsi="Arial Narrow"/>
              </w:rPr>
            </w:pPr>
            <w:r w:rsidRPr="008F494C">
              <w:rPr>
                <w:rFonts w:ascii="Arial Narrow" w:eastAsia="Calibri" w:hAnsi="Arial Narrow"/>
              </w:rPr>
              <w:t xml:space="preserve">SAF-6.9 Strive to achieve an Insurance Services Office (ISO) Public Protection Classification of 3 in areas with fire hydrants and 9 in areas that are not </w:t>
            </w:r>
            <w:r w:rsidRPr="008F494C">
              <w:rPr>
                <w:rFonts w:ascii="Arial Narrow" w:eastAsia="Calibri" w:hAnsi="Arial Narrow"/>
              </w:rPr>
              <w:lastRenderedPageBreak/>
              <w:t>connected to an existing water district distribution system.</w:t>
            </w:r>
            <w:r>
              <w:rPr>
                <w:rFonts w:ascii="Arial Narrow" w:eastAsia="Calibri" w:hAnsi="Arial Narrow"/>
              </w:rPr>
              <w:t xml:space="preserve"> (Page 12-29)</w:t>
            </w:r>
          </w:p>
          <w:p w14:paraId="310F85E4" w14:textId="77777777" w:rsidR="008F494C" w:rsidRDefault="008F494C" w:rsidP="0043426F">
            <w:pPr>
              <w:spacing w:after="0"/>
              <w:rPr>
                <w:rFonts w:ascii="Arial Narrow" w:eastAsia="Calibri" w:hAnsi="Arial Narrow"/>
              </w:rPr>
            </w:pPr>
            <w:r w:rsidRPr="008F494C">
              <w:rPr>
                <w:rFonts w:ascii="Arial Narrow" w:eastAsia="Calibri" w:hAnsi="Arial Narrow"/>
              </w:rPr>
              <w:t>SAF-6.10 Review the adequacy and accessibility of the fire protection infrastructure annually relative to growth and development.</w:t>
            </w:r>
            <w:r>
              <w:rPr>
                <w:rFonts w:ascii="Arial Narrow" w:eastAsia="Calibri" w:hAnsi="Arial Narrow"/>
              </w:rPr>
              <w:t xml:space="preserve"> (Page 12-29)</w:t>
            </w:r>
          </w:p>
          <w:p w14:paraId="79075592" w14:textId="77777777" w:rsidR="00616031" w:rsidRDefault="00616031" w:rsidP="0043426F">
            <w:pPr>
              <w:spacing w:after="0"/>
              <w:rPr>
                <w:rFonts w:ascii="Arial Narrow" w:eastAsia="Calibri" w:hAnsi="Arial Narrow"/>
              </w:rPr>
            </w:pPr>
            <w:r w:rsidRPr="00616031">
              <w:rPr>
                <w:rFonts w:ascii="Arial Narrow" w:eastAsia="Calibri" w:hAnsi="Arial Narrow"/>
              </w:rPr>
              <w:t>SAF-6.11 Coordinate with CAL FIRE, California’s Office of Emergency Services and other local fire districts to identify strategies that ensure the capacity and resilience of escape routes potentially compromised by wildfire, including emergency evacuation and supply transportation routes.</w:t>
            </w:r>
            <w:r>
              <w:rPr>
                <w:rFonts w:ascii="Arial Narrow" w:eastAsia="Calibri" w:hAnsi="Arial Narrow"/>
              </w:rPr>
              <w:t xml:space="preserve"> (Page 12-29)</w:t>
            </w:r>
          </w:p>
          <w:p w14:paraId="734AC31F" w14:textId="08631893" w:rsidR="00F36726" w:rsidRDefault="00F36726" w:rsidP="0043426F">
            <w:pPr>
              <w:spacing w:after="0"/>
              <w:rPr>
                <w:rFonts w:ascii="Arial Narrow" w:eastAsia="Calibri" w:hAnsi="Arial Narrow"/>
              </w:rPr>
            </w:pPr>
            <w:r w:rsidRPr="00F36726">
              <w:rPr>
                <w:rFonts w:ascii="Arial Narrow" w:eastAsia="Calibri" w:hAnsi="Arial Narrow"/>
              </w:rPr>
              <w:t>SAF-6.12 Monitor and evaluate evacuation routes when new roads are constructed, improved or connected through the region in coordination with other agencies, such as adjacent cities and WRCOG.</w:t>
            </w:r>
            <w:r w:rsidR="00FC4989">
              <w:rPr>
                <w:rFonts w:ascii="Arial Narrow" w:eastAsia="Calibri" w:hAnsi="Arial Narrow"/>
              </w:rPr>
              <w:t xml:space="preserve"> (Page 12-29)</w:t>
            </w:r>
          </w:p>
          <w:p w14:paraId="42209EB7" w14:textId="77777777" w:rsidR="00F36726" w:rsidRDefault="00F36726" w:rsidP="0043426F">
            <w:pPr>
              <w:spacing w:after="0"/>
              <w:rPr>
                <w:rFonts w:ascii="Arial Narrow" w:eastAsia="Calibri" w:hAnsi="Arial Narrow"/>
              </w:rPr>
            </w:pPr>
            <w:r w:rsidRPr="00F36726">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w:t>
            </w:r>
            <w:r>
              <w:rPr>
                <w:rFonts w:ascii="Arial Narrow" w:eastAsia="Calibri" w:hAnsi="Arial Narrow"/>
              </w:rPr>
              <w:t xml:space="preserve"> (Page 12-29)</w:t>
            </w:r>
          </w:p>
          <w:p w14:paraId="39878C76" w14:textId="77777777" w:rsidR="00F36726" w:rsidRDefault="00F36726" w:rsidP="0043426F">
            <w:pPr>
              <w:spacing w:after="0"/>
              <w:rPr>
                <w:rFonts w:ascii="Arial Narrow" w:eastAsia="Calibri" w:hAnsi="Arial Narrow"/>
              </w:rPr>
            </w:pPr>
            <w:r w:rsidRPr="00F36726">
              <w:rPr>
                <w:rFonts w:ascii="Arial Narrow" w:eastAsia="Calibri" w:hAnsi="Arial Narrow"/>
              </w:rPr>
              <w:t>SAF-7.3 Encourage the use of development features such as roads and irrigated/landscaped open space to buffer homes from wildland fire.</w:t>
            </w:r>
            <w:r>
              <w:rPr>
                <w:rFonts w:ascii="Arial Narrow" w:eastAsia="Calibri" w:hAnsi="Arial Narrow"/>
              </w:rPr>
              <w:t xml:space="preserve"> (Page 12-29)</w:t>
            </w:r>
          </w:p>
          <w:p w14:paraId="6D6691A3" w14:textId="1CFC41C9" w:rsidR="00F36726" w:rsidRDefault="00F36726" w:rsidP="0043426F">
            <w:pPr>
              <w:spacing w:after="0"/>
              <w:rPr>
                <w:rFonts w:ascii="Arial Narrow" w:eastAsia="Calibri" w:hAnsi="Arial Narrow"/>
              </w:rPr>
            </w:pPr>
            <w:r w:rsidRPr="00F36726">
              <w:rPr>
                <w:rFonts w:ascii="Arial Narrow" w:eastAsia="Calibri" w:hAnsi="Arial Narrow"/>
              </w:rPr>
              <w:t>SAF-7.5 Continue to implement a proactive vegetation management program to reduce fire hazards on existing private properties and where applicable, require new development to enter into a long-term maintenance agreement for vegetation management in defensible space, fuel breaks and roadside fuel reduction within the Very High Fire Zones.</w:t>
            </w:r>
            <w:r>
              <w:rPr>
                <w:rFonts w:ascii="Arial Narrow" w:eastAsia="Calibri" w:hAnsi="Arial Narrow"/>
              </w:rPr>
              <w:t xml:space="preserve"> (Page 12-29)</w:t>
            </w:r>
          </w:p>
          <w:p w14:paraId="54E36175" w14:textId="507377C0" w:rsidR="00F36726" w:rsidRDefault="00F36726" w:rsidP="0043426F">
            <w:pPr>
              <w:spacing w:after="0"/>
              <w:rPr>
                <w:rFonts w:ascii="Arial Narrow" w:eastAsia="Calibri" w:hAnsi="Arial Narrow"/>
              </w:rPr>
            </w:pPr>
            <w:r w:rsidRPr="00F36726">
              <w:rPr>
                <w:rFonts w:ascii="Arial Narrow" w:eastAsia="Calibri" w:hAnsi="Arial Narrow"/>
              </w:rPr>
              <w:t xml:space="preserve">SAF-7.6 MFR will consider different forms of mitigation for new residential development in Very </w:t>
            </w:r>
            <w:r w:rsidRPr="00F36726">
              <w:rPr>
                <w:rFonts w:ascii="Arial Narrow" w:eastAsia="Calibri" w:hAnsi="Arial Narrow"/>
              </w:rPr>
              <w:lastRenderedPageBreak/>
              <w:t>High Fire Zones to minimize potential fire hazards through feasible project design, including but not limited to designing development to meet or exceed compliance with current Public Resources Code 4290 &amp; Government Code 51175-51189.</w:t>
            </w:r>
            <w:r>
              <w:rPr>
                <w:rFonts w:ascii="Arial Narrow" w:eastAsia="Calibri" w:hAnsi="Arial Narrow"/>
              </w:rPr>
              <w:t xml:space="preserve"> (Page 12-29)</w:t>
            </w:r>
          </w:p>
        </w:tc>
      </w:tr>
    </w:tbl>
    <w:p w14:paraId="1EEEDC6D" w14:textId="6CF58EF4" w:rsidR="0043426F" w:rsidRPr="00D9262A" w:rsidRDefault="0043426F" w:rsidP="00742FF3">
      <w:pPr>
        <w:pStyle w:val="Heading3"/>
        <w:rPr>
          <w:rFonts w:eastAsia="Calibri"/>
        </w:rPr>
      </w:pPr>
      <w:bookmarkStart w:id="9" w:name="_Toc23168272"/>
      <w:r>
        <w:rPr>
          <w:rFonts w:eastAsia="Calibri"/>
        </w:rPr>
        <w:lastRenderedPageBreak/>
        <w:t>Section 2 Develop adequate infrastructure if a new development is located in SRAs or VHFHSZs.</w:t>
      </w:r>
      <w:bookmarkEnd w:id="9"/>
    </w:p>
    <w:tbl>
      <w:tblPr>
        <w:tblStyle w:val="TableGrid"/>
        <w:tblW w:w="0" w:type="auto"/>
        <w:tblLook w:val="04A0" w:firstRow="1" w:lastRow="0" w:firstColumn="1" w:lastColumn="0" w:noHBand="0" w:noVBand="1"/>
        <w:tblCaption w:val="Section 2 Table"/>
      </w:tblPr>
      <w:tblGrid>
        <w:gridCol w:w="4796"/>
        <w:gridCol w:w="4797"/>
        <w:gridCol w:w="4797"/>
      </w:tblGrid>
      <w:tr w:rsidR="0043426F" w14:paraId="76168D77" w14:textId="77777777" w:rsidTr="00742FF3">
        <w:trPr>
          <w:tblHeader/>
        </w:trPr>
        <w:tc>
          <w:tcPr>
            <w:tcW w:w="4796" w:type="dxa"/>
            <w:vAlign w:val="center"/>
          </w:tcPr>
          <w:p w14:paraId="14055110" w14:textId="160AD74C" w:rsidR="0043426F" w:rsidRDefault="0043426F" w:rsidP="0043426F">
            <w:pPr>
              <w:spacing w:after="0"/>
              <w:rPr>
                <w:rFonts w:ascii="Arial Narrow" w:eastAsia="Calibri" w:hAnsi="Arial Narrow"/>
                <w:i/>
              </w:rPr>
            </w:pPr>
            <w:r>
              <w:rPr>
                <w:rFonts w:ascii="Arial Narrow" w:hAnsi="Arial Narrow" w:cs="Calibri"/>
                <w:color w:val="000000"/>
                <w:sz w:val="22"/>
                <w:szCs w:val="22"/>
              </w:rPr>
              <w:t>Does the plan identify adequate infrastructure for new development related to:</w:t>
            </w:r>
          </w:p>
        </w:tc>
        <w:tc>
          <w:tcPr>
            <w:tcW w:w="4797" w:type="dxa"/>
          </w:tcPr>
          <w:p w14:paraId="2B039666" w14:textId="64BD4619" w:rsidR="0043426F" w:rsidRPr="00E378E6" w:rsidRDefault="0043426F" w:rsidP="0043426F">
            <w:pPr>
              <w:spacing w:after="0"/>
              <w:rPr>
                <w:rFonts w:ascii="Arial Narrow" w:eastAsia="Calibri" w:hAnsi="Arial Narrow"/>
              </w:rPr>
            </w:pPr>
          </w:p>
        </w:tc>
        <w:tc>
          <w:tcPr>
            <w:tcW w:w="4797" w:type="dxa"/>
          </w:tcPr>
          <w:p w14:paraId="43AD9AC0" w14:textId="105C4069" w:rsidR="0043426F" w:rsidRPr="00742FF3" w:rsidRDefault="0043426F" w:rsidP="0043426F">
            <w:pPr>
              <w:spacing w:after="0"/>
              <w:rPr>
                <w:rFonts w:ascii="Arial Narrow" w:eastAsia="Calibri" w:hAnsi="Arial Narrow"/>
              </w:rPr>
            </w:pPr>
          </w:p>
        </w:tc>
      </w:tr>
      <w:tr w:rsidR="00742FF3" w14:paraId="456D1092" w14:textId="77777777" w:rsidTr="0063621B">
        <w:tc>
          <w:tcPr>
            <w:tcW w:w="4796" w:type="dxa"/>
            <w:vAlign w:val="center"/>
          </w:tcPr>
          <w:p w14:paraId="5A3E06A4" w14:textId="44F3BE4B"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Water supply and fire flow?</w:t>
            </w:r>
          </w:p>
        </w:tc>
        <w:tc>
          <w:tcPr>
            <w:tcW w:w="4797" w:type="dxa"/>
          </w:tcPr>
          <w:p w14:paraId="18919786" w14:textId="4C049F4E" w:rsidR="00742FF3" w:rsidRPr="00E378E6" w:rsidRDefault="00C73B0A" w:rsidP="00742FF3">
            <w:pPr>
              <w:spacing w:after="0"/>
              <w:rPr>
                <w:rFonts w:ascii="Arial Narrow" w:eastAsia="Calibri" w:hAnsi="Arial Narrow"/>
              </w:rPr>
            </w:pPr>
            <w:r w:rsidRPr="00C73B0A">
              <w:rPr>
                <w:rFonts w:ascii="Arial Narrow" w:eastAsia="Calibri" w:hAnsi="Arial Narrow"/>
              </w:rPr>
              <w:t>Yes</w:t>
            </w:r>
          </w:p>
        </w:tc>
        <w:tc>
          <w:tcPr>
            <w:tcW w:w="4797" w:type="dxa"/>
          </w:tcPr>
          <w:p w14:paraId="6489E198" w14:textId="77777777" w:rsidR="00742FF3" w:rsidRDefault="00D60D6A" w:rsidP="00742FF3">
            <w:pPr>
              <w:spacing w:after="0"/>
              <w:rPr>
                <w:rFonts w:ascii="Arial Narrow" w:eastAsia="Calibri" w:hAnsi="Arial Narrow"/>
              </w:rPr>
            </w:pPr>
            <w:r w:rsidRPr="00D60D6A">
              <w:rPr>
                <w:rFonts w:ascii="Arial Narrow" w:eastAsia="Calibri" w:hAnsi="Arial Narrow"/>
              </w:rPr>
              <w:t>SAF-1.4 Review public safety infrastructure and staff resources as new development is planned or proposed in Murrieta and the Sphere of Influence. (Page 12-25)</w:t>
            </w:r>
          </w:p>
          <w:p w14:paraId="09012A44" w14:textId="77777777" w:rsidR="005D42EF" w:rsidRDefault="005D42EF" w:rsidP="00742FF3">
            <w:pPr>
              <w:spacing w:after="0"/>
              <w:rPr>
                <w:rFonts w:ascii="Arial Narrow" w:eastAsia="Calibri" w:hAnsi="Arial Narrow"/>
              </w:rPr>
            </w:pPr>
            <w:r w:rsidRPr="005D42EF">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2BAC3399" w14:textId="77777777" w:rsidR="005D42EF" w:rsidRDefault="005D42EF" w:rsidP="00742FF3">
            <w:pPr>
              <w:spacing w:after="0"/>
              <w:rPr>
                <w:rFonts w:ascii="Arial Narrow" w:eastAsia="Calibri" w:hAnsi="Arial Narrow"/>
              </w:rPr>
            </w:pPr>
            <w:r w:rsidRPr="005D42EF">
              <w:rPr>
                <w:rFonts w:ascii="Arial Narrow" w:eastAsia="Calibri" w:hAnsi="Arial Narrow"/>
              </w:rPr>
              <w:t>SAF-5.7 Involve MFR in the early design stage of all projects requiring review to ensure MFR input and appropriate modifications and fire safe design is incorporated in future development. (Page 12-28)</w:t>
            </w:r>
          </w:p>
          <w:p w14:paraId="69901534" w14:textId="77777777" w:rsidR="005D42EF" w:rsidRDefault="005D42EF" w:rsidP="00742FF3">
            <w:pPr>
              <w:spacing w:after="0"/>
              <w:rPr>
                <w:rFonts w:ascii="Arial Narrow" w:eastAsia="Calibri" w:hAnsi="Arial Narrow"/>
              </w:rPr>
            </w:pPr>
            <w:r w:rsidRPr="005D42EF">
              <w:rPr>
                <w:rFonts w:ascii="Arial Narrow" w:eastAsia="Calibri" w:hAnsi="Arial Narrow"/>
              </w:rPr>
              <w:t>SAF-6.9 Strive to achieve an Insurance Services Office (ISO) Public Protection Classification of 3 in areas with fire hydrants and 9 in areas that are not connected to an existing water district distribution system. (Page 12-29)</w:t>
            </w:r>
          </w:p>
          <w:p w14:paraId="2EF40308" w14:textId="77777777" w:rsidR="003A7A74" w:rsidRDefault="003A7A74" w:rsidP="00742FF3">
            <w:pPr>
              <w:spacing w:after="0"/>
              <w:rPr>
                <w:rFonts w:ascii="Arial Narrow" w:eastAsia="Calibri" w:hAnsi="Arial Narrow"/>
              </w:rPr>
            </w:pPr>
            <w:r w:rsidRPr="003A7A74">
              <w:rPr>
                <w:rFonts w:ascii="Arial Narrow" w:eastAsia="Calibri" w:hAnsi="Arial Narrow"/>
              </w:rPr>
              <w:t>SAF-6.10 Review the adequacy and accessibility of the fire protection infrastructure annually relative to growth and development. (Page 12-29)</w:t>
            </w:r>
          </w:p>
          <w:p w14:paraId="70CCF3B4" w14:textId="77777777" w:rsidR="003A7A74" w:rsidRDefault="003A7A74" w:rsidP="00742FF3">
            <w:pPr>
              <w:spacing w:after="0"/>
              <w:rPr>
                <w:rFonts w:ascii="Arial Narrow" w:eastAsia="Calibri" w:hAnsi="Arial Narrow"/>
              </w:rPr>
            </w:pPr>
            <w:r w:rsidRPr="003A7A74">
              <w:rPr>
                <w:rFonts w:ascii="Arial Narrow" w:eastAsia="Calibri" w:hAnsi="Arial Narrow"/>
              </w:rPr>
              <w:t xml:space="preserve">SAF-7.1 Continue to require development in very high fire hazard areas to use fire-resistant building materials and landscaping, and to meet the required codes, standards and specifications for fuel </w:t>
            </w:r>
            <w:r w:rsidRPr="003A7A74">
              <w:rPr>
                <w:rFonts w:ascii="Arial Narrow" w:eastAsia="Calibri" w:hAnsi="Arial Narrow"/>
              </w:rPr>
              <w:lastRenderedPageBreak/>
              <w:t>modification, access, and water facilities. (Page 12-29)</w:t>
            </w:r>
          </w:p>
          <w:p w14:paraId="246EB045" w14:textId="1949ABE6" w:rsidR="003A7A74" w:rsidRPr="00E378E6" w:rsidRDefault="003A7A74" w:rsidP="00742FF3">
            <w:pPr>
              <w:spacing w:after="0"/>
              <w:rPr>
                <w:rFonts w:ascii="Arial Narrow" w:eastAsia="Calibri" w:hAnsi="Arial Narrow"/>
              </w:rPr>
            </w:pPr>
            <w:r w:rsidRPr="003A7A74">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 (Page 12-30)</w:t>
            </w:r>
          </w:p>
        </w:tc>
      </w:tr>
      <w:tr w:rsidR="00742FF3" w14:paraId="62B21DA9" w14:textId="77777777" w:rsidTr="0063621B">
        <w:tc>
          <w:tcPr>
            <w:tcW w:w="4796" w:type="dxa"/>
            <w:vAlign w:val="center"/>
          </w:tcPr>
          <w:p w14:paraId="04219226" w14:textId="55D80A21"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lastRenderedPageBreak/>
              <w:t>Location of anticipated water supply?</w:t>
            </w:r>
          </w:p>
        </w:tc>
        <w:tc>
          <w:tcPr>
            <w:tcW w:w="4797" w:type="dxa"/>
          </w:tcPr>
          <w:p w14:paraId="16F07EDE" w14:textId="34C1ED41" w:rsidR="00742FF3" w:rsidRPr="00E378E6" w:rsidRDefault="00C73B0A" w:rsidP="00742FF3">
            <w:pPr>
              <w:spacing w:after="0"/>
              <w:rPr>
                <w:rFonts w:ascii="Arial Narrow" w:eastAsia="Calibri" w:hAnsi="Arial Narrow"/>
              </w:rPr>
            </w:pPr>
            <w:r w:rsidRPr="00C73B0A">
              <w:rPr>
                <w:rFonts w:ascii="Arial Narrow" w:eastAsia="Calibri" w:hAnsi="Arial Narrow"/>
              </w:rPr>
              <w:t>Yes</w:t>
            </w:r>
          </w:p>
        </w:tc>
        <w:tc>
          <w:tcPr>
            <w:tcW w:w="4797" w:type="dxa"/>
          </w:tcPr>
          <w:p w14:paraId="03FA6E1F" w14:textId="77777777" w:rsidR="00742FF3" w:rsidRDefault="00D60D6A" w:rsidP="00742FF3">
            <w:pPr>
              <w:spacing w:after="0"/>
              <w:rPr>
                <w:rFonts w:ascii="Arial Narrow" w:eastAsia="Calibri" w:hAnsi="Arial Narrow"/>
              </w:rPr>
            </w:pPr>
            <w:r w:rsidRPr="00D60D6A">
              <w:rPr>
                <w:rFonts w:ascii="Arial Narrow" w:eastAsia="Calibri" w:hAnsi="Arial Narrow"/>
              </w:rPr>
              <w:t>SAF-1.4 Review public safety infrastructure and staff resources as new development is planned or proposed in Murrieta and the Sphere of Influence. (Page 12-25)</w:t>
            </w:r>
          </w:p>
          <w:p w14:paraId="4D0A0652"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14A15A06"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SAF-5.7 Involve MFR in the early design stage of all projects requiring review to ensure MFR input and appropriate modifications and fire safe design is incorporated in future development. (Page 12-28)</w:t>
            </w:r>
          </w:p>
          <w:p w14:paraId="44C1EA68" w14:textId="77777777" w:rsidR="004212A3" w:rsidRDefault="004212A3" w:rsidP="004212A3">
            <w:pPr>
              <w:spacing w:after="0"/>
              <w:rPr>
                <w:rFonts w:ascii="Arial Narrow" w:eastAsia="Calibri" w:hAnsi="Arial Narrow"/>
              </w:rPr>
            </w:pPr>
            <w:r w:rsidRPr="004212A3">
              <w:rPr>
                <w:rFonts w:ascii="Arial Narrow" w:eastAsia="Calibri" w:hAnsi="Arial Narrow"/>
              </w:rPr>
              <w:t>SAF-6.9 Strive to achieve an Insurance Services Office (ISO) Public Protection Classification of 3 in areas with fire hydrants and 9 in areas that are not connected to an existing water district distribution system. (Page 12-29)</w:t>
            </w:r>
          </w:p>
          <w:p w14:paraId="6DCCE007"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SAF-6.10 Review the adequacy and accessibility of the fire protection infrastructure annually relative to growth and development. (Page 12-29)</w:t>
            </w:r>
          </w:p>
          <w:p w14:paraId="70B754F1" w14:textId="77777777" w:rsidR="004212A3" w:rsidRDefault="004212A3" w:rsidP="004212A3">
            <w:pPr>
              <w:spacing w:after="0"/>
              <w:rPr>
                <w:rFonts w:ascii="Arial Narrow" w:eastAsia="Calibri" w:hAnsi="Arial Narrow"/>
              </w:rPr>
            </w:pPr>
            <w:r w:rsidRPr="004212A3">
              <w:rPr>
                <w:rFonts w:ascii="Arial Narrow" w:eastAsia="Calibri" w:hAnsi="Arial Narrow"/>
              </w:rPr>
              <w:t xml:space="preserve">SAF-7.1 Continue to require development in very high fire hazard areas to use fire-resistant building materials and landscaping, and to meet the required codes, standards and specifications for fuel </w:t>
            </w:r>
            <w:r w:rsidRPr="004212A3">
              <w:rPr>
                <w:rFonts w:ascii="Arial Narrow" w:eastAsia="Calibri" w:hAnsi="Arial Narrow"/>
              </w:rPr>
              <w:lastRenderedPageBreak/>
              <w:t>modification, access, and water facilities. (Page 12-29)</w:t>
            </w:r>
          </w:p>
          <w:p w14:paraId="233FD3EE" w14:textId="53CC7265" w:rsidR="004212A3" w:rsidRPr="00E378E6" w:rsidRDefault="004212A3" w:rsidP="004212A3">
            <w:pPr>
              <w:spacing w:after="0"/>
              <w:rPr>
                <w:rFonts w:ascii="Arial Narrow" w:eastAsia="Calibri" w:hAnsi="Arial Narrow"/>
              </w:rPr>
            </w:pPr>
            <w:r w:rsidRPr="004212A3">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 (Page 12-30)</w:t>
            </w:r>
          </w:p>
        </w:tc>
      </w:tr>
      <w:tr w:rsidR="00742FF3" w14:paraId="4F43B6AC" w14:textId="77777777" w:rsidTr="0063621B">
        <w:tc>
          <w:tcPr>
            <w:tcW w:w="4796" w:type="dxa"/>
            <w:vAlign w:val="center"/>
          </w:tcPr>
          <w:p w14:paraId="136B4592" w14:textId="5C096762"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lastRenderedPageBreak/>
              <w:t>Maintenance and long-term integrity of water supplies?</w:t>
            </w:r>
          </w:p>
        </w:tc>
        <w:tc>
          <w:tcPr>
            <w:tcW w:w="4797" w:type="dxa"/>
          </w:tcPr>
          <w:p w14:paraId="1558A777" w14:textId="56141CAA" w:rsidR="00742FF3" w:rsidRPr="00E378E6" w:rsidRDefault="00C73B0A" w:rsidP="00742FF3">
            <w:pPr>
              <w:spacing w:after="0"/>
              <w:rPr>
                <w:rFonts w:ascii="Arial Narrow" w:eastAsia="Calibri" w:hAnsi="Arial Narrow"/>
              </w:rPr>
            </w:pPr>
            <w:r w:rsidRPr="00C73B0A">
              <w:rPr>
                <w:rFonts w:ascii="Arial Narrow" w:eastAsia="Calibri" w:hAnsi="Arial Narrow"/>
              </w:rPr>
              <w:t>Yes</w:t>
            </w:r>
          </w:p>
        </w:tc>
        <w:tc>
          <w:tcPr>
            <w:tcW w:w="4797" w:type="dxa"/>
          </w:tcPr>
          <w:p w14:paraId="1E29E5A4"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SAF-1.4 Review public safety infrastructure and staff resources as new development is planned or proposed in Murrieta and the Sphere of Influence. (Page 12-25)</w:t>
            </w:r>
          </w:p>
          <w:p w14:paraId="6FCBADB1" w14:textId="77777777" w:rsidR="00742FF3" w:rsidRDefault="004212A3" w:rsidP="004212A3">
            <w:pPr>
              <w:spacing w:after="0"/>
              <w:rPr>
                <w:rFonts w:ascii="Arial Narrow" w:eastAsia="Calibri" w:hAnsi="Arial Narrow"/>
              </w:rPr>
            </w:pPr>
            <w:r w:rsidRPr="004212A3">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45417BC7"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SAF-6.9 Strive to achieve an Insurance Services Office (ISO) Public Protection Classification of 3 in areas with fire hydrants and 9 in areas that are not connected to an existing water district distribution system. (Page 12-29)</w:t>
            </w:r>
          </w:p>
          <w:p w14:paraId="7C3650A4"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SAF-6.10 Review the adequacy and accessibility of the fire protection infrastructure annually relative to growth and development. (Page 12-29)</w:t>
            </w:r>
          </w:p>
          <w:p w14:paraId="051D4744" w14:textId="4AC08B21" w:rsidR="004212A3" w:rsidRPr="00E378E6" w:rsidRDefault="004212A3" w:rsidP="004212A3">
            <w:pPr>
              <w:spacing w:after="0"/>
              <w:rPr>
                <w:rFonts w:ascii="Arial Narrow" w:eastAsia="Calibri" w:hAnsi="Arial Narrow"/>
              </w:rPr>
            </w:pPr>
            <w:r w:rsidRPr="004212A3">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tc>
      </w:tr>
      <w:tr w:rsidR="00742FF3" w14:paraId="75A8D605" w14:textId="77777777" w:rsidTr="0063621B">
        <w:tc>
          <w:tcPr>
            <w:tcW w:w="4796" w:type="dxa"/>
            <w:vAlign w:val="center"/>
          </w:tcPr>
          <w:p w14:paraId="73C3BC73" w14:textId="6FCFFACF"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t>Evacuation and emergency vehicle access?</w:t>
            </w:r>
          </w:p>
        </w:tc>
        <w:tc>
          <w:tcPr>
            <w:tcW w:w="4797" w:type="dxa"/>
          </w:tcPr>
          <w:p w14:paraId="37216B0F" w14:textId="7467CAB8" w:rsidR="00742FF3" w:rsidRPr="00E378E6" w:rsidRDefault="00C73B0A" w:rsidP="00742FF3">
            <w:pPr>
              <w:spacing w:after="0"/>
              <w:rPr>
                <w:rFonts w:ascii="Arial Narrow" w:eastAsia="Calibri" w:hAnsi="Arial Narrow"/>
              </w:rPr>
            </w:pPr>
            <w:r w:rsidRPr="00C73B0A">
              <w:rPr>
                <w:rFonts w:ascii="Arial Narrow" w:eastAsia="Calibri" w:hAnsi="Arial Narrow"/>
              </w:rPr>
              <w:t>Yes</w:t>
            </w:r>
          </w:p>
        </w:tc>
        <w:tc>
          <w:tcPr>
            <w:tcW w:w="4797" w:type="dxa"/>
          </w:tcPr>
          <w:p w14:paraId="0A81FBCB" w14:textId="77777777" w:rsidR="004212A3" w:rsidRPr="004212A3" w:rsidRDefault="004212A3" w:rsidP="004212A3">
            <w:pPr>
              <w:spacing w:after="0"/>
              <w:rPr>
                <w:rFonts w:ascii="Arial Narrow" w:eastAsia="Calibri" w:hAnsi="Arial Narrow"/>
              </w:rPr>
            </w:pPr>
            <w:r w:rsidRPr="004212A3">
              <w:rPr>
                <w:rFonts w:ascii="Arial Narrow" w:eastAsia="Calibri" w:hAnsi="Arial Narrow"/>
              </w:rPr>
              <w:t xml:space="preserve">SAF-5.6 Require that all structures and facilities in the City adhere to City, State and National regulatory standards such as the International </w:t>
            </w:r>
            <w:r w:rsidRPr="004212A3">
              <w:rPr>
                <w:rFonts w:ascii="Arial Narrow" w:eastAsia="Calibri" w:hAnsi="Arial Narrow"/>
              </w:rPr>
              <w:lastRenderedPageBreak/>
              <w:t>Building and Fire Codes and other applicable fire safety standards. (Page 12-28)</w:t>
            </w:r>
          </w:p>
          <w:p w14:paraId="3AE1A351" w14:textId="77777777" w:rsidR="00742FF3" w:rsidRDefault="004212A3" w:rsidP="004212A3">
            <w:pPr>
              <w:spacing w:after="0"/>
              <w:rPr>
                <w:rFonts w:ascii="Arial Narrow" w:eastAsia="Calibri" w:hAnsi="Arial Narrow"/>
              </w:rPr>
            </w:pPr>
            <w:r w:rsidRPr="004212A3">
              <w:rPr>
                <w:rFonts w:ascii="Arial Narrow" w:eastAsia="Calibri" w:hAnsi="Arial Narrow"/>
              </w:rPr>
              <w:t>SAF-5.7 Involve MFR in the early design stage of all projects requiring review to ensure MFR input and appropriate modifications and fire safe design is incorporated in future development. (Page 12-28)</w:t>
            </w:r>
          </w:p>
          <w:p w14:paraId="35468378" w14:textId="77777777" w:rsidR="004212A3" w:rsidRDefault="004212A3" w:rsidP="004212A3">
            <w:pPr>
              <w:spacing w:after="0"/>
              <w:rPr>
                <w:rFonts w:ascii="Arial Narrow" w:eastAsia="Calibri" w:hAnsi="Arial Narrow"/>
              </w:rPr>
            </w:pPr>
            <w:r w:rsidRPr="004212A3">
              <w:rPr>
                <w:rFonts w:ascii="Arial Narrow" w:eastAsia="Calibri" w:hAnsi="Arial Narrow"/>
              </w:rPr>
              <w:t>SAF-6.10 Review the adequacy and accessibility of the fire protection infrastructure annually relative to growth and development. (Page 12-29)</w:t>
            </w:r>
          </w:p>
          <w:p w14:paraId="3F942E71" w14:textId="1CFEE103" w:rsidR="004212A3" w:rsidRPr="004212A3" w:rsidRDefault="004212A3" w:rsidP="004212A3">
            <w:pPr>
              <w:spacing w:after="0"/>
              <w:rPr>
                <w:rFonts w:ascii="Arial Narrow" w:eastAsia="Calibri" w:hAnsi="Arial Narrow"/>
              </w:rPr>
            </w:pPr>
            <w:r w:rsidRPr="004212A3">
              <w:rPr>
                <w:rFonts w:ascii="Arial Narrow" w:eastAsia="Calibri" w:hAnsi="Arial Narrow"/>
              </w:rPr>
              <w:t>SAF-6.12 Monitor and evaluate evacuation routes when new roads are constructed, improved or connected through the region in coordination with other agencies, such as adjacent cities and WRCOG.</w:t>
            </w:r>
            <w:r w:rsidR="00FC4989">
              <w:rPr>
                <w:rFonts w:ascii="Arial Narrow" w:eastAsia="Calibri" w:hAnsi="Arial Narrow"/>
              </w:rPr>
              <w:t xml:space="preserve"> (Page 12-29)</w:t>
            </w:r>
          </w:p>
          <w:p w14:paraId="34805844" w14:textId="77777777" w:rsidR="004212A3" w:rsidRDefault="004212A3" w:rsidP="004212A3">
            <w:pPr>
              <w:spacing w:after="0"/>
              <w:rPr>
                <w:rFonts w:ascii="Arial Narrow" w:eastAsia="Calibri" w:hAnsi="Arial Narrow"/>
              </w:rPr>
            </w:pPr>
            <w:r w:rsidRPr="004212A3">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p w14:paraId="557B37B5" w14:textId="77777777" w:rsidR="004212A3" w:rsidRDefault="004212A3" w:rsidP="004212A3">
            <w:pPr>
              <w:spacing w:after="0"/>
              <w:rPr>
                <w:rFonts w:ascii="Arial Narrow" w:eastAsia="Calibri" w:hAnsi="Arial Narrow"/>
              </w:rPr>
            </w:pPr>
            <w:r w:rsidRPr="004212A3">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 (Page 12-30)</w:t>
            </w:r>
          </w:p>
          <w:p w14:paraId="1814EBDA" w14:textId="13FDA308" w:rsidR="004212A3" w:rsidRPr="00E378E6" w:rsidRDefault="004212A3" w:rsidP="004212A3">
            <w:pPr>
              <w:spacing w:after="0"/>
              <w:rPr>
                <w:rFonts w:ascii="Arial Narrow" w:eastAsia="Calibri" w:hAnsi="Arial Narrow"/>
              </w:rPr>
            </w:pPr>
            <w:r w:rsidRPr="004212A3">
              <w:rPr>
                <w:rFonts w:ascii="Arial Narrow" w:eastAsia="Calibri" w:hAnsi="Arial Narrow"/>
              </w:rPr>
              <w:t>SAF-11.4 Continue to ensure that each development or neighborhood in the City has adequate emergency ingress and egress. (Page 12-33)</w:t>
            </w:r>
          </w:p>
        </w:tc>
      </w:tr>
      <w:tr w:rsidR="00742FF3" w14:paraId="175F30F0" w14:textId="77777777" w:rsidTr="0063621B">
        <w:tc>
          <w:tcPr>
            <w:tcW w:w="4796" w:type="dxa"/>
            <w:vAlign w:val="center"/>
          </w:tcPr>
          <w:p w14:paraId="69277720" w14:textId="18D5B9BC"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lastRenderedPageBreak/>
              <w:t>Fuel modification and defensible space?</w:t>
            </w:r>
          </w:p>
        </w:tc>
        <w:tc>
          <w:tcPr>
            <w:tcW w:w="4797" w:type="dxa"/>
          </w:tcPr>
          <w:p w14:paraId="2A11E376" w14:textId="487F0DD5"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225185C3" w14:textId="77777777" w:rsidR="00742FF3" w:rsidRDefault="00C73B0A" w:rsidP="00742FF3">
            <w:pPr>
              <w:spacing w:after="0"/>
              <w:rPr>
                <w:rFonts w:ascii="Arial Narrow" w:eastAsia="Calibri" w:hAnsi="Arial Narrow"/>
              </w:rPr>
            </w:pPr>
            <w:r w:rsidRPr="00C73B0A">
              <w:rPr>
                <w:rFonts w:ascii="Arial Narrow" w:eastAsia="Calibri" w:hAnsi="Arial Narrow"/>
              </w:rPr>
              <w:t>SAF-5.5 Require that all dedicated open space or undeveloped areas meet specifications for wildland fire safety.</w:t>
            </w:r>
            <w:r>
              <w:rPr>
                <w:rFonts w:ascii="Arial Narrow" w:eastAsia="Calibri" w:hAnsi="Arial Narrow"/>
              </w:rPr>
              <w:t xml:space="preserve"> (Page 12-27)</w:t>
            </w:r>
          </w:p>
          <w:p w14:paraId="1A54913B" w14:textId="77777777" w:rsidR="00C73B0A" w:rsidRPr="00C73B0A" w:rsidRDefault="00C73B0A" w:rsidP="00C73B0A">
            <w:pPr>
              <w:spacing w:after="0"/>
              <w:rPr>
                <w:rFonts w:ascii="Arial Narrow" w:eastAsia="Calibri" w:hAnsi="Arial Narrow"/>
              </w:rPr>
            </w:pPr>
            <w:r w:rsidRPr="00C73B0A">
              <w:rPr>
                <w:rFonts w:ascii="Arial Narrow" w:eastAsia="Calibri" w:hAnsi="Arial Narrow"/>
              </w:rPr>
              <w:lastRenderedPageBreak/>
              <w:t>SAF-5.6 Require that all structures and facilities in the City adhere to City, State and National regulatory standards such as the International Building and Fire Codes and other applicable fire safety standards. (Page 12-28)</w:t>
            </w:r>
          </w:p>
          <w:p w14:paraId="1AEA091B" w14:textId="77777777" w:rsidR="00C73B0A" w:rsidRDefault="00C73B0A" w:rsidP="00C73B0A">
            <w:pPr>
              <w:spacing w:after="0"/>
              <w:rPr>
                <w:rFonts w:ascii="Arial Narrow" w:eastAsia="Calibri" w:hAnsi="Arial Narrow"/>
              </w:rPr>
            </w:pPr>
            <w:r w:rsidRPr="00C73B0A">
              <w:rPr>
                <w:rFonts w:ascii="Arial Narrow" w:eastAsia="Calibri" w:hAnsi="Arial Narrow"/>
              </w:rPr>
              <w:t>SAF-5.7 Involve MFR in the early design stage of all projects requiring review to ensure MFR input and appropriate modifications and fire safe design is incorporated in future development. (Page 12-28)</w:t>
            </w:r>
          </w:p>
          <w:p w14:paraId="0C3126A4" w14:textId="77777777" w:rsidR="00C73B0A" w:rsidRDefault="00C73B0A" w:rsidP="00C73B0A">
            <w:pPr>
              <w:spacing w:after="0"/>
              <w:rPr>
                <w:rFonts w:ascii="Arial Narrow" w:eastAsia="Calibri" w:hAnsi="Arial Narrow"/>
              </w:rPr>
            </w:pPr>
            <w:r w:rsidRPr="00C73B0A">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p w14:paraId="6B8CD0ED" w14:textId="77777777" w:rsidR="00C73B0A" w:rsidRDefault="00C73B0A" w:rsidP="00C73B0A">
            <w:pPr>
              <w:spacing w:after="0"/>
              <w:rPr>
                <w:rFonts w:ascii="Arial Narrow" w:eastAsia="Calibri" w:hAnsi="Arial Narrow"/>
              </w:rPr>
            </w:pPr>
            <w:r w:rsidRPr="00C73B0A">
              <w:rPr>
                <w:rFonts w:ascii="Arial Narrow" w:eastAsia="Calibri" w:hAnsi="Arial Narrow"/>
              </w:rPr>
              <w:t>SAF-7.3 Encourage the use of development features such as roads and irrigated/landscaped open space to buffer homes from wildland fire.</w:t>
            </w:r>
            <w:r>
              <w:rPr>
                <w:rFonts w:ascii="Arial Narrow" w:eastAsia="Calibri" w:hAnsi="Arial Narrow"/>
              </w:rPr>
              <w:t xml:space="preserve"> (Page 12-29)</w:t>
            </w:r>
          </w:p>
          <w:p w14:paraId="2CB5A7AC" w14:textId="77777777" w:rsidR="00C73B0A" w:rsidRDefault="00C73B0A" w:rsidP="00C73B0A">
            <w:pPr>
              <w:spacing w:after="0"/>
              <w:rPr>
                <w:rFonts w:ascii="Arial Narrow" w:eastAsia="Calibri" w:hAnsi="Arial Narrow"/>
              </w:rPr>
            </w:pPr>
            <w:r w:rsidRPr="00C73B0A">
              <w:rPr>
                <w:rFonts w:ascii="Arial Narrow" w:eastAsia="Calibri" w:hAnsi="Arial Narrow"/>
              </w:rPr>
              <w:t>SAF-7.5 Continue to implement a proactive vegetation management program to reduce fire hazards on existing private properties and where applicable, require new development to enter into a long-term maintenance agreement for vegetation management in defensible space, fuel breaks and roadside fuel reduction within the Very High Fire Zones.</w:t>
            </w:r>
            <w:r>
              <w:rPr>
                <w:rFonts w:ascii="Arial Narrow" w:eastAsia="Calibri" w:hAnsi="Arial Narrow"/>
              </w:rPr>
              <w:t xml:space="preserve"> (Page 12-29)</w:t>
            </w:r>
          </w:p>
          <w:p w14:paraId="0B5001BC" w14:textId="37AB06A0" w:rsidR="00C73B0A" w:rsidRPr="00E378E6" w:rsidRDefault="00C73B0A" w:rsidP="00C73B0A">
            <w:pPr>
              <w:spacing w:after="0"/>
              <w:rPr>
                <w:rFonts w:ascii="Arial Narrow" w:eastAsia="Calibri" w:hAnsi="Arial Narrow"/>
              </w:rPr>
            </w:pPr>
            <w:r w:rsidRPr="00C73B0A">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 (Page 12-30)</w:t>
            </w:r>
          </w:p>
        </w:tc>
      </w:tr>
      <w:tr w:rsidR="00742FF3" w14:paraId="74FC8667" w14:textId="77777777" w:rsidTr="0063621B">
        <w:tc>
          <w:tcPr>
            <w:tcW w:w="4796" w:type="dxa"/>
            <w:vAlign w:val="center"/>
          </w:tcPr>
          <w:p w14:paraId="6628D22E" w14:textId="5A430F60"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lastRenderedPageBreak/>
              <w:t>Vegetation clearance maintenance on public and private roads?</w:t>
            </w:r>
          </w:p>
        </w:tc>
        <w:tc>
          <w:tcPr>
            <w:tcW w:w="4797" w:type="dxa"/>
          </w:tcPr>
          <w:p w14:paraId="47141D3B" w14:textId="62C04F78"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7F4489F6" w14:textId="77777777" w:rsidR="00017D81" w:rsidRPr="00017D81" w:rsidRDefault="00017D81" w:rsidP="00017D81">
            <w:pPr>
              <w:spacing w:after="0"/>
              <w:rPr>
                <w:rFonts w:ascii="Arial Narrow" w:eastAsia="Calibri" w:hAnsi="Arial Narrow"/>
              </w:rPr>
            </w:pPr>
            <w:r w:rsidRPr="00017D81">
              <w:rPr>
                <w:rFonts w:ascii="Arial Narrow" w:eastAsia="Calibri" w:hAnsi="Arial Narrow"/>
              </w:rPr>
              <w:t>SAF-5.5 Require that all dedicated open space or undeveloped areas meet specifications for wildland fire safety. (Page 12-27)</w:t>
            </w:r>
          </w:p>
          <w:p w14:paraId="4FAB7A10" w14:textId="77777777" w:rsidR="00742FF3" w:rsidRDefault="00017D81" w:rsidP="00017D81">
            <w:pPr>
              <w:spacing w:after="0"/>
              <w:rPr>
                <w:rFonts w:ascii="Arial Narrow" w:eastAsia="Calibri" w:hAnsi="Arial Narrow"/>
              </w:rPr>
            </w:pPr>
            <w:r w:rsidRPr="00017D81">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7099C8F7" w14:textId="77777777" w:rsidR="00017D81" w:rsidRPr="00017D81" w:rsidRDefault="00017D81" w:rsidP="00017D81">
            <w:pPr>
              <w:spacing w:after="0"/>
              <w:rPr>
                <w:rFonts w:ascii="Arial Narrow" w:eastAsia="Calibri" w:hAnsi="Arial Narrow"/>
              </w:rPr>
            </w:pPr>
            <w:r w:rsidRPr="00017D81">
              <w:rPr>
                <w:rFonts w:ascii="Arial Narrow" w:eastAsia="Calibri" w:hAnsi="Arial Narrow"/>
              </w:rPr>
              <w:t>SAF-5.7 Involve MFR in the early design stage of all projects requiring review to ensure MFR input and appropriate modifications and fire safe design is incorporated in future development. (Page 12-28)</w:t>
            </w:r>
          </w:p>
          <w:p w14:paraId="185C1BB4" w14:textId="77777777" w:rsidR="00017D81" w:rsidRDefault="00017D81" w:rsidP="00017D81">
            <w:pPr>
              <w:spacing w:after="0"/>
              <w:rPr>
                <w:rFonts w:ascii="Arial Narrow" w:eastAsia="Calibri" w:hAnsi="Arial Narrow"/>
              </w:rPr>
            </w:pPr>
            <w:r w:rsidRPr="00017D81">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p w14:paraId="47B347B2" w14:textId="77777777" w:rsidR="00017D81" w:rsidRPr="00017D81" w:rsidRDefault="00017D81" w:rsidP="00017D81">
            <w:pPr>
              <w:spacing w:after="0"/>
              <w:rPr>
                <w:rFonts w:ascii="Arial Narrow" w:eastAsia="Calibri" w:hAnsi="Arial Narrow"/>
              </w:rPr>
            </w:pPr>
            <w:r w:rsidRPr="00017D81">
              <w:rPr>
                <w:rFonts w:ascii="Arial Narrow" w:eastAsia="Calibri" w:hAnsi="Arial Narrow"/>
              </w:rPr>
              <w:t>SAF-7.3 Encourage the use of development features such as roads and irrigated/landscaped open space to buffer homes from wildland fire. (Page 12-29)</w:t>
            </w:r>
          </w:p>
          <w:p w14:paraId="01194EC7" w14:textId="77777777" w:rsidR="00017D81" w:rsidRDefault="00017D81" w:rsidP="00017D81">
            <w:pPr>
              <w:spacing w:after="0"/>
              <w:rPr>
                <w:rFonts w:ascii="Arial Narrow" w:eastAsia="Calibri" w:hAnsi="Arial Narrow"/>
              </w:rPr>
            </w:pPr>
            <w:r w:rsidRPr="00017D81">
              <w:rPr>
                <w:rFonts w:ascii="Arial Narrow" w:eastAsia="Calibri" w:hAnsi="Arial Narrow"/>
              </w:rPr>
              <w:t>SAF-7.5 Continue to implement a proactive vegetation management program to reduce fire hazards on existing private properties and where applicable, require new development to enter into a long-term maintenance agreement for vegetation management in defensible space, fuel breaks and roadside fuel reduction within the Very High Fire Zones. (Page 12-29)</w:t>
            </w:r>
          </w:p>
          <w:p w14:paraId="69B23733" w14:textId="42EC54FC" w:rsidR="00017D81" w:rsidRPr="00E378E6" w:rsidRDefault="00017D81" w:rsidP="00017D81">
            <w:pPr>
              <w:spacing w:after="0"/>
              <w:rPr>
                <w:rFonts w:ascii="Arial Narrow" w:eastAsia="Calibri" w:hAnsi="Arial Narrow"/>
              </w:rPr>
            </w:pPr>
            <w:r w:rsidRPr="00017D81">
              <w:rPr>
                <w:rFonts w:ascii="Arial Narrow" w:eastAsia="Calibri" w:hAnsi="Arial Narrow"/>
              </w:rPr>
              <w:t xml:space="preserve">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w:t>
            </w:r>
            <w:r w:rsidRPr="00017D81">
              <w:rPr>
                <w:rFonts w:ascii="Arial Narrow" w:eastAsia="Calibri" w:hAnsi="Arial Narrow"/>
              </w:rPr>
              <w:lastRenderedPageBreak/>
              <w:t>4290 &amp; Government Code 51175-51189. (Page 12-30)</w:t>
            </w:r>
          </w:p>
        </w:tc>
      </w:tr>
      <w:tr w:rsidR="00742FF3" w14:paraId="635A98CB" w14:textId="77777777" w:rsidTr="0063621B">
        <w:tc>
          <w:tcPr>
            <w:tcW w:w="4796" w:type="dxa"/>
            <w:vAlign w:val="bottom"/>
          </w:tcPr>
          <w:p w14:paraId="16BD0652" w14:textId="59B1CAE9" w:rsidR="00742FF3" w:rsidRDefault="00742FF3" w:rsidP="00742FF3">
            <w:pPr>
              <w:spacing w:after="0"/>
              <w:rPr>
                <w:rFonts w:ascii="Arial Narrow" w:eastAsia="Calibri" w:hAnsi="Arial Narrow"/>
                <w:i/>
              </w:rPr>
            </w:pPr>
            <w:r w:rsidRPr="00620AD2">
              <w:rPr>
                <w:rFonts w:ascii="Arial Narrow" w:hAnsi="Arial Narrow" w:cs="Calibri"/>
                <w:color w:val="000000"/>
                <w:sz w:val="22"/>
                <w:szCs w:val="22"/>
              </w:rPr>
              <w:lastRenderedPageBreak/>
              <w:t>Visible home and street addressing and signage?</w:t>
            </w:r>
          </w:p>
        </w:tc>
        <w:tc>
          <w:tcPr>
            <w:tcW w:w="4797" w:type="dxa"/>
          </w:tcPr>
          <w:p w14:paraId="6CA836A7" w14:textId="5080F2AD"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502AC06B" w14:textId="77777777" w:rsidR="00742FF3" w:rsidRDefault="00223CB1" w:rsidP="00742FF3">
            <w:pPr>
              <w:spacing w:after="0"/>
              <w:rPr>
                <w:rFonts w:ascii="Arial Narrow" w:eastAsia="Calibri" w:hAnsi="Arial Narrow"/>
              </w:rPr>
            </w:pPr>
            <w:r w:rsidRPr="00223CB1">
              <w:rPr>
                <w:rFonts w:ascii="Arial Narrow" w:eastAsia="Calibri" w:hAnsi="Arial Narrow"/>
              </w:rPr>
              <w:t>SAF-5.6 Require that all structures and facilities in the City adhere to City, State and National regulatory standards such as the International Building and Fire Codes and other applicable fire safety standards. (Page 12-28)</w:t>
            </w:r>
          </w:p>
          <w:p w14:paraId="0D7835F8" w14:textId="77777777" w:rsidR="00223CB1" w:rsidRDefault="00223CB1" w:rsidP="00742FF3">
            <w:pPr>
              <w:spacing w:after="0"/>
              <w:rPr>
                <w:rFonts w:ascii="Arial Narrow" w:eastAsia="Calibri" w:hAnsi="Arial Narrow"/>
              </w:rPr>
            </w:pPr>
            <w:r w:rsidRPr="00223CB1">
              <w:rPr>
                <w:rFonts w:ascii="Arial Narrow" w:eastAsia="Calibri" w:hAnsi="Arial Narrow"/>
              </w:rPr>
              <w:t>SAF-7.1 Continue to require development in very high fire hazard areas to use fire-resistant building materials and landscaping, and to meet the required codes, standards and specifications for fuel modification, access, and water facilities. (Page 12-29)</w:t>
            </w:r>
          </w:p>
          <w:p w14:paraId="0C458DB9" w14:textId="10009FBD" w:rsidR="00223CB1" w:rsidRPr="00E378E6" w:rsidRDefault="00223CB1" w:rsidP="00742FF3">
            <w:pPr>
              <w:spacing w:after="0"/>
              <w:rPr>
                <w:rFonts w:ascii="Arial Narrow" w:eastAsia="Calibri" w:hAnsi="Arial Narrow"/>
              </w:rPr>
            </w:pPr>
            <w:r w:rsidRPr="00223CB1">
              <w:rPr>
                <w:rFonts w:ascii="Arial Narrow" w:eastAsia="Calibri" w:hAnsi="Arial Narrow"/>
              </w:rPr>
              <w:t>SAF-7.6 MFR will consider different forms of mitigation for new residential development in Very High Fire Zones to minimize potential fire hazards through feasible project design, including but not limited to designing development to meet or exceed compliance with current Public Resources Code 4290 &amp; Government Code 51175-51189. (Page 12-30)</w:t>
            </w:r>
          </w:p>
        </w:tc>
      </w:tr>
      <w:tr w:rsidR="00742FF3" w14:paraId="374E481A" w14:textId="77777777" w:rsidTr="0043426F">
        <w:tc>
          <w:tcPr>
            <w:tcW w:w="4796" w:type="dxa"/>
          </w:tcPr>
          <w:p w14:paraId="25A4927E" w14:textId="65826E30" w:rsidR="00742FF3" w:rsidRPr="00742FF3" w:rsidRDefault="00742FF3" w:rsidP="00742FF3">
            <w:pPr>
              <w:spacing w:after="0"/>
              <w:rPr>
                <w:rFonts w:ascii="Arial Narrow" w:eastAsia="Calibri" w:hAnsi="Arial Narrow"/>
              </w:rPr>
            </w:pPr>
            <w:r>
              <w:rPr>
                <w:rFonts w:ascii="Arial Narrow" w:eastAsia="Calibri" w:hAnsi="Arial Narrow"/>
              </w:rPr>
              <w:t>Community fire breaks? Is there a discussion of how those fire breaks will be maintained?</w:t>
            </w:r>
          </w:p>
        </w:tc>
        <w:tc>
          <w:tcPr>
            <w:tcW w:w="4797" w:type="dxa"/>
          </w:tcPr>
          <w:p w14:paraId="3594B115" w14:textId="6122DAEF"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4495E329" w14:textId="563EA223" w:rsidR="00A60FD1" w:rsidRDefault="00A60FD1" w:rsidP="00742FF3">
            <w:pPr>
              <w:spacing w:after="0"/>
              <w:rPr>
                <w:rFonts w:ascii="Arial Narrow" w:eastAsia="Calibri" w:hAnsi="Arial Narrow"/>
              </w:rPr>
            </w:pPr>
            <w:r>
              <w:rPr>
                <w:rFonts w:ascii="Arial Narrow" w:eastAsia="Calibri" w:hAnsi="Arial Narrow"/>
              </w:rPr>
              <w:t>There are so identified community fire breaks in the City of Murrieta.</w:t>
            </w:r>
          </w:p>
          <w:p w14:paraId="004FFDDB" w14:textId="77777777" w:rsidR="00742FF3" w:rsidRDefault="00A60FD1" w:rsidP="00742FF3">
            <w:pPr>
              <w:spacing w:after="0"/>
              <w:rPr>
                <w:rFonts w:ascii="Arial Narrow" w:eastAsia="Calibri" w:hAnsi="Arial Narrow"/>
              </w:rPr>
            </w:pPr>
            <w:r w:rsidRPr="00A60FD1">
              <w:rPr>
                <w:rFonts w:ascii="Arial Narrow" w:eastAsia="Calibri" w:hAnsi="Arial Narrow"/>
              </w:rPr>
              <w:t>SAF-5.5 Require that all dedicated open space or undeveloped areas meet specifications for wildland fire safety. (Page 12-27)</w:t>
            </w:r>
          </w:p>
          <w:p w14:paraId="245A4D25" w14:textId="602B1BB5" w:rsidR="00A60FD1" w:rsidRPr="00E378E6" w:rsidRDefault="00A60FD1" w:rsidP="00742FF3">
            <w:pPr>
              <w:spacing w:after="0"/>
              <w:rPr>
                <w:rFonts w:ascii="Arial Narrow" w:eastAsia="Calibri" w:hAnsi="Arial Narrow"/>
              </w:rPr>
            </w:pPr>
            <w:r w:rsidRPr="00A60FD1">
              <w:rPr>
                <w:rFonts w:ascii="Arial Narrow" w:eastAsia="Calibri" w:hAnsi="Arial Narrow"/>
              </w:rPr>
              <w:t>SAF-7.5 Continue to implement a proactive vegetation management program to reduce fire hazards on existing private properties and where applicable, require new development to enter into a long-term maintenance agreement for vegetation management in defensible space, fuel breaks and roadside fuel reduction within the Very High Fire Zones. (Page 12-29)</w:t>
            </w:r>
          </w:p>
        </w:tc>
      </w:tr>
    </w:tbl>
    <w:p w14:paraId="587BF62C" w14:textId="269FE4E1" w:rsidR="00742FF3" w:rsidRPr="00D9262A" w:rsidRDefault="00742FF3" w:rsidP="00742FF3">
      <w:pPr>
        <w:pStyle w:val="Heading3"/>
        <w:rPr>
          <w:rFonts w:eastAsia="Calibri"/>
        </w:rPr>
      </w:pPr>
      <w:bookmarkStart w:id="10" w:name="_Toc23168273"/>
      <w:r w:rsidRPr="00742FF3">
        <w:rPr>
          <w:rFonts w:eastAsia="Calibri"/>
        </w:rPr>
        <w:lastRenderedPageBreak/>
        <w:t>Section 3</w:t>
      </w:r>
      <w:r>
        <w:rPr>
          <w:rFonts w:eastAsia="Calibri"/>
          <w:i/>
        </w:rPr>
        <w:t xml:space="preserve"> </w:t>
      </w:r>
      <w:r>
        <w:rPr>
          <w:rFonts w:eastAsia="Calibri"/>
        </w:rPr>
        <w:t>Working cooperatively with public agencies responsible for fire protection.</w:t>
      </w:r>
      <w:bookmarkEnd w:id="10"/>
    </w:p>
    <w:tbl>
      <w:tblPr>
        <w:tblStyle w:val="TableGrid"/>
        <w:tblW w:w="0" w:type="auto"/>
        <w:tblLook w:val="04A0" w:firstRow="1" w:lastRow="0" w:firstColumn="1" w:lastColumn="0" w:noHBand="0" w:noVBand="1"/>
        <w:tblCaption w:val="Section 3 Table"/>
      </w:tblPr>
      <w:tblGrid>
        <w:gridCol w:w="4796"/>
        <w:gridCol w:w="4797"/>
        <w:gridCol w:w="4797"/>
      </w:tblGrid>
      <w:tr w:rsidR="00742FF3" w14:paraId="55D3F6CE" w14:textId="77777777" w:rsidTr="00742FF3">
        <w:trPr>
          <w:tblHeader/>
        </w:trPr>
        <w:tc>
          <w:tcPr>
            <w:tcW w:w="4796" w:type="dxa"/>
          </w:tcPr>
          <w:p w14:paraId="72417E5B" w14:textId="5116FE58" w:rsidR="00742FF3" w:rsidRPr="00742FF3" w:rsidRDefault="00742FF3" w:rsidP="0043426F">
            <w:pPr>
              <w:spacing w:after="0"/>
              <w:rPr>
                <w:rFonts w:ascii="Arial Narrow" w:eastAsia="Calibri" w:hAnsi="Arial Narrow"/>
              </w:rPr>
            </w:pPr>
            <w:r w:rsidRPr="00742FF3">
              <w:rPr>
                <w:rFonts w:ascii="Arial Narrow" w:eastAsia="Calibri" w:hAnsi="Arial Narrow"/>
              </w:rPr>
              <w:t>Question</w:t>
            </w:r>
          </w:p>
        </w:tc>
        <w:tc>
          <w:tcPr>
            <w:tcW w:w="4797" w:type="dxa"/>
          </w:tcPr>
          <w:p w14:paraId="55995255" w14:textId="0EC81229" w:rsidR="00742FF3" w:rsidRPr="00742FF3" w:rsidRDefault="00E348AD" w:rsidP="0043426F">
            <w:pPr>
              <w:spacing w:after="0"/>
              <w:rPr>
                <w:rFonts w:ascii="Arial Narrow" w:eastAsia="Calibri" w:hAnsi="Arial Narrow"/>
              </w:rPr>
            </w:pPr>
            <w:r>
              <w:rPr>
                <w:rFonts w:ascii="Arial Narrow" w:eastAsia="Calibri" w:hAnsi="Arial Narrow"/>
              </w:rPr>
              <w:t>Yes or No</w:t>
            </w:r>
          </w:p>
        </w:tc>
        <w:tc>
          <w:tcPr>
            <w:tcW w:w="4797" w:type="dxa"/>
          </w:tcPr>
          <w:p w14:paraId="75F868A8" w14:textId="72F7400F" w:rsidR="00742FF3" w:rsidRPr="00742FF3" w:rsidRDefault="00742FF3" w:rsidP="0043426F">
            <w:pPr>
              <w:spacing w:after="0"/>
              <w:rPr>
                <w:rFonts w:ascii="Arial Narrow" w:eastAsia="Calibri" w:hAnsi="Arial Narrow"/>
              </w:rPr>
            </w:pPr>
            <w:r w:rsidRPr="00742FF3">
              <w:rPr>
                <w:rFonts w:ascii="Arial Narrow" w:eastAsia="Calibri" w:hAnsi="Arial Narrow"/>
              </w:rPr>
              <w:t>Comments and Recommendations</w:t>
            </w:r>
          </w:p>
        </w:tc>
      </w:tr>
      <w:tr w:rsidR="00742FF3" w14:paraId="17778C79" w14:textId="77777777" w:rsidTr="0063621B">
        <w:tc>
          <w:tcPr>
            <w:tcW w:w="4796" w:type="dxa"/>
            <w:vAlign w:val="center"/>
          </w:tcPr>
          <w:p w14:paraId="08E9B44A" w14:textId="731F4407" w:rsidR="00742FF3" w:rsidRDefault="00742FF3" w:rsidP="00742FF3">
            <w:pPr>
              <w:spacing w:after="0"/>
              <w:rPr>
                <w:rFonts w:ascii="Arial Narrow" w:eastAsia="Calibri" w:hAnsi="Arial Narrow"/>
                <w:i/>
              </w:rPr>
            </w:pPr>
            <w:r>
              <w:rPr>
                <w:rFonts w:ascii="Arial Narrow" w:hAnsi="Arial Narrow" w:cs="Calibri"/>
                <w:color w:val="000000"/>
                <w:sz w:val="22"/>
                <w:szCs w:val="22"/>
              </w:rPr>
              <w:t>Is there a map or description</w:t>
            </w:r>
            <w:r w:rsidRPr="00990CC7">
              <w:rPr>
                <w:rFonts w:ascii="Arial Narrow" w:hAnsi="Arial Narrow" w:cs="Calibri"/>
                <w:color w:val="000000"/>
                <w:sz w:val="22"/>
                <w:szCs w:val="22"/>
              </w:rPr>
              <w:t xml:space="preserve"> of existing emergency service facilities and areas lacking service, specifically noting any areas in SRA</w:t>
            </w:r>
            <w:r>
              <w:rPr>
                <w:rFonts w:ascii="Arial Narrow" w:hAnsi="Arial Narrow" w:cs="Calibri"/>
                <w:color w:val="000000"/>
                <w:sz w:val="22"/>
                <w:szCs w:val="22"/>
              </w:rPr>
              <w:t>s</w:t>
            </w:r>
            <w:r w:rsidRPr="00990CC7">
              <w:rPr>
                <w:rFonts w:ascii="Arial Narrow" w:hAnsi="Arial Narrow" w:cs="Calibri"/>
                <w:color w:val="000000"/>
                <w:sz w:val="22"/>
                <w:szCs w:val="22"/>
              </w:rPr>
              <w:t xml:space="preserve"> or VHFHSZs?</w:t>
            </w:r>
          </w:p>
        </w:tc>
        <w:tc>
          <w:tcPr>
            <w:tcW w:w="4797" w:type="dxa"/>
          </w:tcPr>
          <w:p w14:paraId="08B63448" w14:textId="64B0CEF0"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027DC94E" w14:textId="17388305" w:rsidR="00742FF3" w:rsidRDefault="00443C35" w:rsidP="00742FF3">
            <w:pPr>
              <w:spacing w:after="0"/>
              <w:rPr>
                <w:rFonts w:ascii="Arial Narrow" w:eastAsia="Calibri" w:hAnsi="Arial Narrow"/>
              </w:rPr>
            </w:pPr>
            <w:r>
              <w:rPr>
                <w:rFonts w:ascii="Arial Narrow" w:eastAsia="Calibri" w:hAnsi="Arial Narrow"/>
              </w:rPr>
              <w:t>“</w:t>
            </w:r>
            <w:r w:rsidRPr="00443C35">
              <w:rPr>
                <w:rFonts w:ascii="Arial Narrow" w:eastAsia="Calibri" w:hAnsi="Arial Narrow"/>
              </w:rPr>
              <w:t>MFR has five stations located to optimize response times throughout the City of Murrieta, listed in Table 12-1, Murrieta Fire &amp; Rescue Stations, with a proposed sixth station in the eastern Sphere of Influence area (refer to Exhibit 12-9, Fire Station Service Areas).</w:t>
            </w:r>
            <w:r>
              <w:rPr>
                <w:rFonts w:ascii="Arial Narrow" w:eastAsia="Calibri" w:hAnsi="Arial Narrow"/>
              </w:rPr>
              <w:t>” (Page 12-9)</w:t>
            </w:r>
          </w:p>
          <w:p w14:paraId="6E071860" w14:textId="1D3EE02B" w:rsidR="00EF3644" w:rsidRDefault="00EF3644" w:rsidP="00742FF3">
            <w:pPr>
              <w:spacing w:after="0"/>
              <w:rPr>
                <w:rFonts w:ascii="Arial Narrow" w:eastAsia="Calibri" w:hAnsi="Arial Narrow"/>
              </w:rPr>
            </w:pPr>
            <w:r>
              <w:rPr>
                <w:rFonts w:ascii="Arial Narrow" w:eastAsia="Calibri" w:hAnsi="Arial Narrow"/>
              </w:rPr>
              <w:t>“</w:t>
            </w:r>
            <w:r w:rsidRPr="00EF3644">
              <w:rPr>
                <w:rFonts w:ascii="Arial Narrow" w:eastAsia="Calibri" w:hAnsi="Arial Narrow"/>
              </w:rPr>
              <w:t>Stations in the outlying regions experience longer average response times, such as the eastern portion of the City along</w:t>
            </w:r>
            <w:r>
              <w:t xml:space="preserve"> </w:t>
            </w:r>
            <w:r w:rsidRPr="00EF3644">
              <w:rPr>
                <w:rFonts w:ascii="Arial Narrow" w:eastAsia="Calibri" w:hAnsi="Arial Narrow"/>
              </w:rPr>
              <w:t>Winchester Road and in the area between Winchester and the I-215 north of Clinton Keith.</w:t>
            </w:r>
            <w:r>
              <w:rPr>
                <w:rFonts w:ascii="Arial Narrow" w:eastAsia="Calibri" w:hAnsi="Arial Narrow"/>
              </w:rPr>
              <w:t xml:space="preserve"> </w:t>
            </w:r>
            <w:r w:rsidRPr="00EF3644">
              <w:rPr>
                <w:rFonts w:ascii="Arial Narrow" w:eastAsia="Calibri" w:hAnsi="Arial Narrow"/>
              </w:rPr>
              <w:t>A sixth fire station in this area is contemplated to help achieve the target response time.</w:t>
            </w:r>
            <w:r>
              <w:rPr>
                <w:rFonts w:ascii="Arial Narrow" w:eastAsia="Calibri" w:hAnsi="Arial Narrow"/>
              </w:rPr>
              <w:t>” (Page 12-9)</w:t>
            </w:r>
          </w:p>
          <w:p w14:paraId="70051D5C" w14:textId="77777777" w:rsidR="00ED7441" w:rsidRDefault="00ED7441" w:rsidP="00ED7441">
            <w:pPr>
              <w:spacing w:after="0"/>
              <w:rPr>
                <w:rFonts w:ascii="Arial Narrow" w:eastAsia="Calibri" w:hAnsi="Arial Narrow"/>
              </w:rPr>
            </w:pPr>
            <w:r>
              <w:rPr>
                <w:rFonts w:ascii="Arial Narrow" w:eastAsia="Calibri" w:hAnsi="Arial Narrow"/>
              </w:rPr>
              <w:t xml:space="preserve">Table 12-1 </w:t>
            </w:r>
            <w:r w:rsidRPr="00ED7441">
              <w:rPr>
                <w:rFonts w:ascii="Arial Narrow" w:eastAsia="Calibri" w:hAnsi="Arial Narrow"/>
              </w:rPr>
              <w:t>Murrieta Fire &amp; Rescue Stations</w:t>
            </w:r>
          </w:p>
          <w:p w14:paraId="28E17A80" w14:textId="21270F82" w:rsidR="00ED7441" w:rsidRDefault="00ED7441" w:rsidP="00ED7441">
            <w:pPr>
              <w:spacing w:after="0"/>
              <w:rPr>
                <w:rFonts w:ascii="Arial Narrow" w:eastAsia="Calibri" w:hAnsi="Arial Narrow"/>
              </w:rPr>
            </w:pPr>
            <w:r>
              <w:rPr>
                <w:rFonts w:ascii="Arial Narrow" w:eastAsia="Calibri" w:hAnsi="Arial Narrow"/>
              </w:rPr>
              <w:t>Exhibit 12-9: Fire Station Service Areas (Page 12-43)</w:t>
            </w:r>
          </w:p>
          <w:p w14:paraId="510066E0" w14:textId="00007ECA" w:rsidR="00ED7441" w:rsidRPr="00E378E6" w:rsidRDefault="00ED7441" w:rsidP="00ED7441">
            <w:pPr>
              <w:spacing w:after="0"/>
              <w:rPr>
                <w:rFonts w:ascii="Arial Narrow" w:eastAsia="Calibri" w:hAnsi="Arial Narrow"/>
              </w:rPr>
            </w:pPr>
            <w:r w:rsidRPr="00ED7441">
              <w:rPr>
                <w:rFonts w:ascii="Arial Narrow" w:eastAsia="Calibri" w:hAnsi="Arial Narrow"/>
              </w:rPr>
              <w:t>Exhibit 12-10: Recent and Historic Fires. (Page 12-44)</w:t>
            </w:r>
          </w:p>
        </w:tc>
      </w:tr>
      <w:tr w:rsidR="00742FF3" w14:paraId="6ABC536E" w14:textId="77777777" w:rsidTr="0063621B">
        <w:tc>
          <w:tcPr>
            <w:tcW w:w="4796" w:type="dxa"/>
            <w:vAlign w:val="bottom"/>
          </w:tcPr>
          <w:p w14:paraId="3FB02DC1" w14:textId="1181AD91"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t>Does the plan include an assessment and projection of future emergency service needs?</w:t>
            </w:r>
          </w:p>
        </w:tc>
        <w:tc>
          <w:tcPr>
            <w:tcW w:w="4797" w:type="dxa"/>
          </w:tcPr>
          <w:p w14:paraId="64D814AF" w14:textId="49FD7E8F"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01A0FD5B" w14:textId="77777777" w:rsidR="00742FF3" w:rsidRDefault="00D60D6A" w:rsidP="00742FF3">
            <w:pPr>
              <w:spacing w:after="0"/>
              <w:rPr>
                <w:rFonts w:ascii="Arial Narrow" w:eastAsia="Calibri" w:hAnsi="Arial Narrow"/>
              </w:rPr>
            </w:pPr>
            <w:r w:rsidRPr="00D60D6A">
              <w:rPr>
                <w:rFonts w:ascii="Arial Narrow" w:eastAsia="Calibri" w:hAnsi="Arial Narrow"/>
              </w:rPr>
              <w:t>SAF-1.4 Review public safety infrastructure and staff resources as new development is planned or proposed in Murrieta and the Sphere of Influence. (Page 12-25)</w:t>
            </w:r>
          </w:p>
          <w:p w14:paraId="04DD1109" w14:textId="77777777" w:rsidR="00FC29DC" w:rsidRDefault="00FC29DC" w:rsidP="00742FF3">
            <w:pPr>
              <w:spacing w:after="0"/>
              <w:rPr>
                <w:rFonts w:ascii="Arial Narrow" w:eastAsia="Calibri" w:hAnsi="Arial Narrow"/>
              </w:rPr>
            </w:pPr>
            <w:r w:rsidRPr="00FC29DC">
              <w:rPr>
                <w:rFonts w:ascii="Arial Narrow" w:eastAsia="Calibri" w:hAnsi="Arial Narrow"/>
              </w:rPr>
              <w:t>SAF-5.4 Ensure that outlying areas in the City can be adequately served by the fire communication systems as new development occurs.</w:t>
            </w:r>
            <w:r>
              <w:rPr>
                <w:rFonts w:ascii="Arial Narrow" w:eastAsia="Calibri" w:hAnsi="Arial Narrow"/>
              </w:rPr>
              <w:t xml:space="preserve"> (Page 12-27)</w:t>
            </w:r>
          </w:p>
          <w:p w14:paraId="1C54C614" w14:textId="77777777" w:rsidR="00FC29DC" w:rsidRDefault="00FC29DC" w:rsidP="00742FF3">
            <w:pPr>
              <w:spacing w:after="0"/>
              <w:rPr>
                <w:rFonts w:ascii="Arial Narrow" w:eastAsia="Calibri" w:hAnsi="Arial Narrow"/>
              </w:rPr>
            </w:pPr>
            <w:r w:rsidRPr="00FC29DC">
              <w:rPr>
                <w:rFonts w:ascii="Arial Narrow" w:eastAsia="Calibri" w:hAnsi="Arial Narrow"/>
              </w:rPr>
              <w:t>SAF-6.1 Provide a total response time within the city of 6:04 minutes for medical emergencies and an effective response force (all resources dispatched to arrive at scene) for fire incidents of 10:24 minutes as measured by NFPA 1710 Standards and the Community Risk Assessment - Standards of Cover.</w:t>
            </w:r>
            <w:r>
              <w:rPr>
                <w:rFonts w:ascii="Arial Narrow" w:eastAsia="Calibri" w:hAnsi="Arial Narrow"/>
              </w:rPr>
              <w:t xml:space="preserve"> (Page 12-28)</w:t>
            </w:r>
          </w:p>
          <w:p w14:paraId="33BADDC3" w14:textId="77777777" w:rsidR="00FC29DC" w:rsidRDefault="00FC29DC" w:rsidP="00742FF3">
            <w:pPr>
              <w:spacing w:after="0"/>
              <w:rPr>
                <w:rFonts w:ascii="Arial Narrow" w:eastAsia="Calibri" w:hAnsi="Arial Narrow"/>
              </w:rPr>
            </w:pPr>
            <w:r w:rsidRPr="00FC29DC">
              <w:rPr>
                <w:rFonts w:ascii="Arial Narrow" w:eastAsia="Calibri" w:hAnsi="Arial Narrow"/>
              </w:rPr>
              <w:t>SAF-6.3 Provide adequate levels of emergency response personnel for all areas of the City.</w:t>
            </w:r>
            <w:r>
              <w:rPr>
                <w:rFonts w:ascii="Arial Narrow" w:eastAsia="Calibri" w:hAnsi="Arial Narrow"/>
              </w:rPr>
              <w:t xml:space="preserve"> (Page 12-28)</w:t>
            </w:r>
          </w:p>
          <w:p w14:paraId="5E884D7B" w14:textId="77777777" w:rsidR="00FC29DC" w:rsidRDefault="00FC29DC" w:rsidP="00742FF3">
            <w:pPr>
              <w:spacing w:after="0"/>
              <w:rPr>
                <w:rFonts w:ascii="Arial Narrow" w:eastAsia="Calibri" w:hAnsi="Arial Narrow"/>
              </w:rPr>
            </w:pPr>
            <w:r w:rsidRPr="00FC29DC">
              <w:rPr>
                <w:rFonts w:ascii="Arial Narrow" w:eastAsia="Calibri" w:hAnsi="Arial Narrow"/>
              </w:rPr>
              <w:lastRenderedPageBreak/>
              <w:t>SAF-6.5 Locate, staff, and equip MFR apparatus to provide service to all areas within the City within a maximum of 10:24 minutes total response time for 90 percent of all large scale emergency incidents which include structure fires, mass casualty, hazardous materials or natural or man-made disasters</w:t>
            </w:r>
            <w:r>
              <w:rPr>
                <w:rFonts w:ascii="Arial Narrow" w:eastAsia="Calibri" w:hAnsi="Arial Narrow"/>
              </w:rPr>
              <w:t>. (Page 12-28)</w:t>
            </w:r>
          </w:p>
          <w:p w14:paraId="1A70AC3C" w14:textId="77777777" w:rsidR="009413DD" w:rsidRDefault="009413DD" w:rsidP="00742FF3">
            <w:pPr>
              <w:spacing w:after="0"/>
              <w:rPr>
                <w:rFonts w:ascii="Arial Narrow" w:eastAsia="Calibri" w:hAnsi="Arial Narrow"/>
              </w:rPr>
            </w:pPr>
            <w:r w:rsidRPr="009413DD">
              <w:rPr>
                <w:rFonts w:ascii="Arial Narrow" w:eastAsia="Calibri" w:hAnsi="Arial Narrow"/>
              </w:rPr>
              <w:t>SAF-6.8 Maintain and monitor a MFR Strategic Plan to address staffing and facility needs, service goals, deployment strategies, and other department goals.</w:t>
            </w:r>
            <w:r>
              <w:rPr>
                <w:rFonts w:ascii="Arial Narrow" w:eastAsia="Calibri" w:hAnsi="Arial Narrow"/>
              </w:rPr>
              <w:t xml:space="preserve"> (Page 12-28)</w:t>
            </w:r>
          </w:p>
          <w:p w14:paraId="64A43E01" w14:textId="77777777" w:rsidR="009413DD" w:rsidRDefault="009413DD" w:rsidP="00742FF3">
            <w:pPr>
              <w:spacing w:after="0"/>
              <w:rPr>
                <w:rFonts w:ascii="Arial Narrow" w:eastAsia="Calibri" w:hAnsi="Arial Narrow"/>
              </w:rPr>
            </w:pPr>
            <w:r w:rsidRPr="009413DD">
              <w:rPr>
                <w:rFonts w:ascii="Arial Narrow" w:eastAsia="Calibri" w:hAnsi="Arial Narrow"/>
              </w:rPr>
              <w:t>SAF-6.9 Strive to achieve an Insurance Services Office (ISO) Public Protection Classification of 3 in areas with fire hydrants and 9 in areas that are not connected to an existing water district distribution system.</w:t>
            </w:r>
            <w:r>
              <w:rPr>
                <w:rFonts w:ascii="Arial Narrow" w:eastAsia="Calibri" w:hAnsi="Arial Narrow"/>
              </w:rPr>
              <w:t xml:space="preserve"> (Page 12-29)</w:t>
            </w:r>
          </w:p>
          <w:p w14:paraId="58C25054" w14:textId="77777777" w:rsidR="009413DD" w:rsidRDefault="009413DD" w:rsidP="00742FF3">
            <w:pPr>
              <w:spacing w:after="0"/>
              <w:rPr>
                <w:rFonts w:ascii="Arial Narrow" w:eastAsia="Calibri" w:hAnsi="Arial Narrow"/>
              </w:rPr>
            </w:pPr>
            <w:r w:rsidRPr="009413DD">
              <w:rPr>
                <w:rFonts w:ascii="Arial Narrow" w:eastAsia="Calibri" w:hAnsi="Arial Narrow"/>
              </w:rPr>
              <w:t>SAF-6.10 Review the adequacy and accessibility of the fire protection infrastructure annually relative to growth and development.</w:t>
            </w:r>
            <w:r>
              <w:rPr>
                <w:rFonts w:ascii="Arial Narrow" w:eastAsia="Calibri" w:hAnsi="Arial Narrow"/>
              </w:rPr>
              <w:t xml:space="preserve"> (Page 12-29)</w:t>
            </w:r>
          </w:p>
          <w:p w14:paraId="509E7A08" w14:textId="0125B43E" w:rsidR="00FE2EA3" w:rsidRPr="00E378E6" w:rsidRDefault="00FE2EA3" w:rsidP="00742FF3">
            <w:pPr>
              <w:spacing w:after="0"/>
              <w:rPr>
                <w:rFonts w:ascii="Arial Narrow" w:eastAsia="Calibri" w:hAnsi="Arial Narrow"/>
              </w:rPr>
            </w:pPr>
            <w:r w:rsidRPr="00FE2EA3">
              <w:rPr>
                <w:rFonts w:ascii="Arial Narrow" w:eastAsia="Calibri" w:hAnsi="Arial Narrow"/>
              </w:rPr>
              <w:t>Exhibit 12-9: Fire Station Service Areas (Page 12-43)</w:t>
            </w:r>
          </w:p>
        </w:tc>
      </w:tr>
      <w:tr w:rsidR="00742FF3" w14:paraId="44BD78EA" w14:textId="77777777" w:rsidTr="0063621B">
        <w:tc>
          <w:tcPr>
            <w:tcW w:w="4796" w:type="dxa"/>
            <w:vAlign w:val="bottom"/>
          </w:tcPr>
          <w:p w14:paraId="55D98A96" w14:textId="36EC523E" w:rsidR="00742FF3" w:rsidRDefault="00742FF3" w:rsidP="00742FF3">
            <w:pPr>
              <w:spacing w:after="0"/>
              <w:rPr>
                <w:rFonts w:ascii="Arial Narrow" w:eastAsia="Calibri" w:hAnsi="Arial Narrow"/>
                <w:i/>
              </w:rPr>
            </w:pPr>
            <w:r>
              <w:rPr>
                <w:rFonts w:ascii="Arial Narrow" w:hAnsi="Arial Narrow" w:cs="Calibri"/>
                <w:color w:val="000000"/>
                <w:sz w:val="22"/>
                <w:szCs w:val="22"/>
              </w:rPr>
              <w:lastRenderedPageBreak/>
              <w:t>Are goals or standards for emergency services training</w:t>
            </w:r>
            <w:r w:rsidRPr="00990CC7">
              <w:rPr>
                <w:rFonts w:ascii="Arial Narrow" w:hAnsi="Arial Narrow" w:cs="Calibri"/>
                <w:color w:val="000000"/>
                <w:sz w:val="22"/>
                <w:szCs w:val="22"/>
              </w:rPr>
              <w:t xml:space="preserve"> described?</w:t>
            </w:r>
          </w:p>
        </w:tc>
        <w:tc>
          <w:tcPr>
            <w:tcW w:w="4797" w:type="dxa"/>
          </w:tcPr>
          <w:p w14:paraId="15A67E5A" w14:textId="46ED2802"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76A31D85" w14:textId="77777777" w:rsidR="00742FF3" w:rsidRDefault="003C5531" w:rsidP="00742FF3">
            <w:pPr>
              <w:spacing w:after="0"/>
              <w:rPr>
                <w:rFonts w:ascii="Arial Narrow" w:eastAsia="Calibri" w:hAnsi="Arial Narrow"/>
              </w:rPr>
            </w:pPr>
            <w:r w:rsidRPr="003C5531">
              <w:rPr>
                <w:rFonts w:ascii="Arial Narrow" w:eastAsia="Calibri" w:hAnsi="Arial Narrow"/>
              </w:rPr>
              <w:t>SAF-6.7 Strategically cross-train MFR personnel in special operations including Urban Search and Rescue, swift water rescue, and hazardous materials decontamination, wildland fire and disaster management.</w:t>
            </w:r>
            <w:r>
              <w:rPr>
                <w:rFonts w:ascii="Arial Narrow" w:eastAsia="Calibri" w:hAnsi="Arial Narrow"/>
              </w:rPr>
              <w:t xml:space="preserve"> (Page 12-28)</w:t>
            </w:r>
          </w:p>
          <w:p w14:paraId="5063CFC5" w14:textId="77777777" w:rsidR="009413DD" w:rsidRDefault="009413DD" w:rsidP="00742FF3">
            <w:pPr>
              <w:spacing w:after="0"/>
              <w:rPr>
                <w:rFonts w:ascii="Arial Narrow" w:eastAsia="Calibri" w:hAnsi="Arial Narrow"/>
              </w:rPr>
            </w:pPr>
            <w:r w:rsidRPr="009413DD">
              <w:rPr>
                <w:rFonts w:ascii="Arial Narrow" w:eastAsia="Calibri" w:hAnsi="Arial Narrow"/>
              </w:rPr>
              <w:t>SAF-6.9 Strive to achieve an Insurance Services Office (ISO) Public Protection Classification of 3 in areas with fire hydrants and 9 in areas that are not connected to an existing water district distribution system. (Page 12-29)</w:t>
            </w:r>
          </w:p>
          <w:p w14:paraId="1910430D" w14:textId="77777777" w:rsidR="009413DD" w:rsidRDefault="009413DD" w:rsidP="00742FF3">
            <w:pPr>
              <w:spacing w:after="0"/>
              <w:rPr>
                <w:rFonts w:ascii="Arial Narrow" w:eastAsia="Calibri" w:hAnsi="Arial Narrow"/>
              </w:rPr>
            </w:pPr>
            <w:r w:rsidRPr="009413DD">
              <w:rPr>
                <w:rFonts w:ascii="Arial Narrow" w:eastAsia="Calibri" w:hAnsi="Arial Narrow"/>
              </w:rPr>
              <w:t>SAF-12.4 Provide training to maintain City staff proficiency in implementation of the Emergency Operations Plan, for all staffing levels.</w:t>
            </w:r>
            <w:r>
              <w:rPr>
                <w:rFonts w:ascii="Arial Narrow" w:eastAsia="Calibri" w:hAnsi="Arial Narrow"/>
              </w:rPr>
              <w:t xml:space="preserve"> (Page 12-33)</w:t>
            </w:r>
          </w:p>
          <w:p w14:paraId="2F49FEB7" w14:textId="18BF39DE" w:rsidR="00B9013E" w:rsidRPr="00E378E6" w:rsidRDefault="00B9013E" w:rsidP="00742FF3">
            <w:pPr>
              <w:spacing w:after="0"/>
              <w:rPr>
                <w:rFonts w:ascii="Arial Narrow" w:eastAsia="Calibri" w:hAnsi="Arial Narrow"/>
              </w:rPr>
            </w:pPr>
            <w:r w:rsidRPr="00B9013E">
              <w:rPr>
                <w:rFonts w:ascii="Arial Narrow" w:eastAsia="Calibri" w:hAnsi="Arial Narrow"/>
              </w:rPr>
              <w:t xml:space="preserve">SAF-12.6 Participate in regularly scheduled disaster exercises to better prepare Police, Fire, Public </w:t>
            </w:r>
            <w:r w:rsidRPr="00B9013E">
              <w:rPr>
                <w:rFonts w:ascii="Arial Narrow" w:eastAsia="Calibri" w:hAnsi="Arial Narrow"/>
              </w:rPr>
              <w:lastRenderedPageBreak/>
              <w:t>Works and other City employees with disaster responsibilities.</w:t>
            </w:r>
            <w:r>
              <w:rPr>
                <w:rFonts w:ascii="Arial Narrow" w:eastAsia="Calibri" w:hAnsi="Arial Narrow"/>
              </w:rPr>
              <w:t xml:space="preserve"> (Page 12-33)</w:t>
            </w:r>
          </w:p>
        </w:tc>
      </w:tr>
      <w:tr w:rsidR="00742FF3" w14:paraId="310EF726" w14:textId="77777777" w:rsidTr="0063621B">
        <w:tc>
          <w:tcPr>
            <w:tcW w:w="4796" w:type="dxa"/>
            <w:vAlign w:val="bottom"/>
          </w:tcPr>
          <w:p w14:paraId="33D478F5" w14:textId="231BE1B4" w:rsidR="00742FF3" w:rsidRDefault="00742FF3" w:rsidP="00742FF3">
            <w:pPr>
              <w:spacing w:after="0"/>
              <w:rPr>
                <w:rFonts w:ascii="Arial Narrow" w:eastAsia="Calibri" w:hAnsi="Arial Narrow"/>
                <w:i/>
              </w:rPr>
            </w:pPr>
            <w:r w:rsidRPr="00990CC7">
              <w:rPr>
                <w:rFonts w:ascii="Arial Narrow" w:hAnsi="Arial Narrow" w:cs="Calibri"/>
                <w:color w:val="000000"/>
                <w:sz w:val="22"/>
                <w:szCs w:val="22"/>
              </w:rPr>
              <w:lastRenderedPageBreak/>
              <w:t>D</w:t>
            </w:r>
            <w:r>
              <w:rPr>
                <w:rFonts w:ascii="Arial Narrow" w:hAnsi="Arial Narrow" w:cs="Calibri"/>
                <w:color w:val="000000"/>
                <w:sz w:val="22"/>
                <w:szCs w:val="22"/>
              </w:rPr>
              <w:t xml:space="preserve">oes the plan outline inter-agency </w:t>
            </w:r>
            <w:r w:rsidRPr="00990CC7">
              <w:rPr>
                <w:rFonts w:ascii="Arial Narrow" w:hAnsi="Arial Narrow" w:cs="Calibri"/>
                <w:color w:val="000000"/>
                <w:sz w:val="22"/>
                <w:szCs w:val="22"/>
              </w:rPr>
              <w:t xml:space="preserve">preparedness </w:t>
            </w:r>
            <w:r>
              <w:rPr>
                <w:rFonts w:ascii="Arial Narrow" w:hAnsi="Arial Narrow" w:cs="Calibri"/>
                <w:color w:val="000000"/>
                <w:sz w:val="22"/>
                <w:szCs w:val="22"/>
              </w:rPr>
              <w:t xml:space="preserve">coordination </w:t>
            </w:r>
            <w:r w:rsidRPr="00990CC7">
              <w:rPr>
                <w:rFonts w:ascii="Arial Narrow" w:hAnsi="Arial Narrow" w:cs="Calibri"/>
                <w:color w:val="000000"/>
                <w:sz w:val="22"/>
                <w:szCs w:val="22"/>
              </w:rPr>
              <w:t>and mutual aid multi-agency agreements?</w:t>
            </w:r>
          </w:p>
        </w:tc>
        <w:tc>
          <w:tcPr>
            <w:tcW w:w="4797" w:type="dxa"/>
          </w:tcPr>
          <w:p w14:paraId="79312192" w14:textId="74CEB7C4" w:rsidR="00742FF3" w:rsidRPr="00E378E6" w:rsidRDefault="009D61EC" w:rsidP="00742FF3">
            <w:pPr>
              <w:spacing w:after="0"/>
              <w:rPr>
                <w:rFonts w:ascii="Arial Narrow" w:eastAsia="Calibri" w:hAnsi="Arial Narrow"/>
              </w:rPr>
            </w:pPr>
            <w:r w:rsidRPr="009D61EC">
              <w:rPr>
                <w:rFonts w:ascii="Arial Narrow" w:eastAsia="Calibri" w:hAnsi="Arial Narrow"/>
              </w:rPr>
              <w:t>Yes</w:t>
            </w:r>
          </w:p>
        </w:tc>
        <w:tc>
          <w:tcPr>
            <w:tcW w:w="4797" w:type="dxa"/>
          </w:tcPr>
          <w:p w14:paraId="48D6EB12" w14:textId="6A776E1A" w:rsidR="00D6637D" w:rsidRDefault="00D6637D" w:rsidP="00742FF3">
            <w:pPr>
              <w:spacing w:after="0"/>
              <w:rPr>
                <w:rFonts w:ascii="Arial Narrow" w:eastAsia="Calibri" w:hAnsi="Arial Narrow"/>
              </w:rPr>
            </w:pPr>
            <w:r>
              <w:rPr>
                <w:rFonts w:ascii="Arial Narrow" w:eastAsia="Calibri" w:hAnsi="Arial Narrow"/>
              </w:rPr>
              <w:t>“</w:t>
            </w:r>
            <w:r w:rsidRPr="00D6637D">
              <w:rPr>
                <w:rFonts w:ascii="Arial Narrow" w:eastAsia="Calibri" w:hAnsi="Arial Narrow"/>
              </w:rPr>
              <w:t>MFR participates in the California Master Mutual Aid Agreement.</w:t>
            </w:r>
            <w:r>
              <w:rPr>
                <w:rFonts w:ascii="Arial Narrow" w:eastAsia="Calibri" w:hAnsi="Arial Narrow"/>
              </w:rPr>
              <w:t>” (Page 12-9)</w:t>
            </w:r>
          </w:p>
          <w:p w14:paraId="02C7C46D" w14:textId="42FB5AFC" w:rsidR="00FC5154" w:rsidRDefault="00FC5154" w:rsidP="00742FF3">
            <w:pPr>
              <w:spacing w:after="0"/>
              <w:rPr>
                <w:rFonts w:ascii="Arial Narrow" w:eastAsia="Calibri" w:hAnsi="Arial Narrow"/>
              </w:rPr>
            </w:pPr>
            <w:r>
              <w:rPr>
                <w:rFonts w:ascii="Arial Narrow" w:eastAsia="Calibri" w:hAnsi="Arial Narrow"/>
              </w:rPr>
              <w:t>“</w:t>
            </w:r>
            <w:r w:rsidRPr="00FC5154">
              <w:rPr>
                <w:rFonts w:ascii="Arial Narrow" w:eastAsia="Calibri" w:hAnsi="Arial Narrow"/>
              </w:rPr>
              <w:t>The City of Murrieta is part of Mutual Aid Region VI. Inter-agency, multi-agency, and discipline-specific mutual aid system coordination is used by the City of Murrieta and other member jurisdictions of the Riverside County for coordinating mutual aid. MFR is also part of the standard Countywide and Statewide mutual aid systems.</w:t>
            </w:r>
            <w:r>
              <w:rPr>
                <w:rFonts w:ascii="Arial Narrow" w:eastAsia="Calibri" w:hAnsi="Arial Narrow"/>
              </w:rPr>
              <w:t>” (Page 12-20)</w:t>
            </w:r>
          </w:p>
          <w:p w14:paraId="3FDE57A1" w14:textId="228C7146" w:rsidR="007F3481" w:rsidRDefault="007F3481" w:rsidP="00742FF3">
            <w:pPr>
              <w:spacing w:after="0"/>
              <w:rPr>
                <w:rFonts w:ascii="Arial Narrow" w:eastAsia="Calibri" w:hAnsi="Arial Narrow"/>
              </w:rPr>
            </w:pPr>
            <w:r w:rsidRPr="007F3481">
              <w:rPr>
                <w:rFonts w:ascii="Arial Narrow" w:eastAsia="Calibri" w:hAnsi="Arial Narrow"/>
              </w:rPr>
              <w:t>SAF-1.2 Coordinate emergency responses and planning for hazards with agencies at the County, regional, state, and federal levels.</w:t>
            </w:r>
            <w:r>
              <w:rPr>
                <w:rFonts w:ascii="Arial Narrow" w:eastAsia="Calibri" w:hAnsi="Arial Narrow"/>
              </w:rPr>
              <w:t xml:space="preserve"> (Page 12-25)</w:t>
            </w:r>
          </w:p>
          <w:p w14:paraId="46E8FD30" w14:textId="77777777" w:rsidR="00742FF3" w:rsidRDefault="008E55F7" w:rsidP="00742FF3">
            <w:pPr>
              <w:spacing w:after="0"/>
              <w:rPr>
                <w:rFonts w:ascii="Arial Narrow" w:eastAsia="Calibri" w:hAnsi="Arial Narrow"/>
              </w:rPr>
            </w:pPr>
            <w:r w:rsidRPr="008E55F7">
              <w:rPr>
                <w:rFonts w:ascii="Arial Narrow" w:eastAsia="Calibri" w:hAnsi="Arial Narrow"/>
              </w:rPr>
              <w:t>SAF-5.3 Continue to coordinate emergency services with Riverside County, CAL FIRE, and all other agencies and districts with fire protection powers through automatic and mutual aid agreements.</w:t>
            </w:r>
            <w:r>
              <w:rPr>
                <w:rFonts w:ascii="Arial Narrow" w:eastAsia="Calibri" w:hAnsi="Arial Narrow"/>
              </w:rPr>
              <w:t xml:space="preserve"> (Page 12-27)</w:t>
            </w:r>
          </w:p>
          <w:p w14:paraId="1B73D8E6" w14:textId="77777777" w:rsidR="00D6637D" w:rsidRDefault="00D6637D" w:rsidP="00742FF3">
            <w:pPr>
              <w:spacing w:after="0"/>
              <w:rPr>
                <w:rFonts w:ascii="Arial Narrow" w:eastAsia="Calibri" w:hAnsi="Arial Narrow"/>
              </w:rPr>
            </w:pPr>
            <w:r w:rsidRPr="00D6637D">
              <w:rPr>
                <w:rFonts w:ascii="Arial Narrow" w:eastAsia="Calibri" w:hAnsi="Arial Narrow"/>
              </w:rPr>
              <w:t>SAF-12.1 Maintain an effective, coordinated and up-to-date Emergency Operations Plan in partnership with the Riverside County and other agencies.</w:t>
            </w:r>
            <w:r>
              <w:rPr>
                <w:rFonts w:ascii="Arial Narrow" w:eastAsia="Calibri" w:hAnsi="Arial Narrow"/>
              </w:rPr>
              <w:t xml:space="preserve"> (Page 12-33)</w:t>
            </w:r>
          </w:p>
          <w:p w14:paraId="7BFCD941" w14:textId="77777777" w:rsidR="00D6637D" w:rsidRDefault="00D6637D" w:rsidP="00742FF3">
            <w:pPr>
              <w:spacing w:after="0"/>
              <w:rPr>
                <w:rFonts w:ascii="Arial Narrow" w:eastAsia="Calibri" w:hAnsi="Arial Narrow"/>
              </w:rPr>
            </w:pPr>
            <w:r w:rsidRPr="00D6637D">
              <w:rPr>
                <w:rFonts w:ascii="Arial Narrow" w:eastAsia="Calibri" w:hAnsi="Arial Narrow"/>
              </w:rPr>
              <w:t>SAF-12.3 Review and test the City's Emergency Operations Plan periodically to note any deficiencies or practices requiring modification.</w:t>
            </w:r>
            <w:r>
              <w:rPr>
                <w:rFonts w:ascii="Arial Narrow" w:eastAsia="Calibri" w:hAnsi="Arial Narrow"/>
              </w:rPr>
              <w:t xml:space="preserve"> (Page 12-33)</w:t>
            </w:r>
          </w:p>
          <w:p w14:paraId="49FC8B10" w14:textId="77777777" w:rsidR="00D6637D" w:rsidRDefault="00D6637D" w:rsidP="00742FF3">
            <w:pPr>
              <w:spacing w:after="0"/>
              <w:rPr>
                <w:rFonts w:ascii="Arial Narrow" w:eastAsia="Calibri" w:hAnsi="Arial Narrow"/>
              </w:rPr>
            </w:pPr>
            <w:r w:rsidRPr="00D6637D">
              <w:rPr>
                <w:rFonts w:ascii="Arial Narrow" w:eastAsia="Calibri" w:hAnsi="Arial Narrow"/>
              </w:rPr>
              <w:t>SAF-12.6 Participate in regularly scheduled disaster exercises to better prepare Police, Fire, Public Works and other City employees with disaster responsibilities.</w:t>
            </w:r>
            <w:r>
              <w:rPr>
                <w:rFonts w:ascii="Arial Narrow" w:eastAsia="Calibri" w:hAnsi="Arial Narrow"/>
              </w:rPr>
              <w:t xml:space="preserve"> (Page 12-33)</w:t>
            </w:r>
          </w:p>
          <w:p w14:paraId="6CE1E4AF" w14:textId="17BEF0CF" w:rsidR="009848BA" w:rsidRPr="00E378E6" w:rsidRDefault="009848BA" w:rsidP="00742FF3">
            <w:pPr>
              <w:spacing w:after="0"/>
              <w:rPr>
                <w:rFonts w:ascii="Arial Narrow" w:eastAsia="Calibri" w:hAnsi="Arial Narrow"/>
              </w:rPr>
            </w:pPr>
            <w:r w:rsidRPr="009848BA">
              <w:rPr>
                <w:rFonts w:ascii="Arial Narrow" w:eastAsia="Calibri" w:hAnsi="Arial Narrow"/>
              </w:rPr>
              <w:t>SAF-12.7 Continue to participate in maintaining the Riverside County Multi-Jurisdictional Local Hazard Mitigation Plan, and incorporate it into City planning efforts as appropriate.</w:t>
            </w:r>
            <w:r>
              <w:rPr>
                <w:rFonts w:ascii="Arial Narrow" w:eastAsia="Calibri" w:hAnsi="Arial Narrow"/>
              </w:rPr>
              <w:t xml:space="preserve"> (Page 12-34)</w:t>
            </w:r>
          </w:p>
        </w:tc>
      </w:tr>
    </w:tbl>
    <w:p w14:paraId="50FF87B9" w14:textId="3967B6D7" w:rsidR="0043426F" w:rsidRDefault="0043426F" w:rsidP="0043426F">
      <w:pPr>
        <w:spacing w:after="0"/>
        <w:rPr>
          <w:rFonts w:ascii="Arial Narrow" w:eastAsia="Calibri" w:hAnsi="Arial Narrow"/>
          <w:i/>
        </w:rPr>
      </w:pPr>
    </w:p>
    <w:p w14:paraId="56DD18F7" w14:textId="77777777" w:rsidR="00742FF3" w:rsidRDefault="00742FF3">
      <w:pPr>
        <w:spacing w:after="0"/>
        <w:rPr>
          <w:rFonts w:eastAsia="Calibri" w:cs="Arial"/>
          <w:b/>
          <w:sz w:val="26"/>
          <w:szCs w:val="26"/>
        </w:rPr>
      </w:pPr>
      <w:r>
        <w:rPr>
          <w:rFonts w:eastAsia="Calibri" w:cs="Arial"/>
          <w:b/>
          <w:sz w:val="26"/>
          <w:szCs w:val="26"/>
        </w:rPr>
        <w:br w:type="page"/>
      </w:r>
    </w:p>
    <w:p w14:paraId="0E1EB66A" w14:textId="546F8F66" w:rsidR="00946845" w:rsidRPr="00990DC3" w:rsidRDefault="00946845" w:rsidP="00B144E9">
      <w:pPr>
        <w:pStyle w:val="Heading1"/>
        <w:rPr>
          <w:rFonts w:eastAsia="Calibri"/>
        </w:rPr>
      </w:pPr>
      <w:bookmarkStart w:id="11" w:name="_Toc23168274"/>
      <w:r w:rsidRPr="00990DC3">
        <w:rPr>
          <w:rFonts w:eastAsia="Calibri"/>
        </w:rPr>
        <w:lastRenderedPageBreak/>
        <w:t>Sample Safety Element Recommendations</w:t>
      </w:r>
      <w:bookmarkEnd w:id="11"/>
    </w:p>
    <w:p w14:paraId="3F6FB93F" w14:textId="76882A3B" w:rsidR="00946845" w:rsidRDefault="00946845" w:rsidP="00742FF3">
      <w:pPr>
        <w:spacing w:after="0"/>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4DBF79AB" w14:textId="0E5D5532" w:rsidR="00742FF3" w:rsidRDefault="00742FF3" w:rsidP="009D6C31">
      <w:pPr>
        <w:pStyle w:val="Heading2"/>
      </w:pPr>
      <w:bookmarkStart w:id="12" w:name="_Toc23168275"/>
      <w:r>
        <w:t>A. Maps, Plans and Historical Information</w:t>
      </w:r>
      <w:bookmarkEnd w:id="12"/>
    </w:p>
    <w:p w14:paraId="7CF70F9A" w14:textId="0D70B07B"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nclude or reference CAL FIRE Fire Hazard Severity Zone maps or locally adopted wildfire hazard zones.</w:t>
      </w:r>
    </w:p>
    <w:p w14:paraId="52A86B71" w14:textId="7B0AF169"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Include or reference the location of historical information on wildfires in the planning area.</w:t>
      </w:r>
    </w:p>
    <w:p w14:paraId="6FEC7B21" w14:textId="77777777" w:rsidR="00742FF3" w:rsidRPr="00742FF3" w:rsidRDefault="00742FF3" w:rsidP="00742FF3">
      <w:pPr>
        <w:pStyle w:val="ListParagraph"/>
        <w:numPr>
          <w:ilvl w:val="0"/>
          <w:numId w:val="41"/>
        </w:numPr>
        <w:spacing w:after="0"/>
        <w:rPr>
          <w:rFonts w:ascii="Arial Narrow" w:eastAsia="Calibri" w:hAnsi="Arial Narrow"/>
          <w:spacing w:val="-2"/>
          <w:sz w:val="22"/>
          <w:szCs w:val="22"/>
        </w:rPr>
      </w:pPr>
      <w:r w:rsidRPr="00742FF3">
        <w:rPr>
          <w:rFonts w:ascii="Arial Narrow" w:eastAsia="Calibri" w:hAnsi="Arial Narrow"/>
          <w:spacing w:val="-2"/>
          <w:sz w:val="22"/>
          <w:szCs w:val="22"/>
        </w:rPr>
        <w:t>Include a map or description of the location of existing and planned land uses in SRAs and VHFHSZs, particularly habitable structures, roads, utilities, and essential public facilities.</w:t>
      </w:r>
    </w:p>
    <w:p w14:paraId="1DA89E46" w14:textId="1BD51870"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dentify or reference a fire plan that is relevant to the geographic scope of the general plan, including the Unit/Contract County Fire Plan, Local Hazard Mitigation Plan, and any applicable Community Wildfire Protection Plans.</w:t>
      </w:r>
    </w:p>
    <w:p w14:paraId="2B6AC97E" w14:textId="0F28B757"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 xml:space="preserve">Align the goals, policies, objectives, and implementation measures for fire hazard mitigation in the safety element with those in existing fire plans, or make plans to update fire plans to match the safety element.  </w:t>
      </w:r>
    </w:p>
    <w:p w14:paraId="280E2EB8" w14:textId="4E613F3F"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Create a fire plan for the planning area.</w:t>
      </w:r>
    </w:p>
    <w:p w14:paraId="29665FEE" w14:textId="2D8DFA8F" w:rsidR="00742FF3" w:rsidRDefault="00742FF3" w:rsidP="009D6C31">
      <w:pPr>
        <w:pStyle w:val="Heading2"/>
      </w:pPr>
      <w:bookmarkStart w:id="13" w:name="_Toc23168276"/>
      <w:r>
        <w:t>B. Land Use</w:t>
      </w:r>
      <w:bookmarkEnd w:id="13"/>
      <w:r>
        <w:t xml:space="preserve"> </w:t>
      </w:r>
    </w:p>
    <w:p w14:paraId="341B096A" w14:textId="749FD68A"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fire safe development codes to use as standards for fire protection for new development in SRAs or VHFHSZs that meet or exceed the statewide minimums in the SRA Fire Safe Regulations.</w:t>
      </w:r>
    </w:p>
    <w:p w14:paraId="0C450219" w14:textId="3743505B"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Adopt and have certified by the Board of Forestry and Fire Protection local ordinances which meet or exceed the minimum statewide standards in the SRA Fire Safe Regulations.</w:t>
      </w:r>
    </w:p>
    <w:p w14:paraId="4E6E43B6" w14:textId="5DB1D4C1"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Identify existing development that do not meet or exceed the SRA Fire Safe Regulations or certified local ordinances.</w:t>
      </w:r>
    </w:p>
    <w:p w14:paraId="3AD2021D" w14:textId="609C5CC0" w:rsid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mitigation measures for existing development that does not meet or exceed the SRA Fire Safe Regulations or certified local ordinances or identify a policy to do so.</w:t>
      </w:r>
    </w:p>
    <w:p w14:paraId="699F1660" w14:textId="79036243" w:rsidR="00742FF3" w:rsidRPr="00742FF3" w:rsidRDefault="00742FF3" w:rsidP="009D6C31">
      <w:pPr>
        <w:pStyle w:val="Heading2"/>
      </w:pPr>
      <w:bookmarkStart w:id="14" w:name="_Toc23168277"/>
      <w:r>
        <w:t>C. Fuel Modification</w:t>
      </w:r>
      <w:bookmarkEnd w:id="14"/>
    </w:p>
    <w:p w14:paraId="50E3FBCB" w14:textId="36B64A5B"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Develop a policy to communicate vegetation clearance requirements to seasonal, absent, or vacation rental owners.</w:t>
      </w:r>
    </w:p>
    <w:p w14:paraId="553F85F8" w14:textId="784BEFC9"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vegetation clearance on public and private roads.</w:t>
      </w:r>
    </w:p>
    <w:p w14:paraId="0103522A" w14:textId="3E9CCA32"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nclude fuel breaks in the layout/siting of subdivisions.</w:t>
      </w:r>
    </w:p>
    <w:p w14:paraId="7773CB47" w14:textId="4EEF3276"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existing or proposed fuel breaks.</w:t>
      </w:r>
    </w:p>
    <w:p w14:paraId="304A6193" w14:textId="3C828F15"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nd/or map existing development that does not conform to current state and/or locally adopted fire safety standards for access, water supply and fire flow, signing, and vegetation clearance in SRAs or VHFHSZs.</w:t>
      </w:r>
    </w:p>
    <w:p w14:paraId="64A1945C" w14:textId="308E104E" w:rsidR="00742FF3" w:rsidRDefault="00742FF3" w:rsidP="00742FF3">
      <w:pPr>
        <w:spacing w:after="0"/>
        <w:ind w:left="720" w:hanging="360"/>
        <w:rPr>
          <w:rFonts w:ascii="Arial Narrow" w:eastAsia="Calibri" w:hAnsi="Arial Narrow"/>
        </w:rPr>
      </w:pPr>
      <w:r w:rsidRPr="00742FF3">
        <w:rPr>
          <w:rFonts w:ascii="Arial Narrow" w:eastAsia="Calibri" w:hAnsi="Arial Narrow"/>
        </w:rPr>
        <w:t>6.</w:t>
      </w:r>
      <w:r w:rsidRPr="00742FF3">
        <w:rPr>
          <w:rFonts w:ascii="Arial Narrow" w:eastAsia="Calibri" w:hAnsi="Arial Narrow"/>
        </w:rPr>
        <w:tab/>
        <w:t>Identify plans and actions for existing non-conforming development to be improved or mitigated to meet current state and/or locally adopted fire safety standards for access, water supply and fire flow, signing, and vegetation clearance.</w:t>
      </w:r>
    </w:p>
    <w:p w14:paraId="44CB180D" w14:textId="6F6965D4" w:rsidR="00742FF3" w:rsidRDefault="00742FF3" w:rsidP="009D6C31">
      <w:pPr>
        <w:pStyle w:val="Heading2"/>
      </w:pPr>
      <w:bookmarkStart w:id="15" w:name="_Toc23168278"/>
      <w:r>
        <w:lastRenderedPageBreak/>
        <w:t>D. Access</w:t>
      </w:r>
      <w:bookmarkEnd w:id="15"/>
    </w:p>
    <w:p w14:paraId="663BA99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1.</w:t>
      </w:r>
      <w:r w:rsidRPr="00742FF3">
        <w:rPr>
          <w:rFonts w:ascii="Arial Narrow" w:eastAsia="Calibri" w:hAnsi="Arial Narrow"/>
        </w:rPr>
        <w:tab/>
        <w:t>Develop a policy that approval of parcel maps and tentative maps in SRAs or VHFHSZs is conditional based on meeting the SRA Fire Safe Regulations and the Fire Hazard Reduction Around Buildings and Structures Regulations, particularly those regarding road standards for ingress, egress, and fire equipment access. (See Gov. Code, § 66474.02.)</w:t>
      </w:r>
    </w:p>
    <w:p w14:paraId="19E6E87E"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2.</w:t>
      </w:r>
      <w:r w:rsidRPr="00742FF3">
        <w:rPr>
          <w:rFonts w:ascii="Arial Narrow" w:eastAsia="Calibri" w:hAnsi="Arial Narrow"/>
        </w:rPr>
        <w:tab/>
        <w:t>Develop a policy that development will be prioritized in areas with an adequate road network and associated infrastructure.</w:t>
      </w:r>
    </w:p>
    <w:p w14:paraId="4A71F84C"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3.</w:t>
      </w:r>
      <w:r w:rsidRPr="00742FF3">
        <w:rPr>
          <w:rFonts w:ascii="Arial Narrow" w:eastAsia="Calibri" w:hAnsi="Arial Narrow"/>
        </w:rPr>
        <w:tab/>
        <w:t>Identify multi-family housing, group homes, or other community housing in SRAs or VHFHSZs and develop a policy to create evacuation or shelter in place plans.</w:t>
      </w:r>
    </w:p>
    <w:p w14:paraId="114F633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4.</w:t>
      </w:r>
      <w:r w:rsidRPr="00742FF3">
        <w:rPr>
          <w:rFonts w:ascii="Arial Narrow" w:eastAsia="Calibri" w:hAnsi="Arial Narrow"/>
        </w:rPr>
        <w:tab/>
        <w:t>Include a policy to develop pre-plans for fire risk areas that address civilian evacuation and to effectively communicate those plans.</w:t>
      </w:r>
    </w:p>
    <w:p w14:paraId="1EEB2D4C" w14:textId="0D6CB568" w:rsidR="00742FF3" w:rsidRDefault="00742FF3" w:rsidP="00742FF3">
      <w:pPr>
        <w:spacing w:after="0"/>
        <w:ind w:left="720" w:hanging="360"/>
        <w:rPr>
          <w:rFonts w:ascii="Arial Narrow" w:eastAsia="Calibri" w:hAnsi="Arial Narrow"/>
        </w:rPr>
      </w:pPr>
      <w:r w:rsidRPr="00742FF3">
        <w:rPr>
          <w:rFonts w:ascii="Arial Narrow" w:eastAsia="Calibri" w:hAnsi="Arial Narrow"/>
        </w:rPr>
        <w:t>5.</w:t>
      </w:r>
      <w:r w:rsidRPr="00742FF3">
        <w:rPr>
          <w:rFonts w:ascii="Arial Narrow" w:eastAsia="Calibri" w:hAnsi="Arial Narrow"/>
        </w:rPr>
        <w:tab/>
        <w:t>Identify road networks in SRAs or VHFHSZs that do not meet title 14, CCR, division 1.5, chapter 7, subchapter 2, articles 2 and 3 (commencing with section 1273.00) or certified local ordinance and develop a policy to examine possible mitigations.</w:t>
      </w:r>
    </w:p>
    <w:p w14:paraId="1E781BDE" w14:textId="1402E2BF" w:rsidR="00742FF3" w:rsidRDefault="00742FF3" w:rsidP="009D6C31">
      <w:pPr>
        <w:pStyle w:val="Heading2"/>
      </w:pPr>
      <w:bookmarkStart w:id="16" w:name="_Toc23168279"/>
      <w:r>
        <w:t>E. Fire Protection</w:t>
      </w:r>
      <w:bookmarkEnd w:id="16"/>
    </w:p>
    <w:p w14:paraId="3CE87D7B" w14:textId="1B2F86F2"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Develop a policy that development will be prioritized in areas with adequate water supply infrastructure.</w:t>
      </w:r>
    </w:p>
    <w:p w14:paraId="3E22AAEE" w14:textId="6FD06CDA"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lan for the ongoing maintenance and long-term integrity of planned and existing water supply infrastructure.</w:t>
      </w:r>
    </w:p>
    <w:p w14:paraId="53043EBB" w14:textId="0669F94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 xml:space="preserve">Map existing emergency service facilities and note any areas lacking service, especially in SRAs or VHFHSZs. </w:t>
      </w:r>
    </w:p>
    <w:p w14:paraId="64E776B4" w14:textId="554E191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roject future emergency service needs for the planned land uses.</w:t>
      </w:r>
    </w:p>
    <w:p w14:paraId="1EC1D160" w14:textId="00BA18C6"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emergency service trainings or standards and plans to meet or maintain them.</w:t>
      </w:r>
    </w:p>
    <w:p w14:paraId="0437B556" w14:textId="05766DC9"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inter-agency preparedness coordination or mutual aid agreements.</w:t>
      </w:r>
    </w:p>
    <w:p w14:paraId="08FAE507" w14:textId="2C2679AF" w:rsidR="00742FF3" w:rsidRDefault="00742FF3">
      <w:pPr>
        <w:spacing w:after="0"/>
        <w:rPr>
          <w:rFonts w:eastAsia="Calibri" w:cs="Arial"/>
          <w:b/>
          <w:sz w:val="26"/>
          <w:szCs w:val="26"/>
        </w:rPr>
      </w:pPr>
      <w:r>
        <w:rPr>
          <w:rFonts w:eastAsia="Calibri" w:cs="Arial"/>
          <w:b/>
          <w:sz w:val="26"/>
          <w:szCs w:val="26"/>
        </w:rPr>
        <w:br w:type="page"/>
      </w:r>
    </w:p>
    <w:p w14:paraId="2190F731" w14:textId="7015A229" w:rsidR="00D005CB" w:rsidRPr="00990DC3" w:rsidRDefault="00946845" w:rsidP="00B144E9">
      <w:pPr>
        <w:pStyle w:val="Heading1"/>
        <w:rPr>
          <w:rFonts w:eastAsia="Calibri"/>
        </w:rPr>
      </w:pPr>
      <w:bookmarkStart w:id="17" w:name="_Toc23168280"/>
      <w:r w:rsidRPr="00990DC3">
        <w:rPr>
          <w:rFonts w:eastAsia="Calibri"/>
        </w:rPr>
        <w:lastRenderedPageBreak/>
        <w:t>Fire Hazard Planning in Other Elements of the General Plan</w:t>
      </w:r>
      <w:bookmarkEnd w:id="17"/>
    </w:p>
    <w:p w14:paraId="1548424E" w14:textId="03529EDE" w:rsidR="00946845" w:rsidRDefault="00946845" w:rsidP="00742FF3">
      <w:pPr>
        <w:spacing w:after="0"/>
        <w:rPr>
          <w:rFonts w:ascii="Arial Narrow" w:eastAsia="Calibri" w:hAnsi="Arial Narrow"/>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31227425" w14:textId="77777777" w:rsidR="00742FF3" w:rsidRPr="00742FF3" w:rsidRDefault="00742FF3" w:rsidP="009D6C31">
      <w:pPr>
        <w:pStyle w:val="Heading2"/>
      </w:pPr>
      <w:bookmarkStart w:id="18" w:name="_Toc23168281"/>
      <w:r w:rsidRPr="00742FF3">
        <w:t>Land Use Element</w:t>
      </w:r>
      <w:bookmarkEnd w:id="18"/>
    </w:p>
    <w:p w14:paraId="11CE6D1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Goals and policies include mitigation of fire hazard for future development or limit development in very high fire hazard severity zones.</w:t>
      </w:r>
    </w:p>
    <w:p w14:paraId="373C917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isclose wildland urban-interface hazards, including fire hazard severity zones, and/or other vulnerable areas as determined by CAL FIRE or local fire agency.</w:t>
      </w:r>
    </w:p>
    <w:p w14:paraId="29A4F78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ign and locate new development to provide adequate infrastructure for the safe ingress of emergency response vehicles and simultaneously allow citizen egress during emergencies.</w:t>
      </w:r>
    </w:p>
    <w:p w14:paraId="38B85DC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cribe or map any Firewise Communities or other fire safe communities as determined by the National Fire Protection Association, Fire Safe Council, or other organization.</w:t>
      </w:r>
    </w:p>
    <w:p w14:paraId="13F207BD" w14:textId="77777777" w:rsidR="00742FF3" w:rsidRPr="00742FF3" w:rsidRDefault="00742FF3" w:rsidP="009D6C31">
      <w:pPr>
        <w:pStyle w:val="Heading2"/>
      </w:pPr>
      <w:bookmarkStart w:id="19" w:name="_Toc23168282"/>
      <w:r w:rsidRPr="00742FF3">
        <w:t>Housing Element</w:t>
      </w:r>
      <w:bookmarkEnd w:id="19"/>
    </w:p>
    <w:p w14:paraId="471FA7D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ion of current fire safe building codes.</w:t>
      </w:r>
    </w:p>
    <w:p w14:paraId="2476B63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and mitigate substandard fire safe housing and neighborhoods relative to fire hazard severity zones.</w:t>
      </w:r>
    </w:p>
    <w:p w14:paraId="7938AD39"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Consider diverse occupancies and their effects on wildfire protection (group housing, seasonal populations, transit-dependent, etc).</w:t>
      </w:r>
    </w:p>
    <w:p w14:paraId="0E5A56BA" w14:textId="77777777" w:rsidR="00742FF3" w:rsidRPr="00742FF3" w:rsidRDefault="00742FF3" w:rsidP="009D6C31">
      <w:pPr>
        <w:pStyle w:val="Heading2"/>
      </w:pPr>
      <w:bookmarkStart w:id="20" w:name="_Toc23168283"/>
      <w:r w:rsidRPr="00742FF3">
        <w:t>Open Space and Conservation Elements</w:t>
      </w:r>
      <w:bookmarkEnd w:id="20"/>
    </w:p>
    <w:p w14:paraId="3ABDCA2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critical natural resource values relative to fire hazard severity zones.</w:t>
      </w:r>
    </w:p>
    <w:p w14:paraId="1E0116EE"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lude resource management activities to enhance protection of open space and natural resource values.</w:t>
      </w:r>
    </w:p>
    <w:p w14:paraId="2AD97D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tegrate open space into fire safety planning and effectiveness.</w:t>
      </w:r>
    </w:p>
    <w:p w14:paraId="74AADE2D"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Mitigation for unique pest, disease and other forest health issues leading to hazardous situations.</w:t>
      </w:r>
    </w:p>
    <w:p w14:paraId="5A1A678C" w14:textId="77777777" w:rsidR="00742FF3" w:rsidRPr="00742FF3" w:rsidRDefault="00742FF3" w:rsidP="009D6C31">
      <w:pPr>
        <w:pStyle w:val="Heading2"/>
      </w:pPr>
      <w:bookmarkStart w:id="21" w:name="_Toc23168284"/>
      <w:r w:rsidRPr="00742FF3">
        <w:t>Circulation Element</w:t>
      </w:r>
      <w:bookmarkEnd w:id="21"/>
    </w:p>
    <w:p w14:paraId="420341C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Provide adequate access to very high fire hazard severity zones.</w:t>
      </w:r>
    </w:p>
    <w:p w14:paraId="1200041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velop standards for evacuation of residential areas in very high fire hazard severity zones.</w:t>
      </w:r>
    </w:p>
    <w:p w14:paraId="25A94C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e a policy that provides for a fuel reduction maintenance program along roadways.</w:t>
      </w:r>
    </w:p>
    <w:sectPr w:rsidR="00742FF3" w:rsidRPr="00742FF3" w:rsidSect="000D0413">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EE6B1" w14:textId="77777777" w:rsidR="00A86F2D" w:rsidRDefault="00A86F2D">
      <w:r>
        <w:separator/>
      </w:r>
    </w:p>
    <w:p w14:paraId="6944DAF5" w14:textId="77777777" w:rsidR="00A86F2D" w:rsidRDefault="00A86F2D"/>
    <w:p w14:paraId="1190CDDC" w14:textId="77777777" w:rsidR="00A86F2D" w:rsidRDefault="00A86F2D" w:rsidP="00B33DC4"/>
  </w:endnote>
  <w:endnote w:type="continuationSeparator" w:id="0">
    <w:p w14:paraId="69EDCE65" w14:textId="77777777" w:rsidR="00A86F2D" w:rsidRDefault="00A86F2D">
      <w:r>
        <w:continuationSeparator/>
      </w:r>
    </w:p>
    <w:p w14:paraId="6313D7A0" w14:textId="77777777" w:rsidR="00A86F2D" w:rsidRDefault="00A86F2D"/>
    <w:p w14:paraId="0B43F44A" w14:textId="77777777" w:rsidR="00A86F2D" w:rsidRDefault="00A86F2D" w:rsidP="00B33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6B2BC" w14:textId="0770ECE0" w:rsidR="00443C35" w:rsidRDefault="00610A65">
    <w:pPr>
      <w:pStyle w:val="Footer"/>
    </w:pPr>
    <w:r>
      <w:tab/>
    </w:r>
    <w:r>
      <w:tab/>
    </w:r>
    <w:r>
      <w:tab/>
    </w:r>
    <w:r>
      <w:tab/>
    </w:r>
    <w:r>
      <w:tab/>
    </w:r>
    <w:r>
      <w:tab/>
    </w:r>
    <w:r>
      <w:tab/>
    </w:r>
    <w:r>
      <w:tab/>
    </w:r>
    <w:r>
      <w:tab/>
    </w:r>
    <w:r>
      <w:tab/>
    </w:r>
    <w:r>
      <w:tab/>
      <w:t>JOINT 3 (b) (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496530"/>
      <w:docPartObj>
        <w:docPartGallery w:val="Page Numbers (Bottom of Page)"/>
        <w:docPartUnique/>
      </w:docPartObj>
    </w:sdtPr>
    <w:sdtEndPr>
      <w:rPr>
        <w:noProof/>
      </w:rPr>
    </w:sdtEndPr>
    <w:sdtContent>
      <w:p w14:paraId="408E73C5" w14:textId="09DE8E44" w:rsidR="00443C35" w:rsidRDefault="00443C35">
        <w:pPr>
          <w:pStyle w:val="Footer"/>
        </w:pPr>
        <w:r>
          <w:fldChar w:fldCharType="begin"/>
        </w:r>
        <w:r>
          <w:instrText xml:space="preserve"> PAGE   \* MERGEFORMAT </w:instrText>
        </w:r>
        <w:r>
          <w:fldChar w:fldCharType="separate"/>
        </w:r>
        <w:r w:rsidR="00610A65">
          <w:rPr>
            <w:noProof/>
          </w:rPr>
          <w:t>1</w:t>
        </w:r>
        <w:r>
          <w:rPr>
            <w:noProof/>
          </w:rPr>
          <w:fldChar w:fldCharType="end"/>
        </w:r>
        <w:r>
          <w:rPr>
            <w:noProof/>
          </w:rPr>
          <w:tab/>
          <w:t>*</w:t>
        </w:r>
        <w:r w:rsidRPr="003E1B86">
          <w:t xml:space="preserve"> </w:t>
        </w:r>
        <w:hyperlink r:id="rId1" w:history="1">
          <w:r w:rsidR="00610A65" w:rsidRPr="003A7425">
            <w:rPr>
              <w:rStyle w:val="Hyperlink"/>
              <w:noProof/>
            </w:rPr>
            <w:t>https://www.opr.ca.gov/docs/Final_6.26.15.pdf</w:t>
          </w:r>
        </w:hyperlink>
        <w:r w:rsidR="00610A65">
          <w:rPr>
            <w:noProof/>
          </w:rPr>
          <w:tab/>
        </w:r>
        <w:r w:rsidR="00610A65">
          <w:rPr>
            <w:noProof/>
          </w:rPr>
          <w:tab/>
        </w:r>
        <w:r w:rsidR="00610A65">
          <w:rPr>
            <w:noProof/>
          </w:rPr>
          <w:tab/>
        </w:r>
        <w:r w:rsidR="00610A65">
          <w:rPr>
            <w:noProof/>
          </w:rPr>
          <w:tab/>
        </w:r>
        <w:r w:rsidR="00610A65">
          <w:t>JOINT 3 (b) (1)</w:t>
        </w:r>
      </w:p>
    </w:sdtContent>
  </w:sdt>
  <w:p w14:paraId="4956B6D1" w14:textId="1E30E1A8" w:rsidR="00443C35" w:rsidRPr="003E1B86" w:rsidRDefault="00443C35" w:rsidP="003E1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61984"/>
      <w:docPartObj>
        <w:docPartGallery w:val="Page Numbers (Bottom of Page)"/>
        <w:docPartUnique/>
      </w:docPartObj>
    </w:sdtPr>
    <w:sdtEndPr>
      <w:rPr>
        <w:noProof/>
      </w:rPr>
    </w:sdtEndPr>
    <w:sdtContent>
      <w:p w14:paraId="10461461" w14:textId="5A0EF63D" w:rsidR="00443C35" w:rsidRDefault="00443C35">
        <w:pPr>
          <w:pStyle w:val="Footer"/>
        </w:pPr>
        <w:r>
          <w:fldChar w:fldCharType="begin"/>
        </w:r>
        <w:r>
          <w:instrText xml:space="preserve"> PAGE   \* MERGEFORMAT </w:instrText>
        </w:r>
        <w:r>
          <w:fldChar w:fldCharType="separate"/>
        </w:r>
        <w:r w:rsidR="00610A65">
          <w:rPr>
            <w:noProof/>
          </w:rPr>
          <w:t>3</w:t>
        </w:r>
        <w:r>
          <w:rPr>
            <w:noProof/>
          </w:rPr>
          <w:fldChar w:fldCharType="end"/>
        </w:r>
        <w:r w:rsidR="00610A65">
          <w:rPr>
            <w:noProof/>
          </w:rPr>
          <w:tab/>
        </w:r>
        <w:r w:rsidR="00610A65">
          <w:rPr>
            <w:noProof/>
          </w:rPr>
          <w:tab/>
        </w:r>
        <w:r w:rsidR="00610A65">
          <w:rPr>
            <w:noProof/>
          </w:rPr>
          <w:tab/>
        </w:r>
        <w:r w:rsidR="00610A65">
          <w:rPr>
            <w:noProof/>
          </w:rPr>
          <w:tab/>
        </w:r>
        <w:r w:rsidR="00610A65">
          <w:rPr>
            <w:noProof/>
          </w:rPr>
          <w:tab/>
        </w:r>
        <w:r w:rsidR="00610A65">
          <w:rPr>
            <w:noProof/>
          </w:rPr>
          <w:tab/>
        </w:r>
        <w:r w:rsidR="00610A65">
          <w:rPr>
            <w:noProof/>
          </w:rPr>
          <w:tab/>
        </w:r>
        <w:r w:rsidR="00610A65">
          <w:rPr>
            <w:noProof/>
          </w:rPr>
          <w:tab/>
        </w:r>
        <w:r w:rsidR="00610A65">
          <w:rPr>
            <w:noProof/>
          </w:rPr>
          <w:tab/>
        </w:r>
        <w:r w:rsidR="00610A65">
          <w:rPr>
            <w:noProof/>
          </w:rPr>
          <w:tab/>
        </w:r>
        <w:r w:rsidR="00610A65">
          <w:rPr>
            <w:noProof/>
          </w:rPr>
          <w:tab/>
        </w:r>
        <w:r w:rsidR="00610A65">
          <w:t>JOINT 3 (b) (1)</w:t>
        </w:r>
      </w:p>
    </w:sdtContent>
  </w:sdt>
  <w:p w14:paraId="61A282DF" w14:textId="77777777" w:rsidR="00443C35" w:rsidRPr="003E1B86" w:rsidRDefault="00443C35" w:rsidP="003E1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A1ADC" w14:textId="77777777" w:rsidR="00A86F2D" w:rsidRDefault="00A86F2D">
      <w:r>
        <w:separator/>
      </w:r>
    </w:p>
    <w:p w14:paraId="2E7559A4" w14:textId="77777777" w:rsidR="00A86F2D" w:rsidRDefault="00A86F2D"/>
    <w:p w14:paraId="66FCBBBF" w14:textId="77777777" w:rsidR="00A86F2D" w:rsidRDefault="00A86F2D" w:rsidP="00B33DC4"/>
  </w:footnote>
  <w:footnote w:type="continuationSeparator" w:id="0">
    <w:p w14:paraId="1C2C619E" w14:textId="77777777" w:rsidR="00A86F2D" w:rsidRDefault="00A86F2D">
      <w:r>
        <w:continuationSeparator/>
      </w:r>
    </w:p>
    <w:p w14:paraId="6DA9BDA4" w14:textId="77777777" w:rsidR="00A86F2D" w:rsidRDefault="00A86F2D"/>
    <w:p w14:paraId="23DD3537" w14:textId="77777777" w:rsidR="00A86F2D" w:rsidRDefault="00A86F2D" w:rsidP="00B33D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4433F"/>
    <w:multiLevelType w:val="hybridMultilevel"/>
    <w:tmpl w:val="FAFE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F0031"/>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82A37"/>
    <w:multiLevelType w:val="hybridMultilevel"/>
    <w:tmpl w:val="DBCE1C5E"/>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F1EF8"/>
    <w:multiLevelType w:val="hybridMultilevel"/>
    <w:tmpl w:val="E09A2C6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E69"/>
    <w:multiLevelType w:val="hybridMultilevel"/>
    <w:tmpl w:val="DA081AE6"/>
    <w:lvl w:ilvl="0" w:tplc="456001B6">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0F6C44DB"/>
    <w:multiLevelType w:val="hybridMultilevel"/>
    <w:tmpl w:val="ABC64C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56C1D"/>
    <w:multiLevelType w:val="hybridMultilevel"/>
    <w:tmpl w:val="C4243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903F28"/>
    <w:multiLevelType w:val="hybridMultilevel"/>
    <w:tmpl w:val="4158302E"/>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412FDA"/>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85FAF"/>
    <w:multiLevelType w:val="hybridMultilevel"/>
    <w:tmpl w:val="1110D3F0"/>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E749D"/>
    <w:multiLevelType w:val="hybridMultilevel"/>
    <w:tmpl w:val="AC281168"/>
    <w:lvl w:ilvl="0" w:tplc="0DF84D44">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8C8562F"/>
    <w:multiLevelType w:val="hybridMultilevel"/>
    <w:tmpl w:val="CDEEB3BE"/>
    <w:lvl w:ilvl="0" w:tplc="20909E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217D12"/>
    <w:multiLevelType w:val="hybridMultilevel"/>
    <w:tmpl w:val="67C6A5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1632D"/>
    <w:multiLevelType w:val="hybridMultilevel"/>
    <w:tmpl w:val="E44A76D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75CEE"/>
    <w:multiLevelType w:val="hybridMultilevel"/>
    <w:tmpl w:val="E640C7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A59B8"/>
    <w:multiLevelType w:val="hybridMultilevel"/>
    <w:tmpl w:val="7EC481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2BC56565"/>
    <w:multiLevelType w:val="hybridMultilevel"/>
    <w:tmpl w:val="1144E2F2"/>
    <w:lvl w:ilvl="0" w:tplc="5AE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CA27C6"/>
    <w:multiLevelType w:val="hybridMultilevel"/>
    <w:tmpl w:val="FC4A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05489"/>
    <w:multiLevelType w:val="hybridMultilevel"/>
    <w:tmpl w:val="8E32BDE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E04D10"/>
    <w:multiLevelType w:val="hybridMultilevel"/>
    <w:tmpl w:val="54804D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4" w15:restartNumberingAfterBreak="0">
    <w:nsid w:val="321E5F60"/>
    <w:multiLevelType w:val="hybridMultilevel"/>
    <w:tmpl w:val="75CEC5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2F52EC6"/>
    <w:multiLevelType w:val="hybridMultilevel"/>
    <w:tmpl w:val="C0D8A53C"/>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2544E3"/>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B24E2B"/>
    <w:multiLevelType w:val="hybridMultilevel"/>
    <w:tmpl w:val="0FCA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10A82"/>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F26F2F"/>
    <w:multiLevelType w:val="hybridMultilevel"/>
    <w:tmpl w:val="6C22E7FC"/>
    <w:lvl w:ilvl="0" w:tplc="F98E45CA">
      <w:start w:val="1"/>
      <w:numFmt w:val="decimal"/>
      <w:lvlText w:val="%1."/>
      <w:lvlJc w:val="left"/>
      <w:pPr>
        <w:ind w:left="720" w:hanging="360"/>
      </w:pPr>
      <w:rPr>
        <w:rFonts w:hint="default"/>
      </w:rPr>
    </w:lvl>
    <w:lvl w:ilvl="1" w:tplc="D1E26BD2" w:tentative="1">
      <w:start w:val="1"/>
      <w:numFmt w:val="lowerLetter"/>
      <w:lvlText w:val="%2."/>
      <w:lvlJc w:val="left"/>
      <w:pPr>
        <w:ind w:left="1440" w:hanging="360"/>
      </w:pPr>
    </w:lvl>
    <w:lvl w:ilvl="2" w:tplc="AFC22CA2" w:tentative="1">
      <w:start w:val="1"/>
      <w:numFmt w:val="lowerRoman"/>
      <w:lvlText w:val="%3."/>
      <w:lvlJc w:val="right"/>
      <w:pPr>
        <w:ind w:left="2160" w:hanging="180"/>
      </w:pPr>
    </w:lvl>
    <w:lvl w:ilvl="3" w:tplc="D01AFE16" w:tentative="1">
      <w:start w:val="1"/>
      <w:numFmt w:val="decimal"/>
      <w:lvlText w:val="%4."/>
      <w:lvlJc w:val="left"/>
      <w:pPr>
        <w:ind w:left="2880" w:hanging="360"/>
      </w:pPr>
    </w:lvl>
    <w:lvl w:ilvl="4" w:tplc="16FAFD36" w:tentative="1">
      <w:start w:val="1"/>
      <w:numFmt w:val="lowerLetter"/>
      <w:lvlText w:val="%5."/>
      <w:lvlJc w:val="left"/>
      <w:pPr>
        <w:ind w:left="3600" w:hanging="360"/>
      </w:pPr>
    </w:lvl>
    <w:lvl w:ilvl="5" w:tplc="C77ED1E8" w:tentative="1">
      <w:start w:val="1"/>
      <w:numFmt w:val="lowerRoman"/>
      <w:lvlText w:val="%6."/>
      <w:lvlJc w:val="right"/>
      <w:pPr>
        <w:ind w:left="4320" w:hanging="180"/>
      </w:pPr>
    </w:lvl>
    <w:lvl w:ilvl="6" w:tplc="4CC2304A" w:tentative="1">
      <w:start w:val="1"/>
      <w:numFmt w:val="decimal"/>
      <w:lvlText w:val="%7."/>
      <w:lvlJc w:val="left"/>
      <w:pPr>
        <w:ind w:left="5040" w:hanging="360"/>
      </w:pPr>
    </w:lvl>
    <w:lvl w:ilvl="7" w:tplc="E4D4365E" w:tentative="1">
      <w:start w:val="1"/>
      <w:numFmt w:val="lowerLetter"/>
      <w:lvlText w:val="%8."/>
      <w:lvlJc w:val="left"/>
      <w:pPr>
        <w:ind w:left="5760" w:hanging="360"/>
      </w:pPr>
    </w:lvl>
    <w:lvl w:ilvl="8" w:tplc="17709A6A" w:tentative="1">
      <w:start w:val="1"/>
      <w:numFmt w:val="lowerRoman"/>
      <w:lvlText w:val="%9."/>
      <w:lvlJc w:val="right"/>
      <w:pPr>
        <w:ind w:left="6480" w:hanging="180"/>
      </w:pPr>
    </w:lvl>
  </w:abstractNum>
  <w:abstractNum w:abstractNumId="30" w15:restartNumberingAfterBreak="0">
    <w:nsid w:val="42533BB0"/>
    <w:multiLevelType w:val="hybridMultilevel"/>
    <w:tmpl w:val="43B8497C"/>
    <w:lvl w:ilvl="0" w:tplc="456001B6">
      <w:start w:val="1"/>
      <w:numFmt w:val="lowerRoman"/>
      <w:lvlText w:val="(%1)"/>
      <w:lvlJc w:val="left"/>
      <w:pPr>
        <w:ind w:left="91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5A16D6D"/>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3" w15:restartNumberingAfterBreak="0">
    <w:nsid w:val="547D1567"/>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33FA8"/>
    <w:multiLevelType w:val="hybridMultilevel"/>
    <w:tmpl w:val="C1380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92432B"/>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68485C12"/>
    <w:multiLevelType w:val="hybridMultilevel"/>
    <w:tmpl w:val="B6B4BCF4"/>
    <w:lvl w:ilvl="0" w:tplc="7D5EEDE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F87688"/>
    <w:multiLevelType w:val="multilevel"/>
    <w:tmpl w:val="04A2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37A1E"/>
    <w:multiLevelType w:val="hybridMultilevel"/>
    <w:tmpl w:val="35DE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C098E"/>
    <w:multiLevelType w:val="hybridMultilevel"/>
    <w:tmpl w:val="6390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46817A8"/>
    <w:multiLevelType w:val="hybridMultilevel"/>
    <w:tmpl w:val="7598ED1C"/>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723947"/>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5E4A72"/>
    <w:multiLevelType w:val="multilevel"/>
    <w:tmpl w:val="77624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DA6B02"/>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7D6426"/>
    <w:multiLevelType w:val="hybridMultilevel"/>
    <w:tmpl w:val="83F4ACE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0"/>
  </w:num>
  <w:num w:numId="4">
    <w:abstractNumId w:val="38"/>
  </w:num>
  <w:num w:numId="5">
    <w:abstractNumId w:val="45"/>
  </w:num>
  <w:num w:numId="6">
    <w:abstractNumId w:val="29"/>
  </w:num>
  <w:num w:numId="7">
    <w:abstractNumId w:val="43"/>
  </w:num>
  <w:num w:numId="8">
    <w:abstractNumId w:val="27"/>
  </w:num>
  <w:num w:numId="9">
    <w:abstractNumId w:val="39"/>
  </w:num>
  <w:num w:numId="10">
    <w:abstractNumId w:val="9"/>
  </w:num>
  <w:num w:numId="11">
    <w:abstractNumId w:val="46"/>
  </w:num>
  <w:num w:numId="12">
    <w:abstractNumId w:val="7"/>
  </w:num>
  <w:num w:numId="13">
    <w:abstractNumId w:val="33"/>
  </w:num>
  <w:num w:numId="14">
    <w:abstractNumId w:val="18"/>
  </w:num>
  <w:num w:numId="15">
    <w:abstractNumId w:val="22"/>
  </w:num>
  <w:num w:numId="16">
    <w:abstractNumId w:val="6"/>
  </w:num>
  <w:num w:numId="17">
    <w:abstractNumId w:val="11"/>
  </w:num>
  <w:num w:numId="18">
    <w:abstractNumId w:val="42"/>
  </w:num>
  <w:num w:numId="19">
    <w:abstractNumId w:val="47"/>
  </w:num>
  <w:num w:numId="20">
    <w:abstractNumId w:val="31"/>
  </w:num>
  <w:num w:numId="21">
    <w:abstractNumId w:val="35"/>
  </w:num>
  <w:num w:numId="22">
    <w:abstractNumId w:val="44"/>
  </w:num>
  <w:num w:numId="23">
    <w:abstractNumId w:val="12"/>
  </w:num>
  <w:num w:numId="24">
    <w:abstractNumId w:val="20"/>
  </w:num>
  <w:num w:numId="25">
    <w:abstractNumId w:val="24"/>
  </w:num>
  <w:num w:numId="26">
    <w:abstractNumId w:val="40"/>
  </w:num>
  <w:num w:numId="27">
    <w:abstractNumId w:val="1"/>
  </w:num>
  <w:num w:numId="28">
    <w:abstractNumId w:val="23"/>
  </w:num>
  <w:num w:numId="29">
    <w:abstractNumId w:val="19"/>
  </w:num>
  <w:num w:numId="30">
    <w:abstractNumId w:val="8"/>
  </w:num>
  <w:num w:numId="31">
    <w:abstractNumId w:val="14"/>
  </w:num>
  <w:num w:numId="32">
    <w:abstractNumId w:val="32"/>
  </w:num>
  <w:num w:numId="33">
    <w:abstractNumId w:val="5"/>
  </w:num>
  <w:num w:numId="34">
    <w:abstractNumId w:val="30"/>
  </w:num>
  <w:num w:numId="35">
    <w:abstractNumId w:val="36"/>
  </w:num>
  <w:num w:numId="36">
    <w:abstractNumId w:val="16"/>
  </w:num>
  <w:num w:numId="37">
    <w:abstractNumId w:val="41"/>
  </w:num>
  <w:num w:numId="38">
    <w:abstractNumId w:val="2"/>
  </w:num>
  <w:num w:numId="39">
    <w:abstractNumId w:val="28"/>
  </w:num>
  <w:num w:numId="40">
    <w:abstractNumId w:val="26"/>
  </w:num>
  <w:num w:numId="41">
    <w:abstractNumId w:val="34"/>
  </w:num>
  <w:num w:numId="42">
    <w:abstractNumId w:val="21"/>
  </w:num>
  <w:num w:numId="43">
    <w:abstractNumId w:val="25"/>
  </w:num>
  <w:num w:numId="44">
    <w:abstractNumId w:val="37"/>
  </w:num>
  <w:num w:numId="45">
    <w:abstractNumId w:val="17"/>
  </w:num>
  <w:num w:numId="46">
    <w:abstractNumId w:val="4"/>
  </w:num>
  <w:num w:numId="47">
    <w:abstractNumId w:val="1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LdgRwPWZtnzUYpQYnYwEX6vc5j5SOzM/3Mb/EVDp+JaC9KRIv3DWbWKrXtt+vThb1OJnKRjV39dZ35WJkllHRg==" w:salt="xLTjOIebZpPSpdz+9egw8A=="/>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3NDc2sDQ2M7MwNTNV0lEKTi0uzszPAykwrQUAPeTeHSwAAAA="/>
  </w:docVars>
  <w:rsids>
    <w:rsidRoot w:val="005D5EE5"/>
    <w:rsid w:val="00001F19"/>
    <w:rsid w:val="000049E6"/>
    <w:rsid w:val="00010215"/>
    <w:rsid w:val="00017D81"/>
    <w:rsid w:val="000251CB"/>
    <w:rsid w:val="000269A6"/>
    <w:rsid w:val="00030960"/>
    <w:rsid w:val="000327A6"/>
    <w:rsid w:val="000376E0"/>
    <w:rsid w:val="0004271B"/>
    <w:rsid w:val="00045C1B"/>
    <w:rsid w:val="00046FA2"/>
    <w:rsid w:val="0005171C"/>
    <w:rsid w:val="00051C89"/>
    <w:rsid w:val="000533CE"/>
    <w:rsid w:val="0006115A"/>
    <w:rsid w:val="00062AE3"/>
    <w:rsid w:val="00063737"/>
    <w:rsid w:val="000723F2"/>
    <w:rsid w:val="0007312D"/>
    <w:rsid w:val="00074E8F"/>
    <w:rsid w:val="00075B71"/>
    <w:rsid w:val="000779DB"/>
    <w:rsid w:val="00080B2C"/>
    <w:rsid w:val="000855CF"/>
    <w:rsid w:val="0008573A"/>
    <w:rsid w:val="00086D63"/>
    <w:rsid w:val="00090DDB"/>
    <w:rsid w:val="000923C1"/>
    <w:rsid w:val="00092793"/>
    <w:rsid w:val="000B7EA5"/>
    <w:rsid w:val="000C6369"/>
    <w:rsid w:val="000C770E"/>
    <w:rsid w:val="000D0413"/>
    <w:rsid w:val="000D115D"/>
    <w:rsid w:val="000D6D53"/>
    <w:rsid w:val="00113CB7"/>
    <w:rsid w:val="0011505B"/>
    <w:rsid w:val="001265C8"/>
    <w:rsid w:val="00126CDD"/>
    <w:rsid w:val="00131465"/>
    <w:rsid w:val="00131AAD"/>
    <w:rsid w:val="00134559"/>
    <w:rsid w:val="00141D79"/>
    <w:rsid w:val="00152161"/>
    <w:rsid w:val="00155D22"/>
    <w:rsid w:val="00156AE3"/>
    <w:rsid w:val="001614B8"/>
    <w:rsid w:val="00166826"/>
    <w:rsid w:val="00172D0C"/>
    <w:rsid w:val="001808D0"/>
    <w:rsid w:val="00180EB6"/>
    <w:rsid w:val="00183DC1"/>
    <w:rsid w:val="001865DA"/>
    <w:rsid w:val="00186A2F"/>
    <w:rsid w:val="001903AF"/>
    <w:rsid w:val="00193ABE"/>
    <w:rsid w:val="00196567"/>
    <w:rsid w:val="001A327F"/>
    <w:rsid w:val="001A481A"/>
    <w:rsid w:val="001A7515"/>
    <w:rsid w:val="001A7E1B"/>
    <w:rsid w:val="001B0510"/>
    <w:rsid w:val="001B09BC"/>
    <w:rsid w:val="001B1491"/>
    <w:rsid w:val="001B2690"/>
    <w:rsid w:val="001C69F8"/>
    <w:rsid w:val="001D3E0D"/>
    <w:rsid w:val="001E5685"/>
    <w:rsid w:val="001F1633"/>
    <w:rsid w:val="001F3F58"/>
    <w:rsid w:val="00212E79"/>
    <w:rsid w:val="00223CA0"/>
    <w:rsid w:val="00223CB1"/>
    <w:rsid w:val="00225F98"/>
    <w:rsid w:val="00226655"/>
    <w:rsid w:val="00230EF8"/>
    <w:rsid w:val="002334D6"/>
    <w:rsid w:val="002338FA"/>
    <w:rsid w:val="00236EE4"/>
    <w:rsid w:val="002372AD"/>
    <w:rsid w:val="0023733F"/>
    <w:rsid w:val="00245595"/>
    <w:rsid w:val="00246D9B"/>
    <w:rsid w:val="00253EC3"/>
    <w:rsid w:val="00255E28"/>
    <w:rsid w:val="00262D54"/>
    <w:rsid w:val="00263A20"/>
    <w:rsid w:val="00270857"/>
    <w:rsid w:val="002744E0"/>
    <w:rsid w:val="0028365A"/>
    <w:rsid w:val="0028397C"/>
    <w:rsid w:val="00286A19"/>
    <w:rsid w:val="0029170B"/>
    <w:rsid w:val="00292611"/>
    <w:rsid w:val="002A2A7F"/>
    <w:rsid w:val="002A4800"/>
    <w:rsid w:val="002A4E66"/>
    <w:rsid w:val="002A5450"/>
    <w:rsid w:val="002B3604"/>
    <w:rsid w:val="002C69AF"/>
    <w:rsid w:val="002D251D"/>
    <w:rsid w:val="002D473D"/>
    <w:rsid w:val="002D77DC"/>
    <w:rsid w:val="002F40F8"/>
    <w:rsid w:val="003043E4"/>
    <w:rsid w:val="0031274B"/>
    <w:rsid w:val="00313143"/>
    <w:rsid w:val="00314FD0"/>
    <w:rsid w:val="00315139"/>
    <w:rsid w:val="00315E58"/>
    <w:rsid w:val="003263CE"/>
    <w:rsid w:val="00340269"/>
    <w:rsid w:val="00354BB4"/>
    <w:rsid w:val="00361563"/>
    <w:rsid w:val="003655C5"/>
    <w:rsid w:val="0036624F"/>
    <w:rsid w:val="00367C99"/>
    <w:rsid w:val="00370205"/>
    <w:rsid w:val="003724A5"/>
    <w:rsid w:val="00374572"/>
    <w:rsid w:val="00376760"/>
    <w:rsid w:val="00376B17"/>
    <w:rsid w:val="00377114"/>
    <w:rsid w:val="00391B98"/>
    <w:rsid w:val="003943F8"/>
    <w:rsid w:val="00397C23"/>
    <w:rsid w:val="003A478B"/>
    <w:rsid w:val="003A4945"/>
    <w:rsid w:val="003A6CD6"/>
    <w:rsid w:val="003A7A74"/>
    <w:rsid w:val="003C5531"/>
    <w:rsid w:val="003D0CC3"/>
    <w:rsid w:val="003E1B86"/>
    <w:rsid w:val="003F5725"/>
    <w:rsid w:val="00403A23"/>
    <w:rsid w:val="004072E2"/>
    <w:rsid w:val="00410322"/>
    <w:rsid w:val="0041163B"/>
    <w:rsid w:val="004127E2"/>
    <w:rsid w:val="00413436"/>
    <w:rsid w:val="004150CE"/>
    <w:rsid w:val="00420995"/>
    <w:rsid w:val="00420C9F"/>
    <w:rsid w:val="004212A3"/>
    <w:rsid w:val="00422C89"/>
    <w:rsid w:val="00425FAF"/>
    <w:rsid w:val="0043426F"/>
    <w:rsid w:val="00443C35"/>
    <w:rsid w:val="00450578"/>
    <w:rsid w:val="004508E6"/>
    <w:rsid w:val="00454506"/>
    <w:rsid w:val="004559BB"/>
    <w:rsid w:val="00460199"/>
    <w:rsid w:val="00461A3F"/>
    <w:rsid w:val="00462891"/>
    <w:rsid w:val="0046398B"/>
    <w:rsid w:val="0046687E"/>
    <w:rsid w:val="004706A1"/>
    <w:rsid w:val="00473539"/>
    <w:rsid w:val="00475CFB"/>
    <w:rsid w:val="00475FEB"/>
    <w:rsid w:val="00483B2F"/>
    <w:rsid w:val="00484F30"/>
    <w:rsid w:val="00496519"/>
    <w:rsid w:val="004A7FD7"/>
    <w:rsid w:val="004B12E4"/>
    <w:rsid w:val="004B6C2A"/>
    <w:rsid w:val="004C3FB5"/>
    <w:rsid w:val="004C4431"/>
    <w:rsid w:val="004C55AC"/>
    <w:rsid w:val="004D65B5"/>
    <w:rsid w:val="004D7C1F"/>
    <w:rsid w:val="004E0BF7"/>
    <w:rsid w:val="004E37B7"/>
    <w:rsid w:val="004E5631"/>
    <w:rsid w:val="004F0220"/>
    <w:rsid w:val="004F162E"/>
    <w:rsid w:val="004F4DF8"/>
    <w:rsid w:val="004F60BC"/>
    <w:rsid w:val="005041DA"/>
    <w:rsid w:val="00505D40"/>
    <w:rsid w:val="00511668"/>
    <w:rsid w:val="00513022"/>
    <w:rsid w:val="005166B4"/>
    <w:rsid w:val="005166CF"/>
    <w:rsid w:val="00520FE8"/>
    <w:rsid w:val="0052102C"/>
    <w:rsid w:val="00523A67"/>
    <w:rsid w:val="00524490"/>
    <w:rsid w:val="00533294"/>
    <w:rsid w:val="00550C6E"/>
    <w:rsid w:val="0055435E"/>
    <w:rsid w:val="005634C1"/>
    <w:rsid w:val="005636DB"/>
    <w:rsid w:val="00570412"/>
    <w:rsid w:val="00570823"/>
    <w:rsid w:val="00571C73"/>
    <w:rsid w:val="00582725"/>
    <w:rsid w:val="00582C79"/>
    <w:rsid w:val="00595F36"/>
    <w:rsid w:val="00596007"/>
    <w:rsid w:val="005A07CA"/>
    <w:rsid w:val="005A72A9"/>
    <w:rsid w:val="005B2095"/>
    <w:rsid w:val="005C3F8F"/>
    <w:rsid w:val="005C55B2"/>
    <w:rsid w:val="005C7B1D"/>
    <w:rsid w:val="005D3F26"/>
    <w:rsid w:val="005D42EF"/>
    <w:rsid w:val="005D5EE5"/>
    <w:rsid w:val="005D6006"/>
    <w:rsid w:val="005D65DA"/>
    <w:rsid w:val="005E1882"/>
    <w:rsid w:val="005E3DA5"/>
    <w:rsid w:val="005E4662"/>
    <w:rsid w:val="005E5352"/>
    <w:rsid w:val="005F5713"/>
    <w:rsid w:val="005F6E48"/>
    <w:rsid w:val="00600134"/>
    <w:rsid w:val="00610A65"/>
    <w:rsid w:val="00613BFA"/>
    <w:rsid w:val="00616031"/>
    <w:rsid w:val="00620245"/>
    <w:rsid w:val="00620AD2"/>
    <w:rsid w:val="00623BE2"/>
    <w:rsid w:val="00627F0D"/>
    <w:rsid w:val="0063046D"/>
    <w:rsid w:val="0063621B"/>
    <w:rsid w:val="006370C3"/>
    <w:rsid w:val="00637D96"/>
    <w:rsid w:val="006522E6"/>
    <w:rsid w:val="006547DC"/>
    <w:rsid w:val="00655AD4"/>
    <w:rsid w:val="00657107"/>
    <w:rsid w:val="006639DE"/>
    <w:rsid w:val="006644FB"/>
    <w:rsid w:val="00672025"/>
    <w:rsid w:val="0067444B"/>
    <w:rsid w:val="0067686D"/>
    <w:rsid w:val="00677448"/>
    <w:rsid w:val="00692EB3"/>
    <w:rsid w:val="006A3D92"/>
    <w:rsid w:val="006A6CDE"/>
    <w:rsid w:val="006A6DFA"/>
    <w:rsid w:val="006A6F2B"/>
    <w:rsid w:val="006B05C3"/>
    <w:rsid w:val="006C02E8"/>
    <w:rsid w:val="006C603A"/>
    <w:rsid w:val="006C6776"/>
    <w:rsid w:val="006C69C7"/>
    <w:rsid w:val="006D127F"/>
    <w:rsid w:val="006E509F"/>
    <w:rsid w:val="006E620A"/>
    <w:rsid w:val="006F75A5"/>
    <w:rsid w:val="00700496"/>
    <w:rsid w:val="00700F6F"/>
    <w:rsid w:val="00705B32"/>
    <w:rsid w:val="00710E16"/>
    <w:rsid w:val="007160CA"/>
    <w:rsid w:val="00717613"/>
    <w:rsid w:val="00720301"/>
    <w:rsid w:val="0072245E"/>
    <w:rsid w:val="00724588"/>
    <w:rsid w:val="00730AB9"/>
    <w:rsid w:val="0073450A"/>
    <w:rsid w:val="007354E6"/>
    <w:rsid w:val="00742FF3"/>
    <w:rsid w:val="00744550"/>
    <w:rsid w:val="00746AAA"/>
    <w:rsid w:val="00753924"/>
    <w:rsid w:val="00753F90"/>
    <w:rsid w:val="00754539"/>
    <w:rsid w:val="007555F4"/>
    <w:rsid w:val="007573A0"/>
    <w:rsid w:val="0076106C"/>
    <w:rsid w:val="00765270"/>
    <w:rsid w:val="00766184"/>
    <w:rsid w:val="007667B3"/>
    <w:rsid w:val="00767BE3"/>
    <w:rsid w:val="00770C32"/>
    <w:rsid w:val="00771C69"/>
    <w:rsid w:val="0077665F"/>
    <w:rsid w:val="00782D6E"/>
    <w:rsid w:val="00783355"/>
    <w:rsid w:val="00795D62"/>
    <w:rsid w:val="007A287D"/>
    <w:rsid w:val="007A36DA"/>
    <w:rsid w:val="007A43FC"/>
    <w:rsid w:val="007A70D7"/>
    <w:rsid w:val="007B1DBA"/>
    <w:rsid w:val="007B45F9"/>
    <w:rsid w:val="007C0B1C"/>
    <w:rsid w:val="007C0CB2"/>
    <w:rsid w:val="007C2269"/>
    <w:rsid w:val="007C4F5F"/>
    <w:rsid w:val="007D3387"/>
    <w:rsid w:val="007D4E58"/>
    <w:rsid w:val="007D4F0D"/>
    <w:rsid w:val="007E3BDD"/>
    <w:rsid w:val="007F3481"/>
    <w:rsid w:val="007F527F"/>
    <w:rsid w:val="00801561"/>
    <w:rsid w:val="00816E94"/>
    <w:rsid w:val="00817777"/>
    <w:rsid w:val="0082133A"/>
    <w:rsid w:val="00834662"/>
    <w:rsid w:val="008360C1"/>
    <w:rsid w:val="008403AE"/>
    <w:rsid w:val="00843E48"/>
    <w:rsid w:val="00843FB8"/>
    <w:rsid w:val="0084425F"/>
    <w:rsid w:val="00846B5F"/>
    <w:rsid w:val="00860329"/>
    <w:rsid w:val="0086242F"/>
    <w:rsid w:val="008647A2"/>
    <w:rsid w:val="00881204"/>
    <w:rsid w:val="0088391A"/>
    <w:rsid w:val="008A4F24"/>
    <w:rsid w:val="008A5715"/>
    <w:rsid w:val="008C053E"/>
    <w:rsid w:val="008C5CFD"/>
    <w:rsid w:val="008D0953"/>
    <w:rsid w:val="008D4E10"/>
    <w:rsid w:val="008E1EB3"/>
    <w:rsid w:val="008E2034"/>
    <w:rsid w:val="008E55F7"/>
    <w:rsid w:val="008F494C"/>
    <w:rsid w:val="00905A76"/>
    <w:rsid w:val="00917FC0"/>
    <w:rsid w:val="00921AA5"/>
    <w:rsid w:val="00921B19"/>
    <w:rsid w:val="00922009"/>
    <w:rsid w:val="00923C14"/>
    <w:rsid w:val="00926E98"/>
    <w:rsid w:val="00933C9B"/>
    <w:rsid w:val="00935D29"/>
    <w:rsid w:val="009413DD"/>
    <w:rsid w:val="00946845"/>
    <w:rsid w:val="0095056B"/>
    <w:rsid w:val="00955B67"/>
    <w:rsid w:val="0097110F"/>
    <w:rsid w:val="009712BD"/>
    <w:rsid w:val="009848BA"/>
    <w:rsid w:val="009867F7"/>
    <w:rsid w:val="00990CC7"/>
    <w:rsid w:val="00990DC3"/>
    <w:rsid w:val="00991A2D"/>
    <w:rsid w:val="00995AA5"/>
    <w:rsid w:val="009B231D"/>
    <w:rsid w:val="009C01BD"/>
    <w:rsid w:val="009C19DE"/>
    <w:rsid w:val="009C2111"/>
    <w:rsid w:val="009C6858"/>
    <w:rsid w:val="009D18CA"/>
    <w:rsid w:val="009D227D"/>
    <w:rsid w:val="009D61EC"/>
    <w:rsid w:val="009D6C31"/>
    <w:rsid w:val="009E2C6D"/>
    <w:rsid w:val="009F2730"/>
    <w:rsid w:val="009F3A04"/>
    <w:rsid w:val="009F62D9"/>
    <w:rsid w:val="009F7CCE"/>
    <w:rsid w:val="009F7EA2"/>
    <w:rsid w:val="00A0140A"/>
    <w:rsid w:val="00A03C96"/>
    <w:rsid w:val="00A046BB"/>
    <w:rsid w:val="00A049AD"/>
    <w:rsid w:val="00A07E28"/>
    <w:rsid w:val="00A169A7"/>
    <w:rsid w:val="00A22D26"/>
    <w:rsid w:val="00A30E07"/>
    <w:rsid w:val="00A45B57"/>
    <w:rsid w:val="00A4644B"/>
    <w:rsid w:val="00A5348F"/>
    <w:rsid w:val="00A5784D"/>
    <w:rsid w:val="00A60FD1"/>
    <w:rsid w:val="00A6258B"/>
    <w:rsid w:val="00A628A9"/>
    <w:rsid w:val="00A62AC3"/>
    <w:rsid w:val="00A6370A"/>
    <w:rsid w:val="00A73FD7"/>
    <w:rsid w:val="00A82E3C"/>
    <w:rsid w:val="00A86F2D"/>
    <w:rsid w:val="00A9120A"/>
    <w:rsid w:val="00A93FB7"/>
    <w:rsid w:val="00A951F7"/>
    <w:rsid w:val="00A967BE"/>
    <w:rsid w:val="00AA210B"/>
    <w:rsid w:val="00AA3B49"/>
    <w:rsid w:val="00AA4E57"/>
    <w:rsid w:val="00AB3924"/>
    <w:rsid w:val="00AC23AD"/>
    <w:rsid w:val="00AC4C52"/>
    <w:rsid w:val="00AC6A90"/>
    <w:rsid w:val="00AC76A1"/>
    <w:rsid w:val="00AD1596"/>
    <w:rsid w:val="00AD25E7"/>
    <w:rsid w:val="00AD3D29"/>
    <w:rsid w:val="00AE0826"/>
    <w:rsid w:val="00AE6E10"/>
    <w:rsid w:val="00AE7901"/>
    <w:rsid w:val="00AE7FC6"/>
    <w:rsid w:val="00AF080E"/>
    <w:rsid w:val="00AF3686"/>
    <w:rsid w:val="00B0043C"/>
    <w:rsid w:val="00B0294D"/>
    <w:rsid w:val="00B0330C"/>
    <w:rsid w:val="00B0448A"/>
    <w:rsid w:val="00B064BA"/>
    <w:rsid w:val="00B0767F"/>
    <w:rsid w:val="00B07DA8"/>
    <w:rsid w:val="00B144E9"/>
    <w:rsid w:val="00B16558"/>
    <w:rsid w:val="00B17834"/>
    <w:rsid w:val="00B24AC4"/>
    <w:rsid w:val="00B25100"/>
    <w:rsid w:val="00B302EE"/>
    <w:rsid w:val="00B30440"/>
    <w:rsid w:val="00B3200A"/>
    <w:rsid w:val="00B32BE3"/>
    <w:rsid w:val="00B33DC4"/>
    <w:rsid w:val="00B342BE"/>
    <w:rsid w:val="00B3443E"/>
    <w:rsid w:val="00B421CC"/>
    <w:rsid w:val="00B45AAA"/>
    <w:rsid w:val="00B5141B"/>
    <w:rsid w:val="00B55969"/>
    <w:rsid w:val="00B56DF3"/>
    <w:rsid w:val="00B62E4E"/>
    <w:rsid w:val="00B64C3E"/>
    <w:rsid w:val="00B73508"/>
    <w:rsid w:val="00B735B7"/>
    <w:rsid w:val="00B74F48"/>
    <w:rsid w:val="00B9013E"/>
    <w:rsid w:val="00BA25DA"/>
    <w:rsid w:val="00BA5E35"/>
    <w:rsid w:val="00BB572D"/>
    <w:rsid w:val="00BC4C01"/>
    <w:rsid w:val="00BC609F"/>
    <w:rsid w:val="00BC61BB"/>
    <w:rsid w:val="00BD1DCA"/>
    <w:rsid w:val="00BD35C9"/>
    <w:rsid w:val="00BD59AD"/>
    <w:rsid w:val="00BE150C"/>
    <w:rsid w:val="00BE1D35"/>
    <w:rsid w:val="00BE2315"/>
    <w:rsid w:val="00BE243D"/>
    <w:rsid w:val="00BE5630"/>
    <w:rsid w:val="00BF1D07"/>
    <w:rsid w:val="00BF74E2"/>
    <w:rsid w:val="00C075C6"/>
    <w:rsid w:val="00C11848"/>
    <w:rsid w:val="00C15156"/>
    <w:rsid w:val="00C15AA0"/>
    <w:rsid w:val="00C17773"/>
    <w:rsid w:val="00C17F3A"/>
    <w:rsid w:val="00C220FB"/>
    <w:rsid w:val="00C27755"/>
    <w:rsid w:val="00C312DF"/>
    <w:rsid w:val="00C364DA"/>
    <w:rsid w:val="00C44747"/>
    <w:rsid w:val="00C5312F"/>
    <w:rsid w:val="00C53B28"/>
    <w:rsid w:val="00C54E1E"/>
    <w:rsid w:val="00C5561C"/>
    <w:rsid w:val="00C6079D"/>
    <w:rsid w:val="00C64EE2"/>
    <w:rsid w:val="00C731DD"/>
    <w:rsid w:val="00C73B0A"/>
    <w:rsid w:val="00C75022"/>
    <w:rsid w:val="00C77248"/>
    <w:rsid w:val="00C7758A"/>
    <w:rsid w:val="00C80CF6"/>
    <w:rsid w:val="00C903FB"/>
    <w:rsid w:val="00C90E80"/>
    <w:rsid w:val="00C93C86"/>
    <w:rsid w:val="00C94DD0"/>
    <w:rsid w:val="00C959E5"/>
    <w:rsid w:val="00C9741E"/>
    <w:rsid w:val="00CA18CE"/>
    <w:rsid w:val="00CA5A34"/>
    <w:rsid w:val="00CB3E00"/>
    <w:rsid w:val="00CB6798"/>
    <w:rsid w:val="00CC3AB4"/>
    <w:rsid w:val="00CD57E0"/>
    <w:rsid w:val="00CF1F78"/>
    <w:rsid w:val="00CF5182"/>
    <w:rsid w:val="00CF5253"/>
    <w:rsid w:val="00D00092"/>
    <w:rsid w:val="00D005CB"/>
    <w:rsid w:val="00D02A9D"/>
    <w:rsid w:val="00D02C57"/>
    <w:rsid w:val="00D12179"/>
    <w:rsid w:val="00D13DEF"/>
    <w:rsid w:val="00D244EC"/>
    <w:rsid w:val="00D25674"/>
    <w:rsid w:val="00D268E2"/>
    <w:rsid w:val="00D36EC4"/>
    <w:rsid w:val="00D373B7"/>
    <w:rsid w:val="00D46804"/>
    <w:rsid w:val="00D50801"/>
    <w:rsid w:val="00D51566"/>
    <w:rsid w:val="00D51A37"/>
    <w:rsid w:val="00D60D6A"/>
    <w:rsid w:val="00D6637D"/>
    <w:rsid w:val="00D7057E"/>
    <w:rsid w:val="00D73496"/>
    <w:rsid w:val="00D83A4D"/>
    <w:rsid w:val="00D9262A"/>
    <w:rsid w:val="00D92A5E"/>
    <w:rsid w:val="00D94DCA"/>
    <w:rsid w:val="00D97478"/>
    <w:rsid w:val="00DA341C"/>
    <w:rsid w:val="00DA52EE"/>
    <w:rsid w:val="00DA5A9F"/>
    <w:rsid w:val="00DA66BF"/>
    <w:rsid w:val="00DB1722"/>
    <w:rsid w:val="00DB2684"/>
    <w:rsid w:val="00DB435D"/>
    <w:rsid w:val="00DB5D13"/>
    <w:rsid w:val="00DB6ECE"/>
    <w:rsid w:val="00DD4FAB"/>
    <w:rsid w:val="00DD66A2"/>
    <w:rsid w:val="00DE30EB"/>
    <w:rsid w:val="00DE463E"/>
    <w:rsid w:val="00DE51E9"/>
    <w:rsid w:val="00DE7B9B"/>
    <w:rsid w:val="00DF2451"/>
    <w:rsid w:val="00DF6123"/>
    <w:rsid w:val="00DF6CEC"/>
    <w:rsid w:val="00E123F0"/>
    <w:rsid w:val="00E12E79"/>
    <w:rsid w:val="00E1707A"/>
    <w:rsid w:val="00E21502"/>
    <w:rsid w:val="00E24D79"/>
    <w:rsid w:val="00E3225C"/>
    <w:rsid w:val="00E348AD"/>
    <w:rsid w:val="00E378E6"/>
    <w:rsid w:val="00E41062"/>
    <w:rsid w:val="00E420F9"/>
    <w:rsid w:val="00E461B7"/>
    <w:rsid w:val="00E51B32"/>
    <w:rsid w:val="00E52847"/>
    <w:rsid w:val="00E61C38"/>
    <w:rsid w:val="00E72963"/>
    <w:rsid w:val="00E87BFB"/>
    <w:rsid w:val="00E90D9D"/>
    <w:rsid w:val="00E91CB1"/>
    <w:rsid w:val="00E92BB3"/>
    <w:rsid w:val="00E94F8A"/>
    <w:rsid w:val="00E94FAE"/>
    <w:rsid w:val="00E95697"/>
    <w:rsid w:val="00E9648A"/>
    <w:rsid w:val="00E974A5"/>
    <w:rsid w:val="00EA10E6"/>
    <w:rsid w:val="00EA2147"/>
    <w:rsid w:val="00EA321D"/>
    <w:rsid w:val="00EA7FBA"/>
    <w:rsid w:val="00EB4734"/>
    <w:rsid w:val="00EB4E97"/>
    <w:rsid w:val="00EC43F3"/>
    <w:rsid w:val="00EC5022"/>
    <w:rsid w:val="00EC54D6"/>
    <w:rsid w:val="00ED0150"/>
    <w:rsid w:val="00ED7441"/>
    <w:rsid w:val="00EE003E"/>
    <w:rsid w:val="00EE2030"/>
    <w:rsid w:val="00EE5A36"/>
    <w:rsid w:val="00EE6B7B"/>
    <w:rsid w:val="00EF054F"/>
    <w:rsid w:val="00EF3644"/>
    <w:rsid w:val="00EF40C5"/>
    <w:rsid w:val="00F11D73"/>
    <w:rsid w:val="00F167FA"/>
    <w:rsid w:val="00F16CE4"/>
    <w:rsid w:val="00F2123E"/>
    <w:rsid w:val="00F25508"/>
    <w:rsid w:val="00F3602C"/>
    <w:rsid w:val="00F36726"/>
    <w:rsid w:val="00F377C9"/>
    <w:rsid w:val="00F37E1A"/>
    <w:rsid w:val="00F464F2"/>
    <w:rsid w:val="00F47ADA"/>
    <w:rsid w:val="00F5547D"/>
    <w:rsid w:val="00F5560E"/>
    <w:rsid w:val="00F643F2"/>
    <w:rsid w:val="00F73EF2"/>
    <w:rsid w:val="00F75849"/>
    <w:rsid w:val="00F7666E"/>
    <w:rsid w:val="00F76A4C"/>
    <w:rsid w:val="00F77A5C"/>
    <w:rsid w:val="00F824AB"/>
    <w:rsid w:val="00F844EF"/>
    <w:rsid w:val="00F86C7E"/>
    <w:rsid w:val="00F9080E"/>
    <w:rsid w:val="00F91B6C"/>
    <w:rsid w:val="00F946EE"/>
    <w:rsid w:val="00FA4583"/>
    <w:rsid w:val="00FA5DF4"/>
    <w:rsid w:val="00FB5D12"/>
    <w:rsid w:val="00FB70BA"/>
    <w:rsid w:val="00FB70F4"/>
    <w:rsid w:val="00FC1F86"/>
    <w:rsid w:val="00FC29DC"/>
    <w:rsid w:val="00FC4989"/>
    <w:rsid w:val="00FC5154"/>
    <w:rsid w:val="00FD1225"/>
    <w:rsid w:val="00FD6E56"/>
    <w:rsid w:val="00FE2EA3"/>
    <w:rsid w:val="00FE6BCD"/>
    <w:rsid w:val="00FE6FD6"/>
    <w:rsid w:val="00FF0E1F"/>
    <w:rsid w:val="00FF0F6D"/>
    <w:rsid w:val="00FF3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F020BAB"/>
  <w15:docId w15:val="{A5C4A663-5574-49F3-B16E-21B87413A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83B2F"/>
    <w:pPr>
      <w:spacing w:after="120"/>
    </w:pPr>
    <w:rPr>
      <w:rFonts w:ascii="Arial" w:hAnsi="Arial"/>
      <w:sz w:val="24"/>
      <w:szCs w:val="24"/>
    </w:rPr>
  </w:style>
  <w:style w:type="paragraph" w:styleId="Heading1">
    <w:name w:val="heading 1"/>
    <w:basedOn w:val="Normal"/>
    <w:next w:val="Normal"/>
    <w:autoRedefine/>
    <w:qFormat/>
    <w:rsid w:val="00B144E9"/>
    <w:pPr>
      <w:keepNext/>
      <w:spacing w:after="240"/>
      <w:outlineLvl w:val="0"/>
    </w:pPr>
    <w:rPr>
      <w:rFonts w:cs="Arial"/>
      <w:b/>
      <w:bCs/>
      <w:sz w:val="28"/>
    </w:rPr>
  </w:style>
  <w:style w:type="paragraph" w:styleId="Heading2">
    <w:name w:val="heading 2"/>
    <w:basedOn w:val="Heading4"/>
    <w:next w:val="Body"/>
    <w:link w:val="Heading2Char"/>
    <w:qFormat/>
    <w:rsid w:val="009D6C31"/>
    <w:pPr>
      <w:outlineLvl w:val="1"/>
    </w:pPr>
    <w:rPr>
      <w:rFonts w:eastAsia="Calibri"/>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3E1B8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3"/>
      </w:numPr>
      <w:tabs>
        <w:tab w:val="left" w:pos="288"/>
      </w:tabs>
      <w:spacing w:after="60"/>
    </w:pPr>
    <w:rPr>
      <w:rFonts w:cs="Arial"/>
      <w:i/>
      <w:sz w:val="22"/>
      <w:szCs w:val="22"/>
      <w:lang w:eastAsia="zh-TW"/>
    </w:rPr>
  </w:style>
  <w:style w:type="character" w:styleId="Hyperlink">
    <w:name w:val="Hyperlink"/>
    <w:basedOn w:val="DefaultParagraphFont"/>
    <w:uiPriority w:val="99"/>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9D6C31"/>
    <w:rPr>
      <w:rFonts w:ascii="Calibri" w:eastAsia="Calibri" w:hAnsi="Calibri"/>
      <w:bCs/>
      <w:caps/>
      <w:spacing w:val="20"/>
      <w:sz w:val="36"/>
      <w:szCs w:val="28"/>
      <w:u w:color="808080"/>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7"/>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9"/>
      </w:numPr>
      <w:ind w:left="720" w:hanging="360"/>
      <w:contextualSpacing w:val="0"/>
    </w:pPr>
  </w:style>
  <w:style w:type="paragraph" w:customStyle="1" w:styleId="Bullet-TableFHP">
    <w:name w:val="Bullet - Table FHP"/>
    <w:basedOn w:val="ListParagraph"/>
    <w:qFormat/>
    <w:rsid w:val="0008573A"/>
    <w:pPr>
      <w:numPr>
        <w:numId w:val="10"/>
      </w:numPr>
      <w:spacing w:after="0"/>
      <w:ind w:left="36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3E1B8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C53B28"/>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C53B28"/>
    <w:pPr>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 w:type="paragraph" w:styleId="Title">
    <w:name w:val="Title"/>
    <w:basedOn w:val="Normal"/>
    <w:next w:val="Normal"/>
    <w:link w:val="TitleChar"/>
    <w:qFormat/>
    <w:rsid w:val="009D6C3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6C31"/>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unhideWhenUsed/>
    <w:rsid w:val="003E1B86"/>
    <w:pPr>
      <w:spacing w:after="0"/>
    </w:pPr>
    <w:rPr>
      <w:sz w:val="20"/>
      <w:szCs w:val="20"/>
    </w:rPr>
  </w:style>
  <w:style w:type="character" w:customStyle="1" w:styleId="FootnoteTextChar">
    <w:name w:val="Footnote Text Char"/>
    <w:basedOn w:val="DefaultParagraphFont"/>
    <w:link w:val="FootnoteText"/>
    <w:semiHidden/>
    <w:rsid w:val="003E1B86"/>
    <w:rPr>
      <w:rFonts w:ascii="Arial" w:hAnsi="Arial"/>
    </w:rPr>
  </w:style>
  <w:style w:type="character" w:styleId="FootnoteReference">
    <w:name w:val="footnote reference"/>
    <w:basedOn w:val="DefaultParagraphFont"/>
    <w:semiHidden/>
    <w:unhideWhenUsed/>
    <w:rsid w:val="003E1B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r.ca.gov/docs/Final_6.26.1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www.opr.ca.gov/docs/Final_6.26.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FC4C0B-3D6F-4BEF-B4A0-CFFDCF978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31</Pages>
  <Words>8210</Words>
  <Characters>48935</Characters>
  <Application>Microsoft Office Word</Application>
  <DocSecurity>8</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5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itrano</dc:creator>
  <cp:lastModifiedBy>Kemp, Mazonika@BOF</cp:lastModifiedBy>
  <cp:revision>71</cp:revision>
  <cp:lastPrinted>2016-07-12T23:13:00Z</cp:lastPrinted>
  <dcterms:created xsi:type="dcterms:W3CDTF">2020-05-19T04:00:00Z</dcterms:created>
  <dcterms:modified xsi:type="dcterms:W3CDTF">2020-05-2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